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2D5F7D" w14:textId="592071A6" w:rsidR="00BA41C1" w:rsidRDefault="00B77096" w:rsidP="007A651A">
      <w:pPr>
        <w:pStyle w:val="Textkomente"/>
        <w:rPr>
          <w:rFonts w:cs="Arial"/>
          <w:b/>
          <w:bCs/>
          <w:color w:val="007E79"/>
          <w:sz w:val="28"/>
          <w:szCs w:val="28"/>
        </w:rPr>
      </w:pPr>
      <w:bookmarkStart w:id="0" w:name="_GoBack"/>
      <w:bookmarkEnd w:id="0"/>
      <w:r w:rsidRPr="007C30FC">
        <w:rPr>
          <w:rFonts w:cs="Arial"/>
          <w:noProof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4CB4C246" wp14:editId="57DAF89E">
                <wp:simplePos x="0" y="0"/>
                <wp:positionH relativeFrom="margin">
                  <wp:posOffset>5314950</wp:posOffset>
                </wp:positionH>
                <wp:positionV relativeFrom="paragraph">
                  <wp:posOffset>-678180</wp:posOffset>
                </wp:positionV>
                <wp:extent cx="1239520" cy="1404620"/>
                <wp:effectExtent l="0" t="0" r="0" b="0"/>
                <wp:wrapNone/>
                <wp:docPr id="201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952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994464" w14:textId="77777777" w:rsidR="00B77096" w:rsidRDefault="00B77096" w:rsidP="00B77096">
                            <w:pPr>
                              <w:spacing w:line="276" w:lineRule="auto"/>
                              <w:jc w:val="right"/>
                              <w:rPr>
                                <w:b/>
                                <w:color w:val="13576B"/>
                              </w:rPr>
                            </w:pPr>
                            <w:r w:rsidRPr="00517111">
                              <w:rPr>
                                <w:b/>
                                <w:color w:val="13576B"/>
                              </w:rPr>
                              <w:t>TISKOVÁ ZPRÁVA</w:t>
                            </w:r>
                            <w:r>
                              <w:rPr>
                                <w:b/>
                                <w:color w:val="13576B"/>
                              </w:rPr>
                              <w:t xml:space="preserve"> </w:t>
                            </w:r>
                          </w:p>
                          <w:p w14:paraId="3EE16527" w14:textId="14DDFA32" w:rsidR="00B77096" w:rsidRPr="00517111" w:rsidRDefault="00B77096" w:rsidP="00B77096">
                            <w:pPr>
                              <w:spacing w:line="276" w:lineRule="auto"/>
                              <w:jc w:val="right"/>
                              <w:rPr>
                                <w:b/>
                                <w:color w:val="13576B"/>
                              </w:rPr>
                            </w:pPr>
                            <w:r>
                              <w:rPr>
                                <w:color w:val="BFBFBF" w:themeColor="background1" w:themeShade="BF"/>
                              </w:rPr>
                              <w:t>30</w:t>
                            </w:r>
                            <w:r w:rsidRPr="00517111">
                              <w:rPr>
                                <w:color w:val="BFBFBF" w:themeColor="background1" w:themeShade="BF"/>
                              </w:rPr>
                              <w:t xml:space="preserve">. </w:t>
                            </w:r>
                            <w:r>
                              <w:rPr>
                                <w:color w:val="BFBFBF" w:themeColor="background1" w:themeShade="BF"/>
                              </w:rPr>
                              <w:t>0</w:t>
                            </w:r>
                            <w:r>
                              <w:rPr>
                                <w:color w:val="BFBFBF" w:themeColor="background1" w:themeShade="BF"/>
                              </w:rPr>
                              <w:t>3</w:t>
                            </w:r>
                            <w:r w:rsidRPr="00517111">
                              <w:rPr>
                                <w:color w:val="BFBFBF" w:themeColor="background1" w:themeShade="BF"/>
                              </w:rPr>
                              <w:t>. 20</w:t>
                            </w:r>
                            <w:r>
                              <w:rPr>
                                <w:color w:val="BFBFBF" w:themeColor="background1" w:themeShade="BF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CB4C246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left:0;text-align:left;margin-left:418.5pt;margin-top:-53.4pt;width:97.6pt;height:110.6pt;z-index:25169715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" filled="f" stroked="f">
                <v:textbox style="mso-fit-shape-to-text:t">
                  <w:txbxContent>
                    <w:p w14:paraId="1C994464" w14:textId="77777777" w:rsidR="00B77096" w:rsidRDefault="00B77096" w:rsidP="00B77096">
                      <w:pPr>
                        <w:spacing w:line="276" w:lineRule="auto"/>
                        <w:jc w:val="right"/>
                        <w:rPr>
                          <w:b/>
                          <w:color w:val="13576B"/>
                        </w:rPr>
                      </w:pPr>
                      <w:r w:rsidRPr="00517111">
                        <w:rPr>
                          <w:b/>
                          <w:color w:val="13576B"/>
                        </w:rPr>
                        <w:t>TISKOVÁ ZPRÁVA</w:t>
                      </w:r>
                      <w:r>
                        <w:rPr>
                          <w:b/>
                          <w:color w:val="13576B"/>
                        </w:rPr>
                        <w:t xml:space="preserve"> </w:t>
                      </w:r>
                    </w:p>
                    <w:p w14:paraId="3EE16527" w14:textId="14DDFA32" w:rsidR="00B77096" w:rsidRPr="00517111" w:rsidRDefault="00B77096" w:rsidP="00B77096">
                      <w:pPr>
                        <w:spacing w:line="276" w:lineRule="auto"/>
                        <w:jc w:val="right"/>
                        <w:rPr>
                          <w:b/>
                          <w:color w:val="13576B"/>
                        </w:rPr>
                      </w:pPr>
                      <w:r>
                        <w:rPr>
                          <w:color w:val="BFBFBF" w:themeColor="background1" w:themeShade="BF"/>
                        </w:rPr>
                        <w:t>30</w:t>
                      </w:r>
                      <w:r w:rsidRPr="00517111">
                        <w:rPr>
                          <w:color w:val="BFBFBF" w:themeColor="background1" w:themeShade="BF"/>
                        </w:rPr>
                        <w:t xml:space="preserve">. </w:t>
                      </w:r>
                      <w:r>
                        <w:rPr>
                          <w:color w:val="BFBFBF" w:themeColor="background1" w:themeShade="BF"/>
                        </w:rPr>
                        <w:t>0</w:t>
                      </w:r>
                      <w:r>
                        <w:rPr>
                          <w:color w:val="BFBFBF" w:themeColor="background1" w:themeShade="BF"/>
                        </w:rPr>
                        <w:t>3</w:t>
                      </w:r>
                      <w:r w:rsidRPr="00517111">
                        <w:rPr>
                          <w:color w:val="BFBFBF" w:themeColor="background1" w:themeShade="BF"/>
                        </w:rPr>
                        <w:t>. 20</w:t>
                      </w:r>
                      <w:r>
                        <w:rPr>
                          <w:color w:val="BFBFBF" w:themeColor="background1" w:themeShade="BF"/>
                        </w:rPr>
                        <w:t>2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5F59416" w14:textId="4DF38475" w:rsidR="007A651A" w:rsidRPr="007A651A" w:rsidRDefault="007A651A" w:rsidP="007A651A">
      <w:pPr>
        <w:pStyle w:val="Textkomente"/>
        <w:rPr>
          <w:rFonts w:cs="Arial"/>
          <w:b/>
          <w:bCs/>
          <w:color w:val="007E79"/>
          <w:sz w:val="28"/>
          <w:szCs w:val="28"/>
        </w:rPr>
      </w:pPr>
      <w:r w:rsidRPr="007A651A">
        <w:rPr>
          <w:rFonts w:cs="Arial"/>
          <w:b/>
          <w:bCs/>
          <w:color w:val="007E79"/>
          <w:sz w:val="28"/>
          <w:szCs w:val="28"/>
        </w:rPr>
        <w:t xml:space="preserve">Průzkum ČBA: Mluvit s dětmi o financích se vyplatí, uvědomují si čeští rodiče. Nyní mají dobrou příležitost  </w:t>
      </w:r>
    </w:p>
    <w:p w14:paraId="33CFCCEE" w14:textId="77777777" w:rsidR="007A651A" w:rsidRDefault="007A651A" w:rsidP="0005379C">
      <w:pPr>
        <w:spacing w:after="120" w:line="276" w:lineRule="auto"/>
        <w:contextualSpacing/>
        <w:rPr>
          <w:rFonts w:cs="Arial"/>
          <w:b/>
          <w:bCs/>
          <w:color w:val="007E79"/>
          <w:sz w:val="28"/>
          <w:szCs w:val="28"/>
        </w:rPr>
      </w:pPr>
    </w:p>
    <w:p w14:paraId="4AAB0299" w14:textId="7D761827" w:rsidR="00F304E6" w:rsidRDefault="003900F8" w:rsidP="003900F8">
      <w:pPr>
        <w:spacing w:after="120" w:line="276" w:lineRule="auto"/>
        <w:contextualSpacing/>
        <w:rPr>
          <w:rFonts w:cs="Arial"/>
          <w:b/>
          <w:bCs/>
          <w:color w:val="007E79"/>
          <w:sz w:val="20"/>
        </w:rPr>
      </w:pPr>
      <w:r w:rsidRPr="00C12095">
        <w:rPr>
          <w:rFonts w:cs="Arial"/>
          <w:b/>
          <w:color w:val="007E79"/>
          <w:sz w:val="20"/>
        </w:rPr>
        <w:t>Praha</w:t>
      </w:r>
      <w:r w:rsidRPr="00B55310">
        <w:rPr>
          <w:rFonts w:cs="Arial"/>
          <w:b/>
          <w:color w:val="007E79"/>
          <w:sz w:val="20"/>
        </w:rPr>
        <w:t xml:space="preserve">, </w:t>
      </w:r>
      <w:r w:rsidR="00B55310" w:rsidRPr="00B55310">
        <w:rPr>
          <w:rFonts w:cs="Arial"/>
          <w:b/>
          <w:color w:val="007E79"/>
          <w:sz w:val="20"/>
        </w:rPr>
        <w:t>30</w:t>
      </w:r>
      <w:r w:rsidR="00012E41" w:rsidRPr="00B55310">
        <w:rPr>
          <w:rFonts w:cs="Arial"/>
          <w:b/>
          <w:color w:val="007E79"/>
          <w:sz w:val="20"/>
        </w:rPr>
        <w:t xml:space="preserve">. </w:t>
      </w:r>
      <w:r w:rsidR="00BE711C" w:rsidRPr="00B55310">
        <w:rPr>
          <w:rFonts w:cs="Arial"/>
          <w:b/>
          <w:color w:val="007E79"/>
          <w:sz w:val="20"/>
        </w:rPr>
        <w:t>března</w:t>
      </w:r>
      <w:r w:rsidR="00012E41" w:rsidRPr="00B55310">
        <w:rPr>
          <w:rFonts w:cs="Arial"/>
          <w:b/>
          <w:color w:val="007E79"/>
          <w:sz w:val="20"/>
        </w:rPr>
        <w:t xml:space="preserve"> 2020</w:t>
      </w:r>
      <w:r w:rsidRPr="00B55310">
        <w:rPr>
          <w:rFonts w:cs="Arial"/>
          <w:b/>
          <w:color w:val="007E79"/>
          <w:sz w:val="20"/>
        </w:rPr>
        <w:t xml:space="preserve"> – </w:t>
      </w:r>
      <w:r w:rsidR="0005379C" w:rsidRPr="00B55310">
        <w:rPr>
          <w:rFonts w:cs="Arial"/>
          <w:b/>
          <w:bCs/>
          <w:color w:val="007E79"/>
          <w:sz w:val="20"/>
        </w:rPr>
        <w:t>Finanční</w:t>
      </w:r>
      <w:r w:rsidR="0005379C" w:rsidRPr="0005379C">
        <w:rPr>
          <w:rFonts w:cs="Arial"/>
          <w:b/>
          <w:bCs/>
          <w:color w:val="007E79"/>
          <w:sz w:val="20"/>
        </w:rPr>
        <w:t xml:space="preserve"> gramotnost je pro děti nesmírně důležitá. </w:t>
      </w:r>
      <w:r w:rsidR="00B61C42">
        <w:rPr>
          <w:rFonts w:cs="Arial"/>
          <w:b/>
          <w:bCs/>
          <w:color w:val="007E79"/>
          <w:sz w:val="20"/>
        </w:rPr>
        <w:t xml:space="preserve">Na tom se shodují </w:t>
      </w:r>
      <w:r w:rsidR="0005379C" w:rsidRPr="006D2C97">
        <w:rPr>
          <w:rFonts w:cs="Arial"/>
          <w:b/>
          <w:bCs/>
          <w:color w:val="007E79"/>
          <w:sz w:val="20"/>
        </w:rPr>
        <w:t>rodič</w:t>
      </w:r>
      <w:r w:rsidR="00B61C42">
        <w:rPr>
          <w:rFonts w:cs="Arial"/>
          <w:b/>
          <w:bCs/>
          <w:color w:val="007E79"/>
          <w:sz w:val="20"/>
        </w:rPr>
        <w:t>e dětí všech věkových kategorií</w:t>
      </w:r>
      <w:r w:rsidR="0005379C" w:rsidRPr="006D2C97">
        <w:rPr>
          <w:rFonts w:cs="Arial"/>
          <w:b/>
          <w:bCs/>
          <w:color w:val="007E79"/>
          <w:sz w:val="20"/>
        </w:rPr>
        <w:t>.</w:t>
      </w:r>
      <w:r w:rsidR="0005379C" w:rsidRPr="0005379C">
        <w:rPr>
          <w:rFonts w:cs="Arial"/>
          <w:b/>
          <w:bCs/>
          <w:color w:val="007E79"/>
          <w:sz w:val="20"/>
        </w:rPr>
        <w:t xml:space="preserve"> </w:t>
      </w:r>
      <w:r w:rsidR="00E51225">
        <w:rPr>
          <w:rFonts w:cs="Arial"/>
          <w:b/>
          <w:bCs/>
          <w:color w:val="007E79"/>
          <w:sz w:val="20"/>
        </w:rPr>
        <w:t>Vyplývá to z</w:t>
      </w:r>
      <w:r w:rsidR="008A5D38">
        <w:rPr>
          <w:rFonts w:cs="Arial"/>
          <w:b/>
          <w:bCs/>
          <w:color w:val="007E79"/>
          <w:sz w:val="20"/>
        </w:rPr>
        <w:t xml:space="preserve"> aktuálního </w:t>
      </w:r>
      <w:r w:rsidR="00E51225">
        <w:rPr>
          <w:rFonts w:cs="Arial"/>
          <w:b/>
          <w:bCs/>
          <w:color w:val="007E79"/>
          <w:sz w:val="20"/>
        </w:rPr>
        <w:t xml:space="preserve">průzkumu </w:t>
      </w:r>
      <w:r w:rsidR="0005379C" w:rsidRPr="0005379C">
        <w:rPr>
          <w:rFonts w:cs="Arial"/>
          <w:b/>
          <w:bCs/>
          <w:color w:val="007E79"/>
          <w:sz w:val="20"/>
        </w:rPr>
        <w:t>České bankovní asociace (ČBA)</w:t>
      </w:r>
      <w:r w:rsidR="008A5D38">
        <w:rPr>
          <w:rFonts w:cs="Arial"/>
          <w:b/>
          <w:bCs/>
          <w:color w:val="007E79"/>
          <w:sz w:val="20"/>
        </w:rPr>
        <w:t xml:space="preserve"> zaměřeného </w:t>
      </w:r>
      <w:r w:rsidR="000C0298">
        <w:rPr>
          <w:rFonts w:cs="Arial"/>
          <w:b/>
          <w:bCs/>
          <w:color w:val="007E79"/>
          <w:sz w:val="20"/>
        </w:rPr>
        <w:t xml:space="preserve">právě </w:t>
      </w:r>
      <w:r w:rsidR="008A5D38">
        <w:rPr>
          <w:rFonts w:cs="Arial"/>
          <w:b/>
          <w:bCs/>
          <w:color w:val="007E79"/>
          <w:sz w:val="20"/>
        </w:rPr>
        <w:t>na děti a finance. Podle něj</w:t>
      </w:r>
      <w:r w:rsidR="0005379C" w:rsidRPr="0005379C">
        <w:rPr>
          <w:rFonts w:cs="Arial"/>
          <w:b/>
          <w:bCs/>
          <w:color w:val="007E79"/>
          <w:sz w:val="20"/>
        </w:rPr>
        <w:t xml:space="preserve"> se</w:t>
      </w:r>
      <w:r w:rsidR="00F92073">
        <w:rPr>
          <w:rFonts w:cs="Arial"/>
          <w:b/>
          <w:bCs/>
          <w:color w:val="007E79"/>
          <w:sz w:val="20"/>
        </w:rPr>
        <w:t xml:space="preserve"> </w:t>
      </w:r>
      <w:r w:rsidR="008A5D38">
        <w:rPr>
          <w:rFonts w:cs="Arial"/>
          <w:b/>
          <w:bCs/>
          <w:color w:val="007E79"/>
          <w:sz w:val="20"/>
        </w:rPr>
        <w:t>zároveň</w:t>
      </w:r>
      <w:r w:rsidR="0005379C" w:rsidRPr="0005379C">
        <w:rPr>
          <w:rFonts w:cs="Arial"/>
          <w:b/>
          <w:bCs/>
          <w:color w:val="007E79"/>
          <w:sz w:val="20"/>
        </w:rPr>
        <w:t xml:space="preserve"> téměř žádný rodič </w:t>
      </w:r>
      <w:r w:rsidR="00F92073" w:rsidRPr="0005379C">
        <w:rPr>
          <w:rFonts w:cs="Arial"/>
          <w:b/>
          <w:bCs/>
          <w:color w:val="007E79"/>
          <w:sz w:val="20"/>
        </w:rPr>
        <w:t xml:space="preserve">nebojí </w:t>
      </w:r>
      <w:r w:rsidR="0005379C" w:rsidRPr="0005379C">
        <w:rPr>
          <w:rFonts w:cs="Arial"/>
          <w:b/>
          <w:bCs/>
          <w:color w:val="007E79"/>
          <w:sz w:val="20"/>
        </w:rPr>
        <w:t>sv</w:t>
      </w:r>
      <w:r w:rsidR="007C1935">
        <w:rPr>
          <w:rFonts w:cs="Arial"/>
          <w:b/>
          <w:bCs/>
          <w:color w:val="007E79"/>
          <w:sz w:val="20"/>
        </w:rPr>
        <w:t>ý</w:t>
      </w:r>
      <w:r w:rsidR="0005379C" w:rsidRPr="0005379C">
        <w:rPr>
          <w:rFonts w:cs="Arial"/>
          <w:b/>
          <w:bCs/>
          <w:color w:val="007E79"/>
          <w:sz w:val="20"/>
        </w:rPr>
        <w:t>m potomk</w:t>
      </w:r>
      <w:r w:rsidR="007C1935">
        <w:rPr>
          <w:rFonts w:cs="Arial"/>
          <w:b/>
          <w:bCs/>
          <w:color w:val="007E79"/>
          <w:sz w:val="20"/>
        </w:rPr>
        <w:t>ům</w:t>
      </w:r>
      <w:r w:rsidR="0005379C" w:rsidRPr="0005379C">
        <w:rPr>
          <w:rFonts w:cs="Arial"/>
          <w:b/>
          <w:bCs/>
          <w:color w:val="007E79"/>
          <w:sz w:val="20"/>
        </w:rPr>
        <w:t xml:space="preserve"> na otázky </w:t>
      </w:r>
      <w:r w:rsidR="008A5D38">
        <w:rPr>
          <w:rFonts w:cs="Arial"/>
          <w:b/>
          <w:bCs/>
          <w:color w:val="007E79"/>
          <w:sz w:val="20"/>
        </w:rPr>
        <w:t>spojené s financemi</w:t>
      </w:r>
      <w:r w:rsidR="0005379C" w:rsidRPr="0005379C">
        <w:rPr>
          <w:rFonts w:cs="Arial"/>
          <w:b/>
          <w:bCs/>
          <w:color w:val="007E79"/>
          <w:sz w:val="20"/>
        </w:rPr>
        <w:t xml:space="preserve"> odpovídat a aktivně je s n</w:t>
      </w:r>
      <w:r w:rsidR="00C862F4">
        <w:rPr>
          <w:rFonts w:cs="Arial"/>
          <w:b/>
          <w:bCs/>
          <w:color w:val="007E79"/>
          <w:sz w:val="20"/>
        </w:rPr>
        <w:t>i</w:t>
      </w:r>
      <w:r w:rsidR="0005379C" w:rsidRPr="0005379C">
        <w:rPr>
          <w:rFonts w:cs="Arial"/>
          <w:b/>
          <w:bCs/>
          <w:color w:val="007E79"/>
          <w:sz w:val="20"/>
        </w:rPr>
        <w:t>m</w:t>
      </w:r>
      <w:r w:rsidR="00C862F4">
        <w:rPr>
          <w:rFonts w:cs="Arial"/>
          <w:b/>
          <w:bCs/>
          <w:color w:val="007E79"/>
          <w:sz w:val="20"/>
        </w:rPr>
        <w:t>i</w:t>
      </w:r>
      <w:r w:rsidR="0005379C" w:rsidRPr="0005379C">
        <w:rPr>
          <w:rFonts w:cs="Arial"/>
          <w:b/>
          <w:bCs/>
          <w:color w:val="007E79"/>
          <w:sz w:val="20"/>
        </w:rPr>
        <w:t xml:space="preserve"> řeš</w:t>
      </w:r>
      <w:r w:rsidR="00C862F4">
        <w:rPr>
          <w:rFonts w:cs="Arial"/>
          <w:b/>
          <w:bCs/>
          <w:color w:val="007E79"/>
          <w:sz w:val="20"/>
        </w:rPr>
        <w:t>it</w:t>
      </w:r>
      <w:r w:rsidR="0005379C" w:rsidRPr="0005379C">
        <w:rPr>
          <w:rFonts w:cs="Arial"/>
          <w:b/>
          <w:bCs/>
          <w:color w:val="007E79"/>
          <w:sz w:val="20"/>
        </w:rPr>
        <w:t xml:space="preserve">. </w:t>
      </w:r>
      <w:r w:rsidR="0005379C" w:rsidRPr="00BF6087">
        <w:rPr>
          <w:rFonts w:cs="Arial"/>
          <w:b/>
          <w:bCs/>
          <w:color w:val="007E79"/>
          <w:sz w:val="20"/>
        </w:rPr>
        <w:t>N</w:t>
      </w:r>
      <w:r w:rsidR="00BF6087" w:rsidRPr="00B55310">
        <w:rPr>
          <w:rFonts w:cs="Arial"/>
          <w:b/>
          <w:bCs/>
          <w:color w:val="007E79"/>
          <w:sz w:val="20"/>
        </w:rPr>
        <w:t xml:space="preserve">a </w:t>
      </w:r>
      <w:r w:rsidR="0005379C" w:rsidRPr="00BF6087">
        <w:rPr>
          <w:rFonts w:cs="Arial"/>
          <w:b/>
          <w:bCs/>
          <w:color w:val="007E79"/>
          <w:sz w:val="20"/>
        </w:rPr>
        <w:t xml:space="preserve">finanční vzdělávání </w:t>
      </w:r>
      <w:r w:rsidR="00072DBF">
        <w:rPr>
          <w:rFonts w:cs="Arial"/>
          <w:b/>
          <w:bCs/>
          <w:color w:val="007E79"/>
          <w:sz w:val="20"/>
        </w:rPr>
        <w:t xml:space="preserve">by </w:t>
      </w:r>
      <w:r w:rsidR="008A5D38">
        <w:rPr>
          <w:rFonts w:cs="Arial"/>
          <w:b/>
          <w:bCs/>
          <w:color w:val="007E79"/>
          <w:sz w:val="20"/>
        </w:rPr>
        <w:t xml:space="preserve">však </w:t>
      </w:r>
      <w:r w:rsidR="00072DBF">
        <w:rPr>
          <w:rFonts w:cs="Arial"/>
          <w:b/>
          <w:bCs/>
          <w:color w:val="007E79"/>
          <w:sz w:val="20"/>
        </w:rPr>
        <w:t>rodiče</w:t>
      </w:r>
      <w:r w:rsidR="00BF6087" w:rsidRPr="00B55310">
        <w:rPr>
          <w:rFonts w:cs="Arial"/>
          <w:b/>
          <w:bCs/>
          <w:color w:val="007E79"/>
          <w:sz w:val="20"/>
        </w:rPr>
        <w:t xml:space="preserve"> neměli </w:t>
      </w:r>
      <w:r w:rsidR="0005379C" w:rsidRPr="00BF6087">
        <w:rPr>
          <w:rFonts w:cs="Arial"/>
          <w:b/>
          <w:bCs/>
          <w:color w:val="007E79"/>
          <w:sz w:val="20"/>
        </w:rPr>
        <w:t xml:space="preserve">zapomínat ani </w:t>
      </w:r>
      <w:r w:rsidR="00BF6087" w:rsidRPr="00B55310">
        <w:rPr>
          <w:rFonts w:cs="Arial"/>
          <w:b/>
          <w:bCs/>
          <w:color w:val="007E79"/>
          <w:sz w:val="20"/>
        </w:rPr>
        <w:t>v</w:t>
      </w:r>
      <w:r w:rsidR="0005379C" w:rsidRPr="00BF6087">
        <w:rPr>
          <w:rFonts w:cs="Arial"/>
          <w:b/>
          <w:bCs/>
          <w:color w:val="007E79"/>
          <w:sz w:val="20"/>
        </w:rPr>
        <w:t xml:space="preserve"> současné</w:t>
      </w:r>
      <w:r w:rsidR="007F1FDA" w:rsidRPr="00BF6087">
        <w:rPr>
          <w:rFonts w:cs="Arial"/>
          <w:b/>
          <w:bCs/>
          <w:color w:val="007E79"/>
          <w:sz w:val="20"/>
        </w:rPr>
        <w:t xml:space="preserve"> situaci</w:t>
      </w:r>
      <w:r w:rsidR="0005379C" w:rsidRPr="00BF6087">
        <w:rPr>
          <w:rFonts w:cs="Arial"/>
          <w:b/>
          <w:bCs/>
          <w:color w:val="007E79"/>
          <w:sz w:val="20"/>
        </w:rPr>
        <w:t xml:space="preserve">, kdy </w:t>
      </w:r>
      <w:r w:rsidR="00072DBF">
        <w:rPr>
          <w:rFonts w:cs="Arial"/>
          <w:b/>
          <w:bCs/>
          <w:color w:val="007E79"/>
          <w:sz w:val="20"/>
        </w:rPr>
        <w:t>jsou</w:t>
      </w:r>
      <w:r w:rsidR="00BF6087" w:rsidRPr="00B55310">
        <w:rPr>
          <w:rFonts w:cs="Arial"/>
          <w:b/>
          <w:bCs/>
          <w:color w:val="007E79"/>
          <w:sz w:val="20"/>
        </w:rPr>
        <w:t xml:space="preserve"> </w:t>
      </w:r>
      <w:r w:rsidR="008A5D38">
        <w:rPr>
          <w:rFonts w:cs="Arial"/>
          <w:b/>
          <w:bCs/>
          <w:color w:val="007E79"/>
          <w:sz w:val="20"/>
        </w:rPr>
        <w:t>děti</w:t>
      </w:r>
      <w:r w:rsidR="0005379C" w:rsidRPr="00BF6087">
        <w:rPr>
          <w:rFonts w:cs="Arial"/>
          <w:b/>
          <w:bCs/>
          <w:color w:val="007E79"/>
          <w:sz w:val="20"/>
        </w:rPr>
        <w:t xml:space="preserve"> doma. </w:t>
      </w:r>
    </w:p>
    <w:p w14:paraId="0385C383" w14:textId="77777777" w:rsidR="0076053C" w:rsidRPr="00012E41" w:rsidRDefault="0076053C" w:rsidP="003900F8">
      <w:pPr>
        <w:spacing w:after="120" w:line="276" w:lineRule="auto"/>
        <w:contextualSpacing/>
        <w:rPr>
          <w:rFonts w:cs="Arial"/>
          <w:b/>
          <w:bCs/>
          <w:color w:val="007E79"/>
          <w:sz w:val="20"/>
        </w:rPr>
      </w:pPr>
    </w:p>
    <w:p w14:paraId="4302E412" w14:textId="1DB05CA7" w:rsidR="0076053C" w:rsidRDefault="00525373" w:rsidP="0076053C">
      <w:pPr>
        <w:overflowPunct/>
        <w:autoSpaceDE/>
        <w:autoSpaceDN/>
        <w:adjustRightInd/>
        <w:textAlignment w:val="auto"/>
        <w:rPr>
          <w:rFonts w:cs="Arial"/>
          <w:sz w:val="20"/>
          <w:szCs w:val="18"/>
        </w:rPr>
      </w:pPr>
      <w:r>
        <w:rPr>
          <w:rFonts w:cs="Arial"/>
          <w:sz w:val="20"/>
          <w:szCs w:val="18"/>
        </w:rPr>
        <w:t xml:space="preserve">Přestože si 96 % </w:t>
      </w:r>
      <w:r w:rsidR="00B55310">
        <w:rPr>
          <w:rFonts w:cs="Arial"/>
          <w:sz w:val="20"/>
          <w:szCs w:val="18"/>
        </w:rPr>
        <w:t xml:space="preserve">Čechů </w:t>
      </w:r>
      <w:r>
        <w:rPr>
          <w:rFonts w:cs="Arial"/>
          <w:sz w:val="20"/>
          <w:szCs w:val="18"/>
        </w:rPr>
        <w:t xml:space="preserve">myslí, že o finanční gramotnost </w:t>
      </w:r>
      <w:r w:rsidR="00C15BC0">
        <w:rPr>
          <w:rFonts w:cs="Arial"/>
          <w:sz w:val="20"/>
          <w:szCs w:val="18"/>
        </w:rPr>
        <w:t>by se měl</w:t>
      </w:r>
      <w:r w:rsidR="00EB1E5C">
        <w:rPr>
          <w:rFonts w:cs="Arial"/>
          <w:sz w:val="20"/>
          <w:szCs w:val="18"/>
        </w:rPr>
        <w:t xml:space="preserve"> starat</w:t>
      </w:r>
      <w:r>
        <w:rPr>
          <w:rFonts w:cs="Arial"/>
          <w:sz w:val="20"/>
          <w:szCs w:val="18"/>
        </w:rPr>
        <w:t xml:space="preserve"> </w:t>
      </w:r>
      <w:r w:rsidR="00EB1E5C">
        <w:rPr>
          <w:rFonts w:cs="Arial"/>
          <w:sz w:val="20"/>
          <w:szCs w:val="18"/>
        </w:rPr>
        <w:t>školní systém</w:t>
      </w:r>
      <w:r>
        <w:rPr>
          <w:rFonts w:cs="Arial"/>
          <w:sz w:val="20"/>
          <w:szCs w:val="18"/>
        </w:rPr>
        <w:t xml:space="preserve">, </w:t>
      </w:r>
      <w:r w:rsidR="00B55310">
        <w:rPr>
          <w:rFonts w:cs="Arial"/>
          <w:sz w:val="20"/>
          <w:szCs w:val="18"/>
        </w:rPr>
        <w:t>očekávají</w:t>
      </w:r>
      <w:r>
        <w:rPr>
          <w:rFonts w:cs="Arial"/>
          <w:sz w:val="20"/>
          <w:szCs w:val="18"/>
        </w:rPr>
        <w:t xml:space="preserve">, že se vzděláváním v tomhle směru </w:t>
      </w:r>
      <w:r w:rsidR="00C15BC0">
        <w:rPr>
          <w:rFonts w:cs="Arial"/>
          <w:sz w:val="20"/>
          <w:szCs w:val="18"/>
        </w:rPr>
        <w:t xml:space="preserve">jim </w:t>
      </w:r>
      <w:r>
        <w:rPr>
          <w:rFonts w:cs="Arial"/>
          <w:sz w:val="20"/>
          <w:szCs w:val="18"/>
        </w:rPr>
        <w:t xml:space="preserve">pomůže </w:t>
      </w:r>
      <w:r w:rsidR="00C862F4">
        <w:rPr>
          <w:rFonts w:cs="Arial"/>
          <w:sz w:val="20"/>
          <w:szCs w:val="18"/>
        </w:rPr>
        <w:t xml:space="preserve">i </w:t>
      </w:r>
      <w:r>
        <w:rPr>
          <w:rFonts w:cs="Arial"/>
          <w:sz w:val="20"/>
          <w:szCs w:val="18"/>
        </w:rPr>
        <w:t>ministerstvo financí, Česká národní banka či</w:t>
      </w:r>
      <w:r w:rsidR="007A651A">
        <w:rPr>
          <w:rFonts w:cs="Arial"/>
          <w:sz w:val="20"/>
          <w:szCs w:val="18"/>
        </w:rPr>
        <w:t xml:space="preserve"> přímo</w:t>
      </w:r>
      <w:r>
        <w:rPr>
          <w:rFonts w:cs="Arial"/>
          <w:sz w:val="20"/>
          <w:szCs w:val="18"/>
        </w:rPr>
        <w:t xml:space="preserve"> samotné banky</w:t>
      </w:r>
      <w:r w:rsidR="00072DBF">
        <w:rPr>
          <w:rFonts w:cs="Arial"/>
          <w:sz w:val="20"/>
          <w:szCs w:val="18"/>
        </w:rPr>
        <w:t xml:space="preserve"> (84 %)</w:t>
      </w:r>
      <w:r>
        <w:rPr>
          <w:rFonts w:cs="Arial"/>
          <w:sz w:val="20"/>
          <w:szCs w:val="18"/>
        </w:rPr>
        <w:t>.</w:t>
      </w:r>
      <w:r w:rsidR="00072DBF">
        <w:rPr>
          <w:rFonts w:cs="Arial"/>
          <w:sz w:val="20"/>
          <w:szCs w:val="18"/>
        </w:rPr>
        <w:t xml:space="preserve"> Téměř stejnou měrou se podle nich musí zapojit i rodina</w:t>
      </w:r>
      <w:r>
        <w:rPr>
          <w:rFonts w:cs="Arial"/>
          <w:sz w:val="20"/>
          <w:szCs w:val="18"/>
        </w:rPr>
        <w:t xml:space="preserve"> (89 %).</w:t>
      </w:r>
      <w:r w:rsidR="0076053C">
        <w:rPr>
          <w:rFonts w:cs="Arial"/>
          <w:sz w:val="20"/>
          <w:szCs w:val="18"/>
        </w:rPr>
        <w:t xml:space="preserve"> Ve výcho</w:t>
      </w:r>
      <w:r>
        <w:rPr>
          <w:rFonts w:cs="Arial"/>
          <w:sz w:val="20"/>
          <w:szCs w:val="18"/>
        </w:rPr>
        <w:t>v</w:t>
      </w:r>
      <w:r w:rsidR="0076053C">
        <w:rPr>
          <w:rFonts w:cs="Arial"/>
          <w:sz w:val="20"/>
          <w:szCs w:val="18"/>
        </w:rPr>
        <w:t xml:space="preserve">ě svých dětí </w:t>
      </w:r>
      <w:r w:rsidR="00C908CA">
        <w:rPr>
          <w:rFonts w:cs="Arial"/>
          <w:sz w:val="20"/>
          <w:szCs w:val="18"/>
        </w:rPr>
        <w:t xml:space="preserve">a </w:t>
      </w:r>
      <w:r w:rsidR="0076053C">
        <w:rPr>
          <w:rFonts w:cs="Arial"/>
          <w:sz w:val="20"/>
          <w:szCs w:val="18"/>
        </w:rPr>
        <w:t>vnoučat se témat</w:t>
      </w:r>
      <w:r w:rsidR="00B61C42">
        <w:rPr>
          <w:rFonts w:cs="Arial"/>
          <w:sz w:val="20"/>
          <w:szCs w:val="18"/>
        </w:rPr>
        <w:t>ům</w:t>
      </w:r>
      <w:r w:rsidR="0076053C">
        <w:rPr>
          <w:rFonts w:cs="Arial"/>
          <w:sz w:val="20"/>
          <w:szCs w:val="18"/>
        </w:rPr>
        <w:t xml:space="preserve"> spojen</w:t>
      </w:r>
      <w:r w:rsidR="00B61C42">
        <w:rPr>
          <w:rFonts w:cs="Arial"/>
          <w:sz w:val="20"/>
          <w:szCs w:val="18"/>
        </w:rPr>
        <w:t>ým</w:t>
      </w:r>
      <w:r w:rsidR="0076053C">
        <w:rPr>
          <w:rFonts w:cs="Arial"/>
          <w:sz w:val="20"/>
          <w:szCs w:val="18"/>
        </w:rPr>
        <w:t xml:space="preserve"> s financemi pravidelně a záměrně věnuje více než polovina rodičů či prarodičů. Vyplývá to z lednového průzkumu České bankovní asociace zaměřeného na finanční gramotnost Čechů.</w:t>
      </w:r>
    </w:p>
    <w:p w14:paraId="64D9D302" w14:textId="1380E82B" w:rsidR="00072DBF" w:rsidRDefault="00072DBF" w:rsidP="0076053C">
      <w:pPr>
        <w:overflowPunct/>
        <w:autoSpaceDE/>
        <w:autoSpaceDN/>
        <w:adjustRightInd/>
        <w:textAlignment w:val="auto"/>
        <w:rPr>
          <w:rFonts w:cs="Arial"/>
          <w:sz w:val="20"/>
          <w:szCs w:val="18"/>
        </w:rPr>
      </w:pPr>
    </w:p>
    <w:p w14:paraId="65F710E9" w14:textId="2ACF7F85" w:rsidR="003B2564" w:rsidRPr="00EB1E5C" w:rsidRDefault="00685FD8" w:rsidP="003B2564">
      <w:pPr>
        <w:overflowPunct/>
        <w:autoSpaceDE/>
        <w:autoSpaceDN/>
        <w:adjustRightInd/>
        <w:textAlignment w:val="auto"/>
        <w:rPr>
          <w:rFonts w:cs="Arial"/>
          <w:sz w:val="20"/>
          <w:szCs w:val="18"/>
        </w:rPr>
      </w:pPr>
      <w:r>
        <w:rPr>
          <w:rFonts w:cs="Arial"/>
          <w:sz w:val="20"/>
          <w:szCs w:val="18"/>
        </w:rPr>
        <w:t>Podle aktuální</w:t>
      </w:r>
      <w:r w:rsidR="00276F52">
        <w:rPr>
          <w:rFonts w:cs="Arial"/>
          <w:sz w:val="20"/>
          <w:szCs w:val="18"/>
        </w:rPr>
        <w:t>ch</w:t>
      </w:r>
      <w:r>
        <w:rPr>
          <w:rFonts w:cs="Arial"/>
          <w:sz w:val="20"/>
          <w:szCs w:val="18"/>
        </w:rPr>
        <w:t xml:space="preserve"> </w:t>
      </w:r>
      <w:r w:rsidR="008A5D38">
        <w:rPr>
          <w:rFonts w:cs="Arial"/>
          <w:sz w:val="20"/>
          <w:szCs w:val="18"/>
        </w:rPr>
        <w:t>zjištění</w:t>
      </w:r>
      <w:r w:rsidR="004335ED">
        <w:rPr>
          <w:rFonts w:cs="Arial"/>
          <w:sz w:val="20"/>
          <w:szCs w:val="18"/>
        </w:rPr>
        <w:t xml:space="preserve"> </w:t>
      </w:r>
      <w:r w:rsidR="008A5D38">
        <w:rPr>
          <w:rFonts w:cs="Arial"/>
          <w:sz w:val="20"/>
          <w:szCs w:val="18"/>
        </w:rPr>
        <w:t xml:space="preserve">bankovní asociace </w:t>
      </w:r>
      <w:r>
        <w:rPr>
          <w:rFonts w:cs="Arial"/>
          <w:sz w:val="20"/>
          <w:szCs w:val="18"/>
        </w:rPr>
        <w:t>se t</w:t>
      </w:r>
      <w:r w:rsidR="0005379C" w:rsidRPr="0005379C">
        <w:rPr>
          <w:rFonts w:cs="Arial"/>
          <w:sz w:val="20"/>
          <w:szCs w:val="18"/>
        </w:rPr>
        <w:t xml:space="preserve">éměř dvě třetiny </w:t>
      </w:r>
      <w:r w:rsidR="008A5D38">
        <w:rPr>
          <w:rFonts w:cs="Arial"/>
          <w:sz w:val="20"/>
          <w:szCs w:val="18"/>
        </w:rPr>
        <w:t xml:space="preserve">rodičů </w:t>
      </w:r>
      <w:r w:rsidR="0005379C" w:rsidRPr="0005379C">
        <w:rPr>
          <w:rFonts w:cs="Arial"/>
          <w:sz w:val="20"/>
          <w:szCs w:val="18"/>
        </w:rPr>
        <w:t xml:space="preserve">snaží svým potomkům vštípit základy </w:t>
      </w:r>
      <w:r w:rsidR="0005379C" w:rsidRPr="00EB1E5C">
        <w:rPr>
          <w:rFonts w:cs="Arial"/>
          <w:sz w:val="20"/>
          <w:szCs w:val="18"/>
        </w:rPr>
        <w:t xml:space="preserve">správného finančního hospodaření poměrně brzy, nejčastěji </w:t>
      </w:r>
      <w:r w:rsidRPr="00EB1E5C">
        <w:rPr>
          <w:rFonts w:cs="Arial"/>
          <w:sz w:val="20"/>
          <w:szCs w:val="18"/>
        </w:rPr>
        <w:t xml:space="preserve">již </w:t>
      </w:r>
      <w:r w:rsidR="0005379C" w:rsidRPr="00EB1E5C">
        <w:rPr>
          <w:rFonts w:cs="Arial"/>
          <w:sz w:val="20"/>
          <w:szCs w:val="18"/>
        </w:rPr>
        <w:t xml:space="preserve">v předškolním věku (38 %). </w:t>
      </w:r>
      <w:r w:rsidR="0012291D">
        <w:rPr>
          <w:rFonts w:cs="Arial"/>
          <w:sz w:val="20"/>
          <w:szCs w:val="18"/>
        </w:rPr>
        <w:t>Většinou</w:t>
      </w:r>
      <w:r w:rsidR="00276F52" w:rsidRPr="00EB1E5C">
        <w:rPr>
          <w:rFonts w:cs="Arial"/>
          <w:sz w:val="20"/>
          <w:szCs w:val="18"/>
        </w:rPr>
        <w:t xml:space="preserve"> </w:t>
      </w:r>
      <w:r w:rsidR="00436397" w:rsidRPr="00EB1E5C">
        <w:rPr>
          <w:rFonts w:cs="Arial"/>
          <w:sz w:val="20"/>
          <w:szCs w:val="18"/>
        </w:rPr>
        <w:t>se</w:t>
      </w:r>
      <w:r w:rsidR="0005379C" w:rsidRPr="00EB1E5C">
        <w:rPr>
          <w:rFonts w:cs="Arial"/>
          <w:sz w:val="20"/>
          <w:szCs w:val="18"/>
        </w:rPr>
        <w:t xml:space="preserve"> přitom </w:t>
      </w:r>
      <w:r w:rsidR="00C908CA" w:rsidRPr="00EB1E5C">
        <w:rPr>
          <w:rFonts w:cs="Arial"/>
          <w:sz w:val="20"/>
          <w:szCs w:val="18"/>
        </w:rPr>
        <w:t xml:space="preserve">řídí svými </w:t>
      </w:r>
      <w:r w:rsidR="0005379C" w:rsidRPr="00EB1E5C">
        <w:rPr>
          <w:rFonts w:cs="Arial"/>
          <w:sz w:val="20"/>
          <w:szCs w:val="18"/>
        </w:rPr>
        <w:t>vlastní</w:t>
      </w:r>
      <w:r w:rsidR="00C908CA" w:rsidRPr="00EB1E5C">
        <w:rPr>
          <w:rFonts w:cs="Arial"/>
          <w:sz w:val="20"/>
          <w:szCs w:val="18"/>
        </w:rPr>
        <w:t>mi</w:t>
      </w:r>
      <w:r w:rsidR="0005379C" w:rsidRPr="00EB1E5C">
        <w:rPr>
          <w:rFonts w:cs="Arial"/>
          <w:sz w:val="20"/>
          <w:szCs w:val="18"/>
        </w:rPr>
        <w:t xml:space="preserve"> zkušenost</w:t>
      </w:r>
      <w:r w:rsidR="00C908CA" w:rsidRPr="00EB1E5C">
        <w:rPr>
          <w:rFonts w:cs="Arial"/>
          <w:sz w:val="20"/>
          <w:szCs w:val="18"/>
        </w:rPr>
        <w:t>m</w:t>
      </w:r>
      <w:r w:rsidR="0005379C" w:rsidRPr="00EB1E5C">
        <w:rPr>
          <w:rFonts w:cs="Arial"/>
          <w:sz w:val="20"/>
          <w:szCs w:val="18"/>
        </w:rPr>
        <w:t>i</w:t>
      </w:r>
      <w:r w:rsidR="00276F52" w:rsidRPr="00EB1E5C">
        <w:rPr>
          <w:rFonts w:cs="Arial"/>
          <w:sz w:val="20"/>
          <w:szCs w:val="18"/>
        </w:rPr>
        <w:t xml:space="preserve"> (83 %) </w:t>
      </w:r>
      <w:r w:rsidR="00C15BC0" w:rsidRPr="00EB1E5C">
        <w:rPr>
          <w:rFonts w:cs="Arial"/>
          <w:sz w:val="20"/>
          <w:szCs w:val="18"/>
        </w:rPr>
        <w:t>než příručkami a učebnicemi</w:t>
      </w:r>
      <w:r w:rsidR="00276F52" w:rsidRPr="00EB1E5C">
        <w:rPr>
          <w:rFonts w:cs="Arial"/>
          <w:sz w:val="20"/>
          <w:szCs w:val="18"/>
        </w:rPr>
        <w:t>, které využívá 15 % rodičů.</w:t>
      </w:r>
      <w:r w:rsidR="0005379C" w:rsidRPr="00EB1E5C">
        <w:rPr>
          <w:rFonts w:cs="Arial"/>
          <w:sz w:val="20"/>
          <w:szCs w:val="18"/>
        </w:rPr>
        <w:t xml:space="preserve"> </w:t>
      </w:r>
      <w:r w:rsidRPr="00EB1E5C">
        <w:rPr>
          <w:rFonts w:cs="Arial"/>
          <w:sz w:val="20"/>
          <w:szCs w:val="18"/>
        </w:rPr>
        <w:t>Mladí rodiče do 26 let potřebné informace vyhledávají</w:t>
      </w:r>
      <w:r w:rsidR="00F44575">
        <w:rPr>
          <w:rFonts w:cs="Arial"/>
          <w:sz w:val="20"/>
          <w:szCs w:val="18"/>
        </w:rPr>
        <w:t xml:space="preserve"> v 79 %</w:t>
      </w:r>
      <w:r w:rsidRPr="00EB1E5C">
        <w:rPr>
          <w:rFonts w:cs="Arial"/>
          <w:sz w:val="20"/>
          <w:szCs w:val="18"/>
        </w:rPr>
        <w:t xml:space="preserve"> na internetu. </w:t>
      </w:r>
      <w:r w:rsidR="003B2564" w:rsidRPr="00EB1E5C">
        <w:rPr>
          <w:rFonts w:cs="Arial"/>
          <w:sz w:val="20"/>
          <w:szCs w:val="18"/>
        </w:rPr>
        <w:t>„</w:t>
      </w:r>
      <w:r w:rsidR="003B2564" w:rsidRPr="00EB1E5C">
        <w:rPr>
          <w:rFonts w:cs="Arial"/>
          <w:i/>
          <w:iCs/>
          <w:sz w:val="20"/>
          <w:szCs w:val="18"/>
        </w:rPr>
        <w:t>To nemusí být vůbec špatná volba, neboť dnes existuje poměrně široká škála možností, jak se o financích učit třeba i zábavnou formou s využitím online her, anebo přes různé mobilní a webové aplikace. Vyzkoušet si základní pravidla a poznávat, jak zacházet s penězi, můžeme ale i off-line např. při deskových hrách či nikdy nestárnoucí hře na obchod,</w:t>
      </w:r>
      <w:r w:rsidR="003B2564" w:rsidRPr="00EB1E5C">
        <w:rPr>
          <w:rFonts w:cs="Arial"/>
          <w:sz w:val="20"/>
          <w:szCs w:val="18"/>
        </w:rPr>
        <w:t xml:space="preserve">“ doplňuje </w:t>
      </w:r>
      <w:r w:rsidR="003B2564" w:rsidRPr="00EB1E5C">
        <w:rPr>
          <w:rFonts w:cs="Arial"/>
          <w:noProof/>
          <w:sz w:val="20"/>
          <w:szCs w:val="18"/>
        </w:rPr>
        <w:t>Helena Brychová, vedoucí vzdělávácích projektů České bankovní asociace.</w:t>
      </w:r>
    </w:p>
    <w:p w14:paraId="09E138A6" w14:textId="525096CE" w:rsidR="003B2564" w:rsidRDefault="003B2564" w:rsidP="0005379C">
      <w:pPr>
        <w:overflowPunct/>
        <w:autoSpaceDE/>
        <w:autoSpaceDN/>
        <w:adjustRightInd/>
        <w:textAlignment w:val="auto"/>
        <w:rPr>
          <w:rFonts w:cs="Arial"/>
          <w:sz w:val="20"/>
          <w:szCs w:val="18"/>
        </w:rPr>
      </w:pPr>
    </w:p>
    <w:p w14:paraId="6F1D8B39" w14:textId="77777777" w:rsidR="003B2564" w:rsidRDefault="003B2564" w:rsidP="0005379C">
      <w:pPr>
        <w:overflowPunct/>
        <w:autoSpaceDE/>
        <w:autoSpaceDN/>
        <w:adjustRightInd/>
        <w:textAlignment w:val="auto"/>
        <w:rPr>
          <w:rFonts w:cs="Arial"/>
          <w:sz w:val="20"/>
          <w:szCs w:val="18"/>
        </w:rPr>
      </w:pPr>
    </w:p>
    <w:p w14:paraId="7457DFC8" w14:textId="328E551A" w:rsidR="006C5227" w:rsidRDefault="0005379C" w:rsidP="003D3C0D">
      <w:pPr>
        <w:spacing w:after="160"/>
        <w:rPr>
          <w:rFonts w:cs="Arial"/>
          <w:b/>
          <w:bCs/>
          <w:color w:val="007E79"/>
          <w:sz w:val="20"/>
        </w:rPr>
      </w:pPr>
      <w:r w:rsidRPr="0005379C">
        <w:rPr>
          <w:rFonts w:cs="Arial"/>
          <w:b/>
          <w:bCs/>
          <w:color w:val="007E79"/>
          <w:sz w:val="20"/>
        </w:rPr>
        <w:t>Kapesné je věčné téma, nejčastěji děti dostávají</w:t>
      </w:r>
      <w:r w:rsidR="00C908CA">
        <w:rPr>
          <w:rFonts w:cs="Arial"/>
          <w:b/>
          <w:bCs/>
          <w:color w:val="007E79"/>
          <w:sz w:val="20"/>
        </w:rPr>
        <w:t xml:space="preserve"> </w:t>
      </w:r>
      <w:r w:rsidRPr="0005379C">
        <w:rPr>
          <w:rFonts w:cs="Arial"/>
          <w:b/>
          <w:bCs/>
          <w:color w:val="007E79"/>
          <w:sz w:val="20"/>
        </w:rPr>
        <w:t>stokorun</w:t>
      </w:r>
      <w:r w:rsidR="00C908CA">
        <w:rPr>
          <w:rFonts w:cs="Arial"/>
          <w:b/>
          <w:bCs/>
          <w:color w:val="007E79"/>
          <w:sz w:val="20"/>
        </w:rPr>
        <w:t>u týdně</w:t>
      </w:r>
    </w:p>
    <w:p w14:paraId="52F28AA4" w14:textId="75F1B835" w:rsidR="0005379C" w:rsidRPr="00EB1E5C" w:rsidRDefault="0005379C" w:rsidP="0005379C">
      <w:pPr>
        <w:rPr>
          <w:rFonts w:cs="Arial"/>
          <w:noProof/>
          <w:sz w:val="20"/>
          <w:szCs w:val="18"/>
        </w:rPr>
      </w:pPr>
      <w:r w:rsidRPr="00EB1E5C">
        <w:rPr>
          <w:rFonts w:cs="Arial"/>
          <w:i/>
          <w:iCs/>
          <w:noProof/>
          <w:sz w:val="20"/>
          <w:szCs w:val="18"/>
        </w:rPr>
        <w:t xml:space="preserve">„Významnou roli při finančním vzdělávání </w:t>
      </w:r>
      <w:r w:rsidR="000C0298" w:rsidRPr="00EB1E5C">
        <w:rPr>
          <w:rFonts w:cs="Arial"/>
          <w:i/>
          <w:iCs/>
          <w:noProof/>
          <w:sz w:val="20"/>
          <w:szCs w:val="18"/>
        </w:rPr>
        <w:t xml:space="preserve">dětí </w:t>
      </w:r>
      <w:r w:rsidRPr="00EB1E5C">
        <w:rPr>
          <w:rFonts w:cs="Arial"/>
          <w:i/>
          <w:iCs/>
          <w:noProof/>
          <w:sz w:val="20"/>
          <w:szCs w:val="18"/>
        </w:rPr>
        <w:t>hraje kapesné</w:t>
      </w:r>
      <w:r w:rsidR="000043FC" w:rsidRPr="00EB1E5C">
        <w:rPr>
          <w:rFonts w:cs="Arial"/>
          <w:i/>
          <w:iCs/>
          <w:noProof/>
          <w:sz w:val="20"/>
          <w:szCs w:val="18"/>
        </w:rPr>
        <w:t>, které</w:t>
      </w:r>
      <w:r w:rsidR="000C0298" w:rsidRPr="00EB1E5C">
        <w:rPr>
          <w:rFonts w:cs="Arial"/>
          <w:i/>
          <w:iCs/>
          <w:noProof/>
          <w:sz w:val="20"/>
          <w:szCs w:val="18"/>
        </w:rPr>
        <w:t xml:space="preserve"> </w:t>
      </w:r>
      <w:r w:rsidR="00FE6BEF" w:rsidRPr="00EB1E5C">
        <w:rPr>
          <w:rFonts w:cs="Arial"/>
          <w:i/>
          <w:iCs/>
          <w:noProof/>
          <w:sz w:val="20"/>
          <w:szCs w:val="18"/>
        </w:rPr>
        <w:t xml:space="preserve">pro </w:t>
      </w:r>
      <w:r w:rsidR="000C0298" w:rsidRPr="00EB1E5C">
        <w:rPr>
          <w:rFonts w:cs="Arial"/>
          <w:i/>
          <w:iCs/>
          <w:noProof/>
          <w:sz w:val="20"/>
          <w:szCs w:val="18"/>
        </w:rPr>
        <w:t>ně může být</w:t>
      </w:r>
      <w:r w:rsidR="00FE6BEF" w:rsidRPr="00EB1E5C">
        <w:rPr>
          <w:rFonts w:cs="Arial"/>
          <w:i/>
          <w:iCs/>
          <w:noProof/>
          <w:sz w:val="20"/>
          <w:szCs w:val="18"/>
        </w:rPr>
        <w:t xml:space="preserve"> p</w:t>
      </w:r>
      <w:r w:rsidR="000043FC" w:rsidRPr="00EB1E5C">
        <w:rPr>
          <w:rFonts w:cs="Arial"/>
          <w:i/>
          <w:iCs/>
          <w:noProof/>
          <w:sz w:val="20"/>
          <w:szCs w:val="18"/>
        </w:rPr>
        <w:t>rvním setkáním s finační realitou.</w:t>
      </w:r>
      <w:r w:rsidRPr="00EB1E5C">
        <w:rPr>
          <w:rFonts w:cs="Arial"/>
          <w:i/>
          <w:iCs/>
          <w:noProof/>
          <w:sz w:val="20"/>
          <w:szCs w:val="18"/>
        </w:rPr>
        <w:t xml:space="preserve"> Z našeho </w:t>
      </w:r>
      <w:r w:rsidR="00685FD8" w:rsidRPr="00EB1E5C">
        <w:rPr>
          <w:rFonts w:cs="Arial"/>
          <w:i/>
          <w:iCs/>
          <w:noProof/>
          <w:sz w:val="20"/>
          <w:szCs w:val="18"/>
        </w:rPr>
        <w:t xml:space="preserve">průzkumu </w:t>
      </w:r>
      <w:r w:rsidRPr="00EB1E5C">
        <w:rPr>
          <w:rFonts w:cs="Arial"/>
          <w:i/>
          <w:iCs/>
          <w:noProof/>
          <w:sz w:val="20"/>
          <w:szCs w:val="18"/>
        </w:rPr>
        <w:t>vyplynulo, že polovina dětí dostává kapesné pravidelně – buď v měsíční nebo týdenní frekvenci. Nejčastěji jde o částku do 100 korun týdně,</w:t>
      </w:r>
      <w:r w:rsidR="005E6C1D" w:rsidRPr="00EB1E5C">
        <w:rPr>
          <w:rFonts w:cs="Arial"/>
          <w:i/>
          <w:iCs/>
          <w:noProof/>
          <w:sz w:val="20"/>
          <w:szCs w:val="18"/>
        </w:rPr>
        <w:t xml:space="preserve"> výše se však samozřejmě odvíjí </w:t>
      </w:r>
      <w:r w:rsidR="0086094E" w:rsidRPr="00EB1E5C">
        <w:rPr>
          <w:rFonts w:cs="Arial"/>
          <w:i/>
          <w:iCs/>
          <w:noProof/>
          <w:sz w:val="20"/>
          <w:szCs w:val="18"/>
        </w:rPr>
        <w:t>podle</w:t>
      </w:r>
      <w:r w:rsidR="005E6C1D" w:rsidRPr="00EB1E5C">
        <w:rPr>
          <w:rFonts w:cs="Arial"/>
          <w:i/>
          <w:iCs/>
          <w:noProof/>
          <w:sz w:val="20"/>
          <w:szCs w:val="18"/>
        </w:rPr>
        <w:t xml:space="preserve"> věku dětí,</w:t>
      </w:r>
      <w:r w:rsidR="006A7BD0" w:rsidRPr="00EB1E5C">
        <w:rPr>
          <w:rFonts w:cs="Arial"/>
          <w:i/>
          <w:iCs/>
          <w:noProof/>
          <w:sz w:val="20"/>
          <w:szCs w:val="18"/>
        </w:rPr>
        <w:t xml:space="preserve"> </w:t>
      </w:r>
      <w:r w:rsidR="005E6C1D" w:rsidRPr="00EB1E5C">
        <w:rPr>
          <w:rFonts w:cs="Arial"/>
          <w:i/>
          <w:iCs/>
          <w:noProof/>
          <w:sz w:val="20"/>
          <w:szCs w:val="18"/>
        </w:rPr>
        <w:t>např.</w:t>
      </w:r>
      <w:r w:rsidRPr="00EB1E5C">
        <w:rPr>
          <w:rFonts w:cs="Arial"/>
          <w:i/>
          <w:iCs/>
          <w:noProof/>
          <w:sz w:val="20"/>
          <w:szCs w:val="18"/>
        </w:rPr>
        <w:t xml:space="preserve"> děti starší 15 let dostávají spíše okolo 200 korun týdně</w:t>
      </w:r>
      <w:r w:rsidR="00E21AD9" w:rsidRPr="00EB1E5C">
        <w:rPr>
          <w:rFonts w:cs="Arial"/>
          <w:i/>
          <w:iCs/>
          <w:noProof/>
          <w:sz w:val="20"/>
          <w:szCs w:val="18"/>
        </w:rPr>
        <w:t>,</w:t>
      </w:r>
      <w:r w:rsidRPr="00EB1E5C">
        <w:rPr>
          <w:rFonts w:cs="Arial"/>
          <w:i/>
          <w:iCs/>
          <w:noProof/>
          <w:sz w:val="20"/>
          <w:szCs w:val="18"/>
        </w:rPr>
        <w:t>“</w:t>
      </w:r>
      <w:r w:rsidR="00EA70CA" w:rsidRPr="00EB1E5C">
        <w:rPr>
          <w:rFonts w:cs="Arial"/>
          <w:noProof/>
          <w:sz w:val="20"/>
          <w:szCs w:val="18"/>
        </w:rPr>
        <w:t xml:space="preserve"> </w:t>
      </w:r>
      <w:r w:rsidR="007630AB" w:rsidRPr="00EB1E5C">
        <w:rPr>
          <w:rFonts w:cs="Arial"/>
          <w:noProof/>
          <w:sz w:val="20"/>
          <w:szCs w:val="18"/>
        </w:rPr>
        <w:t xml:space="preserve">vysvětluje </w:t>
      </w:r>
      <w:r w:rsidR="005E6C1D" w:rsidRPr="00EB1E5C">
        <w:rPr>
          <w:rFonts w:cs="Arial"/>
          <w:noProof/>
          <w:sz w:val="20"/>
          <w:szCs w:val="18"/>
        </w:rPr>
        <w:t>Brychová</w:t>
      </w:r>
      <w:r w:rsidR="003B2564" w:rsidRPr="00EB1E5C">
        <w:rPr>
          <w:rFonts w:cs="Arial"/>
          <w:noProof/>
          <w:sz w:val="20"/>
          <w:szCs w:val="18"/>
        </w:rPr>
        <w:t xml:space="preserve"> </w:t>
      </w:r>
      <w:r w:rsidR="00685FD8" w:rsidRPr="00EB1E5C">
        <w:rPr>
          <w:rFonts w:cs="Arial"/>
          <w:noProof/>
          <w:sz w:val="20"/>
          <w:szCs w:val="18"/>
        </w:rPr>
        <w:t xml:space="preserve">a dodává, </w:t>
      </w:r>
      <w:r w:rsidR="0086094E" w:rsidRPr="00EB1E5C">
        <w:rPr>
          <w:rFonts w:cs="Arial"/>
          <w:noProof/>
          <w:sz w:val="20"/>
          <w:szCs w:val="18"/>
        </w:rPr>
        <w:t xml:space="preserve">že ne všechny děti jsou ale se svým kapesným spokojené. </w:t>
      </w:r>
      <w:r w:rsidR="006A7BD0" w:rsidRPr="00EB1E5C">
        <w:rPr>
          <w:rFonts w:cs="Arial"/>
          <w:noProof/>
          <w:sz w:val="20"/>
          <w:szCs w:val="18"/>
        </w:rPr>
        <w:t xml:space="preserve">S jeho </w:t>
      </w:r>
      <w:r w:rsidR="0086094E" w:rsidRPr="00EB1E5C">
        <w:rPr>
          <w:rFonts w:cs="Arial"/>
          <w:noProof/>
          <w:sz w:val="20"/>
          <w:szCs w:val="18"/>
        </w:rPr>
        <w:t xml:space="preserve">výši </w:t>
      </w:r>
      <w:r w:rsidR="006A7BD0" w:rsidRPr="00EB1E5C">
        <w:rPr>
          <w:rFonts w:cs="Arial"/>
          <w:noProof/>
          <w:sz w:val="20"/>
          <w:szCs w:val="18"/>
        </w:rPr>
        <w:t>je</w:t>
      </w:r>
      <w:r w:rsidR="00CE570E" w:rsidRPr="00EB1E5C">
        <w:rPr>
          <w:rFonts w:cs="Arial"/>
          <w:noProof/>
          <w:sz w:val="20"/>
          <w:szCs w:val="18"/>
        </w:rPr>
        <w:t xml:space="preserve"> </w:t>
      </w:r>
      <w:r w:rsidR="0086094E" w:rsidRPr="00EB1E5C">
        <w:rPr>
          <w:rFonts w:cs="Arial"/>
          <w:noProof/>
          <w:sz w:val="20"/>
          <w:szCs w:val="18"/>
        </w:rPr>
        <w:t>spokojen</w:t>
      </w:r>
      <w:r w:rsidR="006A7BD0" w:rsidRPr="00EB1E5C">
        <w:rPr>
          <w:rFonts w:cs="Arial"/>
          <w:noProof/>
          <w:sz w:val="20"/>
          <w:szCs w:val="18"/>
        </w:rPr>
        <w:t>o</w:t>
      </w:r>
      <w:r w:rsidR="0086094E" w:rsidRPr="00EB1E5C">
        <w:rPr>
          <w:rFonts w:cs="Arial"/>
          <w:noProof/>
          <w:sz w:val="20"/>
          <w:szCs w:val="18"/>
        </w:rPr>
        <w:t xml:space="preserve"> 44 %</w:t>
      </w:r>
      <w:r w:rsidR="00774022">
        <w:rPr>
          <w:rFonts w:cs="Arial"/>
          <w:noProof/>
          <w:sz w:val="20"/>
          <w:szCs w:val="18"/>
        </w:rPr>
        <w:t xml:space="preserve"> </w:t>
      </w:r>
      <w:r w:rsidR="0086094E" w:rsidRPr="00EB1E5C">
        <w:rPr>
          <w:rFonts w:cs="Arial"/>
          <w:noProof/>
          <w:sz w:val="20"/>
          <w:szCs w:val="18"/>
        </w:rPr>
        <w:t>– alespoň si to myslí jejich rodiče. Čtvrtin</w:t>
      </w:r>
      <w:r w:rsidR="001F6D86">
        <w:rPr>
          <w:rFonts w:cs="Arial"/>
          <w:noProof/>
          <w:sz w:val="20"/>
          <w:szCs w:val="18"/>
        </w:rPr>
        <w:t>a dětí</w:t>
      </w:r>
      <w:r w:rsidR="0086094E" w:rsidRPr="00EB1E5C">
        <w:rPr>
          <w:rFonts w:cs="Arial"/>
          <w:noProof/>
          <w:sz w:val="20"/>
          <w:szCs w:val="18"/>
        </w:rPr>
        <w:t xml:space="preserve"> pak kapesné </w:t>
      </w:r>
      <w:r w:rsidR="001F6D86">
        <w:rPr>
          <w:rFonts w:cs="Arial"/>
          <w:noProof/>
          <w:sz w:val="20"/>
          <w:szCs w:val="18"/>
        </w:rPr>
        <w:t>nedostává</w:t>
      </w:r>
      <w:r w:rsidR="006A7BD0" w:rsidRPr="00EB1E5C">
        <w:rPr>
          <w:rFonts w:cs="Arial"/>
          <w:noProof/>
          <w:sz w:val="20"/>
          <w:szCs w:val="18"/>
        </w:rPr>
        <w:t xml:space="preserve"> vůbec</w:t>
      </w:r>
      <w:r w:rsidR="00CE570E" w:rsidRPr="00EB1E5C">
        <w:rPr>
          <w:rFonts w:cs="Arial"/>
          <w:noProof/>
          <w:sz w:val="20"/>
          <w:szCs w:val="18"/>
        </w:rPr>
        <w:t xml:space="preserve">, ale do </w:t>
      </w:r>
      <w:r w:rsidR="00FE6BEF" w:rsidRPr="00EB1E5C">
        <w:rPr>
          <w:rFonts w:cs="Arial"/>
          <w:noProof/>
          <w:sz w:val="20"/>
          <w:szCs w:val="18"/>
        </w:rPr>
        <w:t>této</w:t>
      </w:r>
      <w:r w:rsidR="00CE570E" w:rsidRPr="00EB1E5C">
        <w:rPr>
          <w:rFonts w:cs="Arial"/>
          <w:noProof/>
          <w:sz w:val="20"/>
          <w:szCs w:val="18"/>
        </w:rPr>
        <w:t xml:space="preserve"> kategorie spadají z velké části </w:t>
      </w:r>
      <w:r w:rsidR="0086094E" w:rsidRPr="00EB1E5C">
        <w:rPr>
          <w:rFonts w:cs="Arial"/>
          <w:noProof/>
          <w:sz w:val="20"/>
          <w:szCs w:val="18"/>
        </w:rPr>
        <w:t xml:space="preserve">děti </w:t>
      </w:r>
      <w:r w:rsidR="00685FD8" w:rsidRPr="00EB1E5C">
        <w:rPr>
          <w:rFonts w:cs="Arial"/>
          <w:noProof/>
          <w:sz w:val="20"/>
          <w:szCs w:val="18"/>
        </w:rPr>
        <w:t>předškolního věku</w:t>
      </w:r>
      <w:r w:rsidR="00EA70CA" w:rsidRPr="00EB1E5C">
        <w:rPr>
          <w:rFonts w:cs="Arial"/>
          <w:noProof/>
          <w:sz w:val="20"/>
          <w:szCs w:val="18"/>
        </w:rPr>
        <w:t xml:space="preserve"> (60 %)</w:t>
      </w:r>
      <w:r w:rsidR="0086094E" w:rsidRPr="00EB1E5C">
        <w:rPr>
          <w:rFonts w:cs="Arial"/>
          <w:noProof/>
          <w:sz w:val="20"/>
          <w:szCs w:val="18"/>
        </w:rPr>
        <w:t>.</w:t>
      </w:r>
    </w:p>
    <w:p w14:paraId="6252964B" w14:textId="6F06D068" w:rsidR="00DC1241" w:rsidRDefault="00EB1E5C" w:rsidP="0005379C">
      <w:pPr>
        <w:rPr>
          <w:rFonts w:cs="Arial"/>
          <w:noProof/>
          <w:color w:val="595959"/>
          <w:sz w:val="20"/>
          <w:szCs w:val="18"/>
        </w:rPr>
      </w:pPr>
      <w:r w:rsidRPr="00DC1241">
        <w:rPr>
          <w:rFonts w:cs="Arial"/>
          <w:noProof/>
          <w:color w:val="007E79"/>
          <w:sz w:val="20"/>
          <w:szCs w:val="18"/>
        </w:rPr>
        <w:drawing>
          <wp:anchor distT="0" distB="0" distL="114300" distR="114300" simplePos="0" relativeHeight="251694080" behindDoc="1" locked="0" layoutInCell="1" allowOverlap="1" wp14:anchorId="70F57AAD" wp14:editId="112B4EE8">
            <wp:simplePos x="0" y="0"/>
            <wp:positionH relativeFrom="margin">
              <wp:posOffset>583565</wp:posOffset>
            </wp:positionH>
            <wp:positionV relativeFrom="margin">
              <wp:posOffset>5442585</wp:posOffset>
            </wp:positionV>
            <wp:extent cx="5433060" cy="1912620"/>
            <wp:effectExtent l="0" t="0" r="0" b="0"/>
            <wp:wrapTight wrapText="bothSides">
              <wp:wrapPolygon edited="0">
                <wp:start x="0" y="0"/>
                <wp:lineTo x="0" y="21299"/>
                <wp:lineTo x="21509" y="21299"/>
                <wp:lineTo x="21509" y="0"/>
                <wp:lineTo x="0" y="0"/>
              </wp:wrapPolygon>
            </wp:wrapTight>
            <wp:docPr id="2" name="Graf 2">
              <a:extLst xmlns:a="http://schemas.openxmlformats.org/drawingml/2006/main">
                <a:ext uri="{FF2B5EF4-FFF2-40B4-BE49-F238E27FC236}">
                  <a16:creationId xmlns:a16="http://schemas.microsoft.com/office/drawing/2014/main" id="{5E063B68-53B9-49C1-9540-4B5173DC03F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FCFBD5" w14:textId="0BA25E42" w:rsidR="00DC1241" w:rsidRDefault="00DC1241" w:rsidP="0005379C">
      <w:pPr>
        <w:rPr>
          <w:rFonts w:cs="Arial"/>
          <w:noProof/>
          <w:color w:val="595959"/>
          <w:sz w:val="20"/>
          <w:szCs w:val="18"/>
        </w:rPr>
      </w:pPr>
    </w:p>
    <w:p w14:paraId="6335DB41" w14:textId="7294305B" w:rsidR="00DC1241" w:rsidRDefault="00DC1241" w:rsidP="0005379C">
      <w:pPr>
        <w:rPr>
          <w:rFonts w:cs="Arial"/>
          <w:noProof/>
          <w:color w:val="595959"/>
          <w:sz w:val="20"/>
          <w:szCs w:val="18"/>
        </w:rPr>
      </w:pPr>
    </w:p>
    <w:p w14:paraId="5D9A74EF" w14:textId="513B827A" w:rsidR="00DC1241" w:rsidRDefault="00DC1241" w:rsidP="0005379C">
      <w:pPr>
        <w:rPr>
          <w:rFonts w:cs="Arial"/>
          <w:noProof/>
          <w:color w:val="595959"/>
          <w:sz w:val="20"/>
          <w:szCs w:val="18"/>
        </w:rPr>
      </w:pPr>
    </w:p>
    <w:p w14:paraId="4B12523A" w14:textId="54C21266" w:rsidR="00DC1241" w:rsidRDefault="00DC1241" w:rsidP="0005379C">
      <w:pPr>
        <w:rPr>
          <w:rFonts w:cs="Arial"/>
          <w:noProof/>
          <w:color w:val="595959"/>
          <w:sz w:val="20"/>
          <w:szCs w:val="18"/>
        </w:rPr>
      </w:pPr>
    </w:p>
    <w:p w14:paraId="49266EEE" w14:textId="6904B911" w:rsidR="00DC1241" w:rsidRDefault="00DC1241" w:rsidP="0005379C">
      <w:pPr>
        <w:rPr>
          <w:rFonts w:cs="Arial"/>
          <w:noProof/>
          <w:color w:val="595959"/>
          <w:sz w:val="20"/>
          <w:szCs w:val="18"/>
        </w:rPr>
      </w:pPr>
    </w:p>
    <w:p w14:paraId="106D853E" w14:textId="46580F97" w:rsidR="00DC1241" w:rsidRDefault="00DC1241" w:rsidP="0005379C">
      <w:pPr>
        <w:rPr>
          <w:rFonts w:cs="Arial"/>
          <w:noProof/>
          <w:color w:val="595959"/>
          <w:sz w:val="20"/>
          <w:szCs w:val="18"/>
        </w:rPr>
      </w:pPr>
    </w:p>
    <w:p w14:paraId="31F52449" w14:textId="77777777" w:rsidR="00DC1241" w:rsidRDefault="00DC1241" w:rsidP="0005379C">
      <w:pPr>
        <w:rPr>
          <w:rFonts w:cs="Arial"/>
          <w:noProof/>
          <w:color w:val="595959"/>
          <w:sz w:val="20"/>
          <w:szCs w:val="18"/>
        </w:rPr>
      </w:pPr>
    </w:p>
    <w:p w14:paraId="09DCB736" w14:textId="77777777" w:rsidR="00DC1241" w:rsidRDefault="00DC1241" w:rsidP="0005379C">
      <w:pPr>
        <w:rPr>
          <w:rFonts w:cs="Arial"/>
          <w:noProof/>
          <w:color w:val="595959"/>
          <w:sz w:val="20"/>
          <w:szCs w:val="18"/>
        </w:rPr>
      </w:pPr>
    </w:p>
    <w:p w14:paraId="4434E0B9" w14:textId="395C9936" w:rsidR="00DC1241" w:rsidRDefault="00DC1241" w:rsidP="0005379C">
      <w:pPr>
        <w:rPr>
          <w:rFonts w:cs="Arial"/>
          <w:noProof/>
          <w:color w:val="595959"/>
          <w:sz w:val="20"/>
          <w:szCs w:val="18"/>
        </w:rPr>
      </w:pPr>
    </w:p>
    <w:p w14:paraId="376A8F0C" w14:textId="77777777" w:rsidR="00DC1241" w:rsidRDefault="00DC1241" w:rsidP="0005379C">
      <w:pPr>
        <w:rPr>
          <w:rFonts w:cs="Arial"/>
          <w:noProof/>
          <w:color w:val="595959"/>
          <w:sz w:val="20"/>
          <w:szCs w:val="18"/>
        </w:rPr>
      </w:pPr>
    </w:p>
    <w:p w14:paraId="79B59D4D" w14:textId="38106457" w:rsidR="00DC1241" w:rsidRDefault="00DC1241" w:rsidP="0005379C">
      <w:pPr>
        <w:rPr>
          <w:rFonts w:cs="Arial"/>
          <w:noProof/>
          <w:color w:val="595959"/>
          <w:sz w:val="20"/>
          <w:szCs w:val="18"/>
        </w:rPr>
      </w:pPr>
    </w:p>
    <w:p w14:paraId="5F233548" w14:textId="21C60568" w:rsidR="00DC1241" w:rsidRDefault="00DC1241" w:rsidP="0005379C">
      <w:pPr>
        <w:rPr>
          <w:rFonts w:cs="Arial"/>
          <w:noProof/>
          <w:color w:val="595959"/>
          <w:sz w:val="20"/>
          <w:szCs w:val="18"/>
        </w:rPr>
      </w:pPr>
    </w:p>
    <w:p w14:paraId="34951036" w14:textId="1CBB7377" w:rsidR="00DC1241" w:rsidRDefault="00DC1241" w:rsidP="0005379C">
      <w:pPr>
        <w:rPr>
          <w:rFonts w:cs="Arial"/>
          <w:noProof/>
          <w:color w:val="595959"/>
          <w:sz w:val="20"/>
          <w:szCs w:val="18"/>
        </w:rPr>
      </w:pPr>
    </w:p>
    <w:p w14:paraId="3C5185BD" w14:textId="77777777" w:rsidR="005E6C1D" w:rsidRDefault="005E6C1D" w:rsidP="0005379C">
      <w:pPr>
        <w:rPr>
          <w:rFonts w:cs="Arial"/>
          <w:noProof/>
          <w:color w:val="595959"/>
          <w:sz w:val="20"/>
          <w:szCs w:val="18"/>
        </w:rPr>
      </w:pPr>
    </w:p>
    <w:p w14:paraId="728617DD" w14:textId="3A5A7636" w:rsidR="006C5227" w:rsidRPr="00EA70CA" w:rsidRDefault="00FE6BEF" w:rsidP="0005379C">
      <w:pPr>
        <w:rPr>
          <w:rFonts w:cs="Arial"/>
          <w:noProof/>
          <w:sz w:val="20"/>
          <w:szCs w:val="18"/>
        </w:rPr>
      </w:pPr>
      <w:r>
        <w:rPr>
          <w:rFonts w:cs="Arial"/>
          <w:noProof/>
          <w:sz w:val="20"/>
          <w:szCs w:val="18"/>
        </w:rPr>
        <w:t>Na 52 % rodi</w:t>
      </w:r>
      <w:r w:rsidR="0005379C" w:rsidRPr="00EA70CA">
        <w:rPr>
          <w:rFonts w:cs="Arial"/>
          <w:noProof/>
          <w:sz w:val="20"/>
          <w:szCs w:val="18"/>
        </w:rPr>
        <w:t xml:space="preserve">čů </w:t>
      </w:r>
      <w:r w:rsidR="0096342B" w:rsidRPr="00EA70CA">
        <w:rPr>
          <w:rFonts w:cs="Arial"/>
          <w:noProof/>
          <w:sz w:val="20"/>
          <w:szCs w:val="18"/>
        </w:rPr>
        <w:t xml:space="preserve">dává svým potomkům vedle kapesného </w:t>
      </w:r>
      <w:r w:rsidR="0005379C" w:rsidRPr="00EA70CA">
        <w:rPr>
          <w:rFonts w:cs="Arial"/>
          <w:noProof/>
          <w:sz w:val="20"/>
          <w:szCs w:val="18"/>
        </w:rPr>
        <w:t xml:space="preserve">i odměnu za občasnou </w:t>
      </w:r>
      <w:r w:rsidR="00C50C5C" w:rsidRPr="00EA70CA">
        <w:rPr>
          <w:rFonts w:cs="Arial"/>
          <w:noProof/>
          <w:sz w:val="20"/>
          <w:szCs w:val="18"/>
        </w:rPr>
        <w:t xml:space="preserve">nadstandardní </w:t>
      </w:r>
      <w:r w:rsidR="0005379C" w:rsidRPr="00EA70CA">
        <w:rPr>
          <w:rFonts w:cs="Arial"/>
          <w:noProof/>
          <w:sz w:val="20"/>
          <w:szCs w:val="18"/>
        </w:rPr>
        <w:t>pomoc v</w:t>
      </w:r>
      <w:r w:rsidR="00E76443" w:rsidRPr="00EA70CA">
        <w:rPr>
          <w:rFonts w:cs="Arial"/>
          <w:noProof/>
          <w:sz w:val="20"/>
          <w:szCs w:val="18"/>
        </w:rPr>
        <w:t> </w:t>
      </w:r>
      <w:r w:rsidR="0005379C" w:rsidRPr="00EA70CA">
        <w:rPr>
          <w:rFonts w:cs="Arial"/>
          <w:noProof/>
          <w:sz w:val="20"/>
          <w:szCs w:val="18"/>
        </w:rPr>
        <w:t xml:space="preserve">domácnosti. </w:t>
      </w:r>
      <w:r w:rsidR="00EA70CA" w:rsidRPr="00EA70CA">
        <w:rPr>
          <w:rFonts w:cs="Arial"/>
          <w:noProof/>
          <w:sz w:val="20"/>
          <w:szCs w:val="18"/>
        </w:rPr>
        <w:t xml:space="preserve">Pozitivní přístup mají rodiče také v odměňování za </w:t>
      </w:r>
      <w:r w:rsidR="0005379C" w:rsidRPr="00EA70CA">
        <w:rPr>
          <w:rFonts w:cs="Arial"/>
          <w:noProof/>
          <w:sz w:val="20"/>
          <w:szCs w:val="18"/>
        </w:rPr>
        <w:t>dobré vysvědčen</w:t>
      </w:r>
      <w:r w:rsidR="007F1FDA" w:rsidRPr="00EA70CA">
        <w:rPr>
          <w:rFonts w:cs="Arial"/>
          <w:noProof/>
          <w:sz w:val="20"/>
          <w:szCs w:val="18"/>
        </w:rPr>
        <w:t>í</w:t>
      </w:r>
      <w:r w:rsidR="0005379C" w:rsidRPr="00EA70CA">
        <w:rPr>
          <w:rFonts w:cs="Arial"/>
          <w:noProof/>
          <w:sz w:val="20"/>
          <w:szCs w:val="18"/>
        </w:rPr>
        <w:t xml:space="preserve"> nebo</w:t>
      </w:r>
      <w:r>
        <w:rPr>
          <w:rFonts w:cs="Arial"/>
          <w:noProof/>
          <w:sz w:val="20"/>
          <w:szCs w:val="18"/>
        </w:rPr>
        <w:t xml:space="preserve"> zahradní</w:t>
      </w:r>
      <w:r w:rsidR="0005379C" w:rsidRPr="00EA70CA">
        <w:rPr>
          <w:rFonts w:cs="Arial"/>
          <w:noProof/>
          <w:sz w:val="20"/>
          <w:szCs w:val="18"/>
        </w:rPr>
        <w:t xml:space="preserve"> </w:t>
      </w:r>
      <w:r>
        <w:rPr>
          <w:rFonts w:cs="Arial"/>
          <w:noProof/>
          <w:sz w:val="20"/>
          <w:szCs w:val="18"/>
        </w:rPr>
        <w:t xml:space="preserve">práce jako </w:t>
      </w:r>
      <w:r w:rsidR="0005379C" w:rsidRPr="00EA70CA">
        <w:rPr>
          <w:rFonts w:cs="Arial"/>
          <w:noProof/>
          <w:sz w:val="20"/>
          <w:szCs w:val="18"/>
        </w:rPr>
        <w:t xml:space="preserve">třeba posekání </w:t>
      </w:r>
      <w:r w:rsidR="001F6D86">
        <w:rPr>
          <w:rFonts w:cs="Arial"/>
          <w:noProof/>
          <w:sz w:val="20"/>
          <w:szCs w:val="18"/>
        </w:rPr>
        <w:t>zahrady</w:t>
      </w:r>
      <w:r w:rsidR="0005379C" w:rsidRPr="00EA70CA">
        <w:rPr>
          <w:rFonts w:cs="Arial"/>
          <w:noProof/>
          <w:sz w:val="20"/>
          <w:szCs w:val="18"/>
        </w:rPr>
        <w:t>.</w:t>
      </w:r>
      <w:r w:rsidR="00CE570E" w:rsidRPr="00EA70CA">
        <w:rPr>
          <w:rFonts w:cs="Arial"/>
          <w:noProof/>
          <w:sz w:val="20"/>
          <w:szCs w:val="18"/>
        </w:rPr>
        <w:t xml:space="preserve"> Oproti tomu slušné chování </w:t>
      </w:r>
      <w:r w:rsidR="00EB1E5C">
        <w:rPr>
          <w:rFonts w:cs="Arial"/>
          <w:noProof/>
          <w:sz w:val="20"/>
          <w:szCs w:val="18"/>
        </w:rPr>
        <w:t xml:space="preserve">(68 %) </w:t>
      </w:r>
      <w:r w:rsidR="00CE570E" w:rsidRPr="00EA70CA">
        <w:rPr>
          <w:rFonts w:cs="Arial"/>
          <w:noProof/>
          <w:sz w:val="20"/>
          <w:szCs w:val="18"/>
        </w:rPr>
        <w:t>nebo úklid vlastního pokoje</w:t>
      </w:r>
      <w:r w:rsidR="001F6D86">
        <w:rPr>
          <w:rFonts w:cs="Arial"/>
          <w:noProof/>
          <w:sz w:val="20"/>
          <w:szCs w:val="18"/>
        </w:rPr>
        <w:t xml:space="preserve"> </w:t>
      </w:r>
      <w:r w:rsidR="00EB1E5C">
        <w:rPr>
          <w:rFonts w:cs="Arial"/>
          <w:noProof/>
          <w:sz w:val="20"/>
          <w:szCs w:val="18"/>
        </w:rPr>
        <w:t>(63 %)</w:t>
      </w:r>
      <w:r w:rsidR="00CE570E" w:rsidRPr="00EA70CA">
        <w:rPr>
          <w:rFonts w:cs="Arial"/>
          <w:noProof/>
          <w:sz w:val="20"/>
          <w:szCs w:val="18"/>
        </w:rPr>
        <w:t xml:space="preserve"> </w:t>
      </w:r>
      <w:r w:rsidR="00EA70CA" w:rsidRPr="00EA70CA">
        <w:rPr>
          <w:rFonts w:cs="Arial"/>
          <w:noProof/>
          <w:sz w:val="20"/>
          <w:szCs w:val="18"/>
        </w:rPr>
        <w:t xml:space="preserve">nejsou pro rodiče </w:t>
      </w:r>
      <w:r w:rsidR="00CE570E" w:rsidRPr="00EA70CA">
        <w:rPr>
          <w:rFonts w:cs="Arial"/>
          <w:noProof/>
          <w:sz w:val="20"/>
          <w:szCs w:val="18"/>
        </w:rPr>
        <w:t xml:space="preserve">důvodem pro finanční odměnu. </w:t>
      </w:r>
      <w:r w:rsidR="0096342B" w:rsidRPr="00EA70CA">
        <w:rPr>
          <w:rFonts w:cs="Arial"/>
          <w:noProof/>
          <w:sz w:val="20"/>
          <w:szCs w:val="18"/>
        </w:rPr>
        <w:t>Více než polovina</w:t>
      </w:r>
      <w:r w:rsidR="00E21AD9" w:rsidRPr="00EA70CA">
        <w:rPr>
          <w:rFonts w:cs="Arial"/>
          <w:noProof/>
          <w:sz w:val="20"/>
          <w:szCs w:val="18"/>
        </w:rPr>
        <w:t xml:space="preserve"> rodičů</w:t>
      </w:r>
      <w:r w:rsidR="00CE570E" w:rsidRPr="00EA70CA">
        <w:rPr>
          <w:rFonts w:cs="Arial"/>
          <w:noProof/>
          <w:sz w:val="20"/>
          <w:szCs w:val="18"/>
        </w:rPr>
        <w:t xml:space="preserve"> </w:t>
      </w:r>
      <w:r w:rsidR="005563E0">
        <w:rPr>
          <w:rFonts w:cs="Arial"/>
          <w:noProof/>
          <w:sz w:val="20"/>
          <w:szCs w:val="18"/>
        </w:rPr>
        <w:t xml:space="preserve">je </w:t>
      </w:r>
      <w:r w:rsidR="00CE570E" w:rsidRPr="00EA70CA">
        <w:rPr>
          <w:rFonts w:cs="Arial"/>
          <w:noProof/>
          <w:sz w:val="20"/>
          <w:szCs w:val="18"/>
        </w:rPr>
        <w:t>dle svých slov</w:t>
      </w:r>
      <w:r w:rsidR="00E21AD9" w:rsidRPr="00EA70CA">
        <w:rPr>
          <w:rFonts w:cs="Arial"/>
          <w:noProof/>
          <w:sz w:val="20"/>
          <w:szCs w:val="18"/>
        </w:rPr>
        <w:t xml:space="preserve"> v</w:t>
      </w:r>
      <w:r w:rsidR="00436397" w:rsidRPr="00EA70CA">
        <w:rPr>
          <w:rFonts w:cs="Arial"/>
          <w:noProof/>
          <w:sz w:val="20"/>
          <w:szCs w:val="18"/>
        </w:rPr>
        <w:t xml:space="preserve"> </w:t>
      </w:r>
      <w:r w:rsidR="00CE570E" w:rsidRPr="00EA70CA">
        <w:rPr>
          <w:rFonts w:cs="Arial"/>
          <w:noProof/>
          <w:sz w:val="20"/>
          <w:szCs w:val="18"/>
        </w:rPr>
        <w:t xml:space="preserve">rozhodnutích o dětských financích </w:t>
      </w:r>
      <w:r w:rsidR="00E21AD9" w:rsidRPr="00EA70CA">
        <w:rPr>
          <w:rFonts w:cs="Arial"/>
          <w:noProof/>
          <w:sz w:val="20"/>
          <w:szCs w:val="18"/>
        </w:rPr>
        <w:t xml:space="preserve">konzistentní – ať už se jedná o </w:t>
      </w:r>
      <w:r w:rsidR="00E76443" w:rsidRPr="00EA70CA">
        <w:rPr>
          <w:rFonts w:cs="Arial"/>
          <w:noProof/>
          <w:sz w:val="20"/>
          <w:szCs w:val="18"/>
        </w:rPr>
        <w:t xml:space="preserve">odměny </w:t>
      </w:r>
      <w:r w:rsidR="00E21AD9" w:rsidRPr="00EA70CA">
        <w:rPr>
          <w:rFonts w:cs="Arial"/>
          <w:noProof/>
          <w:sz w:val="20"/>
          <w:szCs w:val="18"/>
        </w:rPr>
        <w:t xml:space="preserve">nebo o kapesné, děti </w:t>
      </w:r>
      <w:r w:rsidR="00CE570E" w:rsidRPr="00EA70CA">
        <w:rPr>
          <w:rFonts w:cs="Arial"/>
          <w:noProof/>
          <w:sz w:val="20"/>
          <w:szCs w:val="18"/>
        </w:rPr>
        <w:t xml:space="preserve">dostávají </w:t>
      </w:r>
      <w:r w:rsidR="00E21AD9" w:rsidRPr="00EA70CA">
        <w:rPr>
          <w:rFonts w:cs="Arial"/>
          <w:noProof/>
          <w:sz w:val="20"/>
          <w:szCs w:val="18"/>
        </w:rPr>
        <w:t xml:space="preserve">peníze </w:t>
      </w:r>
      <w:r w:rsidR="00CE570E" w:rsidRPr="00EA70CA">
        <w:rPr>
          <w:rFonts w:cs="Arial"/>
          <w:noProof/>
          <w:sz w:val="20"/>
          <w:szCs w:val="18"/>
        </w:rPr>
        <w:t>podle jasně stanovených pravidel, která platí</w:t>
      </w:r>
      <w:r w:rsidR="00436397" w:rsidRPr="00EA70CA">
        <w:rPr>
          <w:rFonts w:cs="Arial"/>
          <w:noProof/>
          <w:sz w:val="20"/>
          <w:szCs w:val="18"/>
        </w:rPr>
        <w:t xml:space="preserve"> i v situaci, kdy </w:t>
      </w:r>
      <w:r w:rsidR="00EB1E5C">
        <w:rPr>
          <w:rFonts w:cs="Arial"/>
          <w:noProof/>
          <w:sz w:val="20"/>
          <w:szCs w:val="18"/>
        </w:rPr>
        <w:t>své</w:t>
      </w:r>
      <w:r>
        <w:rPr>
          <w:rFonts w:cs="Arial"/>
          <w:noProof/>
          <w:sz w:val="20"/>
          <w:szCs w:val="18"/>
        </w:rPr>
        <w:t xml:space="preserve"> peníze utratí.</w:t>
      </w:r>
    </w:p>
    <w:p w14:paraId="4562C6A1" w14:textId="77777777" w:rsidR="00BA41C1" w:rsidRDefault="00BA41C1" w:rsidP="0096342B">
      <w:pPr>
        <w:overflowPunct/>
        <w:autoSpaceDE/>
        <w:autoSpaceDN/>
        <w:adjustRightInd/>
        <w:spacing w:after="160" w:line="259" w:lineRule="auto"/>
        <w:jc w:val="left"/>
        <w:textAlignment w:val="auto"/>
        <w:rPr>
          <w:rFonts w:cs="Arial"/>
          <w:b/>
          <w:bCs/>
          <w:color w:val="007E79"/>
          <w:sz w:val="20"/>
        </w:rPr>
      </w:pPr>
    </w:p>
    <w:p w14:paraId="63957F11" w14:textId="71B4EFDC" w:rsidR="003900F8" w:rsidRDefault="0005379C" w:rsidP="0096342B">
      <w:pPr>
        <w:overflowPunct/>
        <w:autoSpaceDE/>
        <w:autoSpaceDN/>
        <w:adjustRightInd/>
        <w:spacing w:after="160" w:line="259" w:lineRule="auto"/>
        <w:jc w:val="left"/>
        <w:textAlignment w:val="auto"/>
      </w:pPr>
      <w:r w:rsidRPr="0005379C">
        <w:rPr>
          <w:rFonts w:cs="Arial"/>
          <w:b/>
          <w:bCs/>
          <w:color w:val="007E79"/>
          <w:sz w:val="20"/>
        </w:rPr>
        <w:lastRenderedPageBreak/>
        <w:t>Rodiče nechávají na dětech, za co peníze utratí. Zakládají jim i účty s platební kartou</w:t>
      </w:r>
      <w:r w:rsidRPr="0005379C">
        <w:t xml:space="preserve"> </w:t>
      </w:r>
    </w:p>
    <w:p w14:paraId="6993DCBC" w14:textId="532A0E5F" w:rsidR="006D1002" w:rsidRPr="00A27CB4" w:rsidRDefault="006D1002" w:rsidP="00012E41">
      <w:pPr>
        <w:rPr>
          <w:rFonts w:cs="Arial"/>
          <w:sz w:val="20"/>
          <w:szCs w:val="18"/>
        </w:rPr>
      </w:pPr>
      <w:r w:rsidRPr="00A27CB4">
        <w:rPr>
          <w:rFonts w:cs="Arial"/>
          <w:sz w:val="20"/>
          <w:szCs w:val="18"/>
        </w:rPr>
        <w:t>R</w:t>
      </w:r>
      <w:r w:rsidR="009C70D8" w:rsidRPr="00A27CB4">
        <w:rPr>
          <w:rFonts w:cs="Arial"/>
          <w:sz w:val="20"/>
          <w:szCs w:val="18"/>
        </w:rPr>
        <w:t xml:space="preserve">odiče </w:t>
      </w:r>
      <w:r w:rsidRPr="00A27CB4">
        <w:rPr>
          <w:rFonts w:cs="Arial"/>
          <w:sz w:val="20"/>
          <w:szCs w:val="18"/>
        </w:rPr>
        <w:t xml:space="preserve">zpravidla (70 %) </w:t>
      </w:r>
      <w:r w:rsidR="009C70D8" w:rsidRPr="00A27CB4">
        <w:rPr>
          <w:rFonts w:cs="Arial"/>
          <w:sz w:val="20"/>
          <w:szCs w:val="18"/>
        </w:rPr>
        <w:t>nerozhodují o tom, za co jejich děti své peníze</w:t>
      </w:r>
      <w:r w:rsidR="00EF6FA5" w:rsidRPr="00EF6FA5">
        <w:rPr>
          <w:rFonts w:cs="Arial"/>
          <w:sz w:val="20"/>
          <w:szCs w:val="18"/>
        </w:rPr>
        <w:t xml:space="preserve"> </w:t>
      </w:r>
      <w:r w:rsidR="00EF6FA5" w:rsidRPr="00A27CB4">
        <w:rPr>
          <w:rFonts w:cs="Arial"/>
          <w:sz w:val="20"/>
          <w:szCs w:val="18"/>
        </w:rPr>
        <w:t>utrácejí</w:t>
      </w:r>
      <w:r w:rsidR="00D719D2" w:rsidRPr="00A27CB4">
        <w:rPr>
          <w:rFonts w:cs="Arial"/>
          <w:sz w:val="20"/>
          <w:szCs w:val="18"/>
        </w:rPr>
        <w:t xml:space="preserve">, </w:t>
      </w:r>
      <w:r w:rsidR="00EF6FA5">
        <w:rPr>
          <w:rFonts w:cs="Arial"/>
          <w:sz w:val="20"/>
          <w:szCs w:val="18"/>
        </w:rPr>
        <w:t xml:space="preserve">a to </w:t>
      </w:r>
      <w:r w:rsidR="00D719D2" w:rsidRPr="00A27CB4">
        <w:rPr>
          <w:rFonts w:cs="Arial"/>
          <w:sz w:val="20"/>
          <w:szCs w:val="18"/>
        </w:rPr>
        <w:t>ať už jde o odměny či kapesné</w:t>
      </w:r>
      <w:r w:rsidR="009C70D8" w:rsidRPr="00A27CB4">
        <w:rPr>
          <w:rFonts w:cs="Arial"/>
          <w:sz w:val="20"/>
          <w:szCs w:val="18"/>
        </w:rPr>
        <w:t>.</w:t>
      </w:r>
      <w:r w:rsidR="00D719D2" w:rsidRPr="00A27CB4">
        <w:rPr>
          <w:rFonts w:cs="Arial"/>
          <w:sz w:val="20"/>
          <w:szCs w:val="18"/>
        </w:rPr>
        <w:t xml:space="preserve"> Podle Brychové </w:t>
      </w:r>
      <w:r w:rsidR="007630AB" w:rsidRPr="00A27CB4">
        <w:rPr>
          <w:rFonts w:cs="Arial"/>
          <w:sz w:val="20"/>
          <w:szCs w:val="18"/>
        </w:rPr>
        <w:t>se jedná</w:t>
      </w:r>
      <w:r w:rsidR="00D719D2" w:rsidRPr="00A27CB4">
        <w:rPr>
          <w:rFonts w:cs="Arial"/>
          <w:sz w:val="20"/>
          <w:szCs w:val="18"/>
        </w:rPr>
        <w:t xml:space="preserve"> o správný přístup. „</w:t>
      </w:r>
      <w:r w:rsidR="00D719D2" w:rsidRPr="00A27CB4">
        <w:rPr>
          <w:rFonts w:cs="Arial"/>
          <w:i/>
          <w:iCs/>
          <w:sz w:val="20"/>
          <w:szCs w:val="18"/>
        </w:rPr>
        <w:t>Pokud dětem nějaký finanční obnos dáme</w:t>
      </w:r>
      <w:r w:rsidRPr="00A27CB4">
        <w:rPr>
          <w:rFonts w:cs="Arial"/>
          <w:i/>
          <w:iCs/>
          <w:sz w:val="20"/>
          <w:szCs w:val="18"/>
        </w:rPr>
        <w:t>, již bychom je neměli příliš</w:t>
      </w:r>
      <w:r w:rsidR="00CE570E" w:rsidRPr="00A27CB4">
        <w:rPr>
          <w:rFonts w:cs="Arial"/>
          <w:i/>
          <w:iCs/>
          <w:sz w:val="20"/>
          <w:szCs w:val="18"/>
        </w:rPr>
        <w:t xml:space="preserve"> </w:t>
      </w:r>
      <w:r w:rsidRPr="00A27CB4">
        <w:rPr>
          <w:rFonts w:cs="Arial"/>
          <w:i/>
          <w:iCs/>
          <w:sz w:val="20"/>
          <w:szCs w:val="18"/>
        </w:rPr>
        <w:t>svazovat</w:t>
      </w:r>
      <w:r w:rsidR="00CE570E" w:rsidRPr="00A27CB4">
        <w:rPr>
          <w:rFonts w:cs="Arial"/>
          <w:i/>
          <w:iCs/>
          <w:sz w:val="20"/>
          <w:szCs w:val="18"/>
        </w:rPr>
        <w:t xml:space="preserve"> v tom</w:t>
      </w:r>
      <w:r w:rsidRPr="00A27CB4">
        <w:rPr>
          <w:rFonts w:cs="Arial"/>
          <w:i/>
          <w:iCs/>
          <w:sz w:val="20"/>
          <w:szCs w:val="18"/>
        </w:rPr>
        <w:t>, za co</w:t>
      </w:r>
      <w:r w:rsidR="003E1DAA" w:rsidRPr="00A27CB4">
        <w:rPr>
          <w:rFonts w:cs="Arial"/>
          <w:i/>
          <w:iCs/>
          <w:sz w:val="20"/>
          <w:szCs w:val="18"/>
        </w:rPr>
        <w:t xml:space="preserve"> jej</w:t>
      </w:r>
      <w:r w:rsidRPr="00A27CB4">
        <w:rPr>
          <w:rFonts w:cs="Arial"/>
          <w:i/>
          <w:iCs/>
          <w:sz w:val="20"/>
          <w:szCs w:val="18"/>
        </w:rPr>
        <w:t xml:space="preserve"> mohou utr</w:t>
      </w:r>
      <w:r w:rsidR="005C4562" w:rsidRPr="00A27CB4">
        <w:rPr>
          <w:rFonts w:cs="Arial"/>
          <w:i/>
          <w:iCs/>
          <w:sz w:val="20"/>
          <w:szCs w:val="18"/>
        </w:rPr>
        <w:t>ati</w:t>
      </w:r>
      <w:r w:rsidRPr="00A27CB4">
        <w:rPr>
          <w:rFonts w:cs="Arial"/>
          <w:i/>
          <w:iCs/>
          <w:sz w:val="20"/>
          <w:szCs w:val="18"/>
        </w:rPr>
        <w:t xml:space="preserve">t. </w:t>
      </w:r>
      <w:r w:rsidR="00A27CB4" w:rsidRPr="00A27CB4">
        <w:rPr>
          <w:rFonts w:cs="Arial"/>
          <w:i/>
          <w:iCs/>
          <w:sz w:val="20"/>
          <w:szCs w:val="18"/>
        </w:rPr>
        <w:t>M</w:t>
      </w:r>
      <w:r w:rsidR="005C4562" w:rsidRPr="00A27CB4">
        <w:rPr>
          <w:rFonts w:cs="Arial"/>
          <w:i/>
          <w:iCs/>
          <w:sz w:val="20"/>
          <w:szCs w:val="18"/>
        </w:rPr>
        <w:t>ůžeme</w:t>
      </w:r>
      <w:r w:rsidR="00A27CB4" w:rsidRPr="00A27CB4">
        <w:rPr>
          <w:rFonts w:cs="Arial"/>
          <w:i/>
          <w:iCs/>
          <w:sz w:val="20"/>
          <w:szCs w:val="18"/>
        </w:rPr>
        <w:t xml:space="preserve"> </w:t>
      </w:r>
      <w:r w:rsidR="00921D7A">
        <w:rPr>
          <w:rFonts w:cs="Arial"/>
          <w:i/>
          <w:iCs/>
          <w:sz w:val="20"/>
          <w:szCs w:val="18"/>
        </w:rPr>
        <w:t>to s nimi ale probrat a říct jim</w:t>
      </w:r>
      <w:r w:rsidR="005C4562" w:rsidRPr="00A27CB4">
        <w:rPr>
          <w:rFonts w:cs="Arial"/>
          <w:i/>
          <w:iCs/>
          <w:sz w:val="20"/>
          <w:szCs w:val="18"/>
        </w:rPr>
        <w:t xml:space="preserve">, </w:t>
      </w:r>
      <w:r w:rsidRPr="00A27CB4">
        <w:rPr>
          <w:rFonts w:cs="Arial"/>
          <w:i/>
          <w:iCs/>
          <w:sz w:val="20"/>
          <w:szCs w:val="18"/>
        </w:rPr>
        <w:t>proč konkrétně my</w:t>
      </w:r>
      <w:r w:rsidR="00E66C5D" w:rsidRPr="00A27CB4">
        <w:rPr>
          <w:rFonts w:cs="Arial"/>
          <w:i/>
          <w:iCs/>
          <w:sz w:val="20"/>
          <w:szCs w:val="18"/>
        </w:rPr>
        <w:t xml:space="preserve"> </w:t>
      </w:r>
      <w:r w:rsidRPr="00A27CB4">
        <w:rPr>
          <w:rFonts w:cs="Arial"/>
          <w:i/>
          <w:iCs/>
          <w:sz w:val="20"/>
          <w:szCs w:val="18"/>
        </w:rPr>
        <w:t xml:space="preserve">danou věc považujeme za dobrý či špatný nákup, a jít jim příkladem, ale samotné rozhodnutí </w:t>
      </w:r>
      <w:r w:rsidR="005C4562" w:rsidRPr="00A27CB4">
        <w:rPr>
          <w:rFonts w:cs="Arial"/>
          <w:i/>
          <w:iCs/>
          <w:sz w:val="20"/>
          <w:szCs w:val="18"/>
        </w:rPr>
        <w:t xml:space="preserve">bychom měli </w:t>
      </w:r>
      <w:r w:rsidRPr="00A27CB4">
        <w:rPr>
          <w:rFonts w:cs="Arial"/>
          <w:i/>
          <w:iCs/>
          <w:sz w:val="20"/>
          <w:szCs w:val="18"/>
        </w:rPr>
        <w:t xml:space="preserve">nechat na nich. </w:t>
      </w:r>
      <w:r w:rsidR="005C4562" w:rsidRPr="00A27CB4">
        <w:rPr>
          <w:rFonts w:cs="Arial"/>
          <w:i/>
          <w:iCs/>
          <w:sz w:val="20"/>
          <w:szCs w:val="18"/>
        </w:rPr>
        <w:t>A</w:t>
      </w:r>
      <w:r w:rsidRPr="00A27CB4">
        <w:rPr>
          <w:rFonts w:cs="Arial"/>
          <w:i/>
          <w:iCs/>
          <w:sz w:val="20"/>
          <w:szCs w:val="18"/>
        </w:rPr>
        <w:t xml:space="preserve">ni nám nikdo neurčuje, </w:t>
      </w:r>
      <w:r w:rsidR="00E66C5D" w:rsidRPr="00A27CB4">
        <w:rPr>
          <w:rFonts w:cs="Arial"/>
          <w:i/>
          <w:iCs/>
          <w:sz w:val="20"/>
          <w:szCs w:val="18"/>
        </w:rPr>
        <w:t>za co</w:t>
      </w:r>
      <w:r w:rsidR="00A27CB4">
        <w:rPr>
          <w:rFonts w:cs="Arial"/>
          <w:i/>
          <w:iCs/>
          <w:sz w:val="20"/>
          <w:szCs w:val="18"/>
        </w:rPr>
        <w:t xml:space="preserve"> máme utratit svou </w:t>
      </w:r>
      <w:r w:rsidR="00E66C5D" w:rsidRPr="00A27CB4">
        <w:rPr>
          <w:rFonts w:cs="Arial"/>
          <w:i/>
          <w:iCs/>
          <w:sz w:val="20"/>
          <w:szCs w:val="18"/>
        </w:rPr>
        <w:t>výplatu</w:t>
      </w:r>
      <w:r w:rsidR="00007BFC" w:rsidRPr="00A27CB4">
        <w:rPr>
          <w:rFonts w:cs="Arial"/>
          <w:i/>
          <w:iCs/>
          <w:sz w:val="20"/>
          <w:szCs w:val="18"/>
        </w:rPr>
        <w:t>,“</w:t>
      </w:r>
      <w:r w:rsidR="00007BFC" w:rsidRPr="00A27CB4">
        <w:rPr>
          <w:rFonts w:cs="Arial"/>
          <w:sz w:val="20"/>
          <w:szCs w:val="18"/>
        </w:rPr>
        <w:t xml:space="preserve"> dodává Brychová. Na 12 % rodičů </w:t>
      </w:r>
      <w:r w:rsidR="005C4562" w:rsidRPr="00A27CB4">
        <w:rPr>
          <w:rFonts w:cs="Arial"/>
          <w:sz w:val="20"/>
          <w:szCs w:val="18"/>
        </w:rPr>
        <w:t xml:space="preserve">přitom </w:t>
      </w:r>
      <w:r w:rsidR="00007BFC" w:rsidRPr="00A27CB4">
        <w:rPr>
          <w:rFonts w:cs="Arial"/>
          <w:sz w:val="20"/>
          <w:szCs w:val="18"/>
        </w:rPr>
        <w:t xml:space="preserve">ale </w:t>
      </w:r>
      <w:r w:rsidR="00BF6087" w:rsidRPr="00A27CB4">
        <w:rPr>
          <w:rFonts w:cs="Arial"/>
          <w:sz w:val="20"/>
          <w:szCs w:val="18"/>
        </w:rPr>
        <w:t xml:space="preserve">požaduje, aby se </w:t>
      </w:r>
      <w:r w:rsidR="00CF6FE4" w:rsidRPr="00A27CB4">
        <w:rPr>
          <w:rFonts w:cs="Arial"/>
          <w:sz w:val="20"/>
          <w:szCs w:val="18"/>
        </w:rPr>
        <w:t xml:space="preserve">jich </w:t>
      </w:r>
      <w:r w:rsidR="00007BFC" w:rsidRPr="00A27CB4">
        <w:rPr>
          <w:rFonts w:cs="Arial"/>
          <w:sz w:val="20"/>
          <w:szCs w:val="18"/>
        </w:rPr>
        <w:t xml:space="preserve">děti </w:t>
      </w:r>
      <w:r w:rsidR="003E1DAA" w:rsidRPr="00A27CB4">
        <w:rPr>
          <w:rFonts w:cs="Arial"/>
          <w:sz w:val="20"/>
          <w:szCs w:val="18"/>
        </w:rPr>
        <w:t xml:space="preserve">před nákupem </w:t>
      </w:r>
      <w:r w:rsidR="00007BFC" w:rsidRPr="00A27CB4">
        <w:rPr>
          <w:rFonts w:cs="Arial"/>
          <w:sz w:val="20"/>
          <w:szCs w:val="18"/>
        </w:rPr>
        <w:t>dovoli</w:t>
      </w:r>
      <w:r w:rsidR="00BF6087" w:rsidRPr="00A27CB4">
        <w:rPr>
          <w:rFonts w:cs="Arial"/>
          <w:sz w:val="20"/>
          <w:szCs w:val="18"/>
        </w:rPr>
        <w:t>li</w:t>
      </w:r>
      <w:r w:rsidR="00CF6FE4" w:rsidRPr="00A27CB4">
        <w:rPr>
          <w:rFonts w:cs="Arial"/>
          <w:sz w:val="20"/>
          <w:szCs w:val="18"/>
        </w:rPr>
        <w:t>,</w:t>
      </w:r>
      <w:r w:rsidR="00007BFC" w:rsidRPr="00A27CB4">
        <w:rPr>
          <w:rFonts w:cs="Arial"/>
          <w:sz w:val="20"/>
          <w:szCs w:val="18"/>
        </w:rPr>
        <w:t xml:space="preserve"> p</w:t>
      </w:r>
      <w:r w:rsidRPr="00A27CB4">
        <w:rPr>
          <w:rFonts w:cs="Arial"/>
          <w:sz w:val="20"/>
          <w:szCs w:val="18"/>
        </w:rPr>
        <w:t xml:space="preserve">ětina </w:t>
      </w:r>
      <w:r w:rsidR="00BF6087" w:rsidRPr="00A27CB4">
        <w:rPr>
          <w:rFonts w:cs="Arial"/>
          <w:sz w:val="20"/>
          <w:szCs w:val="18"/>
        </w:rPr>
        <w:t>na tom trvá</w:t>
      </w:r>
      <w:r w:rsidR="00EF6FA5">
        <w:rPr>
          <w:rFonts w:cs="Arial"/>
          <w:sz w:val="20"/>
          <w:szCs w:val="18"/>
        </w:rPr>
        <w:t xml:space="preserve"> </w:t>
      </w:r>
      <w:r w:rsidRPr="00A27CB4">
        <w:rPr>
          <w:rFonts w:cs="Arial"/>
          <w:sz w:val="20"/>
          <w:szCs w:val="18"/>
        </w:rPr>
        <w:t xml:space="preserve">od určité finanční částky. </w:t>
      </w:r>
    </w:p>
    <w:p w14:paraId="6BB7DF94" w14:textId="77777777" w:rsidR="006D1002" w:rsidRPr="00A27CB4" w:rsidRDefault="006D1002" w:rsidP="00012E41">
      <w:pPr>
        <w:rPr>
          <w:rFonts w:cs="Arial"/>
          <w:sz w:val="20"/>
          <w:szCs w:val="18"/>
        </w:rPr>
      </w:pPr>
    </w:p>
    <w:p w14:paraId="7A69A44F" w14:textId="757C32E7" w:rsidR="00012E41" w:rsidRDefault="00911F26" w:rsidP="00012E41">
      <w:pPr>
        <w:rPr>
          <w:rFonts w:cs="Arial"/>
          <w:sz w:val="20"/>
          <w:szCs w:val="18"/>
        </w:rPr>
      </w:pPr>
      <w:r w:rsidRPr="00DC1241">
        <w:rPr>
          <w:rFonts w:cs="Arial"/>
          <w:noProof/>
          <w:sz w:val="20"/>
          <w:szCs w:val="18"/>
        </w:rPr>
        <w:drawing>
          <wp:anchor distT="0" distB="0" distL="114300" distR="114300" simplePos="0" relativeHeight="251695104" behindDoc="1" locked="0" layoutInCell="1" allowOverlap="1" wp14:anchorId="6F8C9140" wp14:editId="24D1902A">
            <wp:simplePos x="0" y="0"/>
            <wp:positionH relativeFrom="margin">
              <wp:posOffset>244475</wp:posOffset>
            </wp:positionH>
            <wp:positionV relativeFrom="margin">
              <wp:posOffset>1895475</wp:posOffset>
            </wp:positionV>
            <wp:extent cx="6225540" cy="1466850"/>
            <wp:effectExtent l="0" t="0" r="3810" b="0"/>
            <wp:wrapTight wrapText="bothSides">
              <wp:wrapPolygon edited="0">
                <wp:start x="0" y="0"/>
                <wp:lineTo x="0" y="21319"/>
                <wp:lineTo x="21547" y="21319"/>
                <wp:lineTo x="21547" y="0"/>
                <wp:lineTo x="0" y="0"/>
              </wp:wrapPolygon>
            </wp:wrapTight>
            <wp:docPr id="4" name="Graf 4">
              <a:extLst xmlns:a="http://schemas.openxmlformats.org/drawingml/2006/main">
                <a:ext uri="{FF2B5EF4-FFF2-40B4-BE49-F238E27FC236}">
                  <a16:creationId xmlns:a16="http://schemas.microsoft.com/office/drawing/2014/main" id="{5E063B68-53B9-49C1-9540-4B5173DC03F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5379C" w:rsidRPr="0005379C">
        <w:rPr>
          <w:rFonts w:cs="Arial"/>
          <w:sz w:val="20"/>
          <w:szCs w:val="18"/>
        </w:rPr>
        <w:t xml:space="preserve">Velká část rodičů dnes dětem </w:t>
      </w:r>
      <w:r w:rsidR="00BF6087">
        <w:rPr>
          <w:rFonts w:cs="Arial"/>
          <w:sz w:val="20"/>
          <w:szCs w:val="18"/>
        </w:rPr>
        <w:t xml:space="preserve">zřizuje </w:t>
      </w:r>
      <w:r w:rsidR="0005379C" w:rsidRPr="0005379C">
        <w:rPr>
          <w:rFonts w:cs="Arial"/>
          <w:sz w:val="20"/>
          <w:szCs w:val="18"/>
        </w:rPr>
        <w:t xml:space="preserve">běžné bankovní účty s platební kartou (42 %). </w:t>
      </w:r>
      <w:r w:rsidR="00EF6FA5" w:rsidRPr="00EF6FA5">
        <w:rPr>
          <w:rFonts w:cs="Arial"/>
          <w:sz w:val="20"/>
        </w:rPr>
        <w:t>Při pořízení platební karty je zároveň důležité dětem vysvětlit i základní pravidla, jak kartu bezpečně používat.</w:t>
      </w:r>
      <w:r w:rsidR="00EF6FA5" w:rsidRPr="00EF6FA5">
        <w:rPr>
          <w:rFonts w:cs="Arial"/>
          <w:sz w:val="20"/>
          <w:szCs w:val="18"/>
        </w:rPr>
        <w:t xml:space="preserve"> </w:t>
      </w:r>
      <w:r w:rsidR="0005379C" w:rsidRPr="0005379C">
        <w:rPr>
          <w:rFonts w:cs="Arial"/>
          <w:sz w:val="20"/>
          <w:szCs w:val="18"/>
        </w:rPr>
        <w:t>Z dalších finančních produktů</w:t>
      </w:r>
      <w:r w:rsidR="00EF6FA5">
        <w:rPr>
          <w:rFonts w:cs="Arial"/>
          <w:sz w:val="20"/>
          <w:szCs w:val="18"/>
        </w:rPr>
        <w:t xml:space="preserve"> rodiče</w:t>
      </w:r>
      <w:r w:rsidR="0005379C" w:rsidRPr="0005379C">
        <w:rPr>
          <w:rFonts w:cs="Arial"/>
          <w:sz w:val="20"/>
          <w:szCs w:val="18"/>
        </w:rPr>
        <w:t xml:space="preserve"> ale vůbec nejčastěji </w:t>
      </w:r>
      <w:r w:rsidR="00EF6FA5">
        <w:rPr>
          <w:rFonts w:cs="Arial"/>
          <w:sz w:val="20"/>
          <w:szCs w:val="18"/>
        </w:rPr>
        <w:t>svým dětem</w:t>
      </w:r>
      <w:r w:rsidR="00BF6087">
        <w:rPr>
          <w:rFonts w:cs="Arial"/>
          <w:sz w:val="20"/>
          <w:szCs w:val="18"/>
        </w:rPr>
        <w:t xml:space="preserve"> </w:t>
      </w:r>
      <w:r w:rsidR="00921D7A">
        <w:rPr>
          <w:rFonts w:cs="Arial"/>
          <w:sz w:val="20"/>
          <w:szCs w:val="18"/>
        </w:rPr>
        <w:t>zakládají</w:t>
      </w:r>
      <w:r w:rsidR="00BF6087">
        <w:rPr>
          <w:rFonts w:cs="Arial"/>
          <w:sz w:val="20"/>
          <w:szCs w:val="18"/>
        </w:rPr>
        <w:t xml:space="preserve"> stavební spoření</w:t>
      </w:r>
      <w:r w:rsidR="00197CC0">
        <w:rPr>
          <w:rFonts w:cs="Arial"/>
          <w:sz w:val="20"/>
          <w:szCs w:val="18"/>
        </w:rPr>
        <w:t xml:space="preserve"> (54 %)</w:t>
      </w:r>
      <w:r w:rsidR="00BF6087">
        <w:rPr>
          <w:rFonts w:cs="Arial"/>
          <w:sz w:val="20"/>
          <w:szCs w:val="18"/>
        </w:rPr>
        <w:t xml:space="preserve"> jako základ</w:t>
      </w:r>
      <w:r w:rsidR="003F54B9">
        <w:rPr>
          <w:rFonts w:cs="Arial"/>
          <w:sz w:val="20"/>
          <w:szCs w:val="18"/>
        </w:rPr>
        <w:t xml:space="preserve"> finančního polštáře</w:t>
      </w:r>
      <w:r w:rsidR="0005379C" w:rsidRPr="0005379C">
        <w:rPr>
          <w:rFonts w:cs="Arial"/>
          <w:sz w:val="20"/>
          <w:szCs w:val="18"/>
        </w:rPr>
        <w:t xml:space="preserve"> do dospělosti</w:t>
      </w:r>
      <w:r w:rsidR="003F54B9">
        <w:rPr>
          <w:rFonts w:cs="Arial"/>
          <w:sz w:val="20"/>
          <w:szCs w:val="18"/>
        </w:rPr>
        <w:t>.</w:t>
      </w:r>
    </w:p>
    <w:p w14:paraId="2BFB5478" w14:textId="16B5A01A" w:rsidR="0005379C" w:rsidRDefault="000043FC" w:rsidP="003D3C0D">
      <w:pPr>
        <w:spacing w:after="160"/>
        <w:rPr>
          <w:rFonts w:cs="Arial"/>
          <w:b/>
          <w:bCs/>
          <w:color w:val="007E79"/>
          <w:sz w:val="20"/>
        </w:rPr>
      </w:pPr>
      <w:r>
        <w:rPr>
          <w:rFonts w:cs="Arial"/>
          <w:b/>
          <w:bCs/>
          <w:color w:val="007E79"/>
          <w:sz w:val="20"/>
        </w:rPr>
        <w:t xml:space="preserve">Financím se můžeme věnovat </w:t>
      </w:r>
      <w:r w:rsidR="007F1FDA">
        <w:rPr>
          <w:rFonts w:cs="Arial"/>
          <w:b/>
          <w:bCs/>
          <w:color w:val="007E79"/>
          <w:sz w:val="20"/>
        </w:rPr>
        <w:t>i doma</w:t>
      </w:r>
      <w:r w:rsidR="009068C8">
        <w:rPr>
          <w:rFonts w:cs="Arial"/>
          <w:b/>
          <w:bCs/>
          <w:color w:val="007E79"/>
          <w:sz w:val="20"/>
        </w:rPr>
        <w:t>. Třeba právě nyní</w:t>
      </w:r>
    </w:p>
    <w:p w14:paraId="583DA1AC" w14:textId="282D0961" w:rsidR="00CB5242" w:rsidRDefault="00800195" w:rsidP="0011331C">
      <w:pPr>
        <w:overflowPunct/>
        <w:autoSpaceDE/>
        <w:autoSpaceDN/>
        <w:adjustRightInd/>
        <w:textAlignment w:val="auto"/>
        <w:rPr>
          <w:rFonts w:cs="Arial"/>
          <w:sz w:val="20"/>
          <w:szCs w:val="18"/>
        </w:rPr>
      </w:pPr>
      <w:r>
        <w:rPr>
          <w:rFonts w:cs="Arial"/>
          <w:sz w:val="20"/>
          <w:szCs w:val="18"/>
        </w:rPr>
        <w:t>„</w:t>
      </w:r>
      <w:r w:rsidR="006A258E">
        <w:rPr>
          <w:rFonts w:cs="Arial"/>
          <w:i/>
          <w:iCs/>
          <w:sz w:val="20"/>
          <w:szCs w:val="18"/>
        </w:rPr>
        <w:t xml:space="preserve">Všichni víme a </w:t>
      </w:r>
      <w:r w:rsidR="00E71BDA">
        <w:rPr>
          <w:rFonts w:cs="Arial"/>
          <w:i/>
          <w:iCs/>
          <w:sz w:val="20"/>
          <w:szCs w:val="18"/>
        </w:rPr>
        <w:t xml:space="preserve">asi i </w:t>
      </w:r>
      <w:r w:rsidR="006A258E">
        <w:rPr>
          <w:rFonts w:cs="Arial"/>
          <w:i/>
          <w:iCs/>
          <w:sz w:val="20"/>
          <w:szCs w:val="18"/>
        </w:rPr>
        <w:t>sami cítíme, jak</w:t>
      </w:r>
      <w:r w:rsidR="000043FC">
        <w:rPr>
          <w:rFonts w:cs="Arial"/>
          <w:i/>
          <w:iCs/>
          <w:sz w:val="20"/>
          <w:szCs w:val="18"/>
        </w:rPr>
        <w:t xml:space="preserve"> náročn</w:t>
      </w:r>
      <w:r w:rsidR="006A258E">
        <w:rPr>
          <w:rFonts w:cs="Arial"/>
          <w:i/>
          <w:iCs/>
          <w:sz w:val="20"/>
          <w:szCs w:val="18"/>
        </w:rPr>
        <w:t>á je</w:t>
      </w:r>
      <w:r w:rsidR="000043FC">
        <w:rPr>
          <w:rFonts w:cs="Arial"/>
          <w:i/>
          <w:iCs/>
          <w:sz w:val="20"/>
          <w:szCs w:val="18"/>
        </w:rPr>
        <w:t xml:space="preserve"> současn</w:t>
      </w:r>
      <w:r w:rsidR="006A258E">
        <w:rPr>
          <w:rFonts w:cs="Arial"/>
          <w:i/>
          <w:iCs/>
          <w:sz w:val="20"/>
          <w:szCs w:val="18"/>
        </w:rPr>
        <w:t>á</w:t>
      </w:r>
      <w:r w:rsidR="000043FC">
        <w:rPr>
          <w:rFonts w:cs="Arial"/>
          <w:i/>
          <w:iCs/>
          <w:sz w:val="20"/>
          <w:szCs w:val="18"/>
        </w:rPr>
        <w:t xml:space="preserve"> situace</w:t>
      </w:r>
      <w:r w:rsidR="00BE50CF">
        <w:rPr>
          <w:rFonts w:cs="Arial"/>
          <w:i/>
          <w:iCs/>
          <w:sz w:val="20"/>
          <w:szCs w:val="18"/>
        </w:rPr>
        <w:t>,</w:t>
      </w:r>
      <w:r w:rsidR="00EF6FA5">
        <w:rPr>
          <w:rFonts w:cs="Arial"/>
          <w:i/>
          <w:iCs/>
          <w:sz w:val="20"/>
          <w:szCs w:val="18"/>
        </w:rPr>
        <w:t xml:space="preserve"> </w:t>
      </w:r>
      <w:r w:rsidR="00BE50CF">
        <w:rPr>
          <w:rFonts w:cs="Arial"/>
          <w:i/>
          <w:iCs/>
          <w:sz w:val="20"/>
          <w:szCs w:val="18"/>
        </w:rPr>
        <w:t xml:space="preserve">v níž rodiče </w:t>
      </w:r>
      <w:r w:rsidR="006752FB">
        <w:rPr>
          <w:rFonts w:cs="Arial"/>
          <w:i/>
          <w:iCs/>
          <w:sz w:val="20"/>
          <w:szCs w:val="18"/>
        </w:rPr>
        <w:t xml:space="preserve">nejen </w:t>
      </w:r>
      <w:r w:rsidR="00BE50CF">
        <w:rPr>
          <w:rFonts w:cs="Arial"/>
          <w:i/>
          <w:iCs/>
          <w:sz w:val="20"/>
          <w:szCs w:val="18"/>
        </w:rPr>
        <w:t>plní násobně více povinností, např. těch souvisejících se školní výukou, ale zároveň jsou vystaveni možnému výpadku příjmů.</w:t>
      </w:r>
      <w:r w:rsidR="006A258E">
        <w:rPr>
          <w:rFonts w:cs="Arial"/>
          <w:i/>
          <w:iCs/>
          <w:sz w:val="20"/>
          <w:szCs w:val="18"/>
        </w:rPr>
        <w:t xml:space="preserve"> </w:t>
      </w:r>
      <w:r w:rsidR="00AE2842">
        <w:rPr>
          <w:rFonts w:cs="Arial"/>
          <w:i/>
          <w:iCs/>
          <w:sz w:val="20"/>
          <w:szCs w:val="18"/>
        </w:rPr>
        <w:t>B</w:t>
      </w:r>
      <w:r w:rsidR="006A258E">
        <w:rPr>
          <w:rFonts w:cs="Arial"/>
          <w:i/>
          <w:iCs/>
          <w:sz w:val="20"/>
          <w:szCs w:val="18"/>
        </w:rPr>
        <w:t>ěžný nákup</w:t>
      </w:r>
      <w:r w:rsidR="00AE2842">
        <w:rPr>
          <w:rFonts w:cs="Arial"/>
          <w:i/>
          <w:iCs/>
          <w:sz w:val="20"/>
          <w:szCs w:val="18"/>
        </w:rPr>
        <w:t xml:space="preserve">, </w:t>
      </w:r>
      <w:r w:rsidR="006A258E">
        <w:rPr>
          <w:rFonts w:cs="Arial"/>
          <w:i/>
          <w:iCs/>
          <w:sz w:val="20"/>
          <w:szCs w:val="18"/>
        </w:rPr>
        <w:t>splátk</w:t>
      </w:r>
      <w:r w:rsidR="00AE2842">
        <w:rPr>
          <w:rFonts w:cs="Arial"/>
          <w:i/>
          <w:iCs/>
          <w:sz w:val="20"/>
          <w:szCs w:val="18"/>
        </w:rPr>
        <w:t>a</w:t>
      </w:r>
      <w:r w:rsidR="006A258E">
        <w:rPr>
          <w:rFonts w:cs="Arial"/>
          <w:i/>
          <w:iCs/>
          <w:sz w:val="20"/>
          <w:szCs w:val="18"/>
        </w:rPr>
        <w:t xml:space="preserve"> úvěru či úhrad</w:t>
      </w:r>
      <w:r w:rsidR="00AE2842">
        <w:rPr>
          <w:rFonts w:cs="Arial"/>
          <w:i/>
          <w:iCs/>
          <w:sz w:val="20"/>
          <w:szCs w:val="18"/>
        </w:rPr>
        <w:t>a</w:t>
      </w:r>
      <w:r w:rsidR="006A258E">
        <w:rPr>
          <w:rFonts w:cs="Arial"/>
          <w:i/>
          <w:iCs/>
          <w:sz w:val="20"/>
          <w:szCs w:val="18"/>
        </w:rPr>
        <w:t xml:space="preserve"> nájmu, to vše pro nás</w:t>
      </w:r>
      <w:r w:rsidR="000A43EC">
        <w:rPr>
          <w:rFonts w:cs="Arial"/>
          <w:i/>
          <w:iCs/>
          <w:sz w:val="20"/>
          <w:szCs w:val="18"/>
        </w:rPr>
        <w:t xml:space="preserve"> </w:t>
      </w:r>
      <w:r w:rsidR="00EF6FA5">
        <w:rPr>
          <w:rFonts w:cs="Arial"/>
          <w:i/>
          <w:iCs/>
          <w:sz w:val="20"/>
          <w:szCs w:val="18"/>
        </w:rPr>
        <w:t xml:space="preserve">nyní </w:t>
      </w:r>
      <w:r w:rsidR="006A258E">
        <w:rPr>
          <w:rFonts w:cs="Arial"/>
          <w:i/>
          <w:iCs/>
          <w:sz w:val="20"/>
          <w:szCs w:val="18"/>
        </w:rPr>
        <w:t xml:space="preserve">může být </w:t>
      </w:r>
      <w:r w:rsidR="000A43EC">
        <w:rPr>
          <w:rFonts w:cs="Arial"/>
          <w:i/>
          <w:iCs/>
          <w:sz w:val="20"/>
          <w:szCs w:val="18"/>
        </w:rPr>
        <w:t xml:space="preserve">trochu </w:t>
      </w:r>
      <w:r w:rsidR="006A258E">
        <w:rPr>
          <w:rFonts w:cs="Arial"/>
          <w:i/>
          <w:iCs/>
          <w:sz w:val="20"/>
          <w:szCs w:val="18"/>
        </w:rPr>
        <w:t xml:space="preserve">problém. Tím se povídání a </w:t>
      </w:r>
      <w:r w:rsidRPr="00D22477">
        <w:rPr>
          <w:rFonts w:cs="Arial"/>
          <w:i/>
          <w:iCs/>
          <w:sz w:val="20"/>
          <w:szCs w:val="18"/>
        </w:rPr>
        <w:t>rozhodování o penězích</w:t>
      </w:r>
      <w:r w:rsidR="006A258E">
        <w:rPr>
          <w:rFonts w:cs="Arial"/>
          <w:i/>
          <w:iCs/>
          <w:sz w:val="20"/>
          <w:szCs w:val="18"/>
        </w:rPr>
        <w:t xml:space="preserve"> dostává do centra pozornosti celé rodiny</w:t>
      </w:r>
      <w:r w:rsidR="00BE50CF">
        <w:rPr>
          <w:rFonts w:cs="Arial"/>
          <w:i/>
          <w:iCs/>
          <w:sz w:val="20"/>
          <w:szCs w:val="18"/>
        </w:rPr>
        <w:t>.</w:t>
      </w:r>
      <w:r w:rsidR="00AE2842">
        <w:rPr>
          <w:rFonts w:cs="Arial"/>
          <w:i/>
          <w:iCs/>
          <w:sz w:val="20"/>
          <w:szCs w:val="18"/>
        </w:rPr>
        <w:t xml:space="preserve"> </w:t>
      </w:r>
      <w:r w:rsidR="00BE50CF">
        <w:rPr>
          <w:rFonts w:cs="Arial"/>
          <w:i/>
          <w:iCs/>
          <w:sz w:val="20"/>
          <w:szCs w:val="18"/>
        </w:rPr>
        <w:t>D</w:t>
      </w:r>
      <w:r w:rsidR="006A258E">
        <w:rPr>
          <w:rFonts w:cs="Arial"/>
          <w:i/>
          <w:iCs/>
          <w:sz w:val="20"/>
          <w:szCs w:val="18"/>
        </w:rPr>
        <w:t xml:space="preserve">ěti to všechno vnímají, </w:t>
      </w:r>
      <w:r w:rsidR="00BE50CF">
        <w:rPr>
          <w:rFonts w:cs="Arial"/>
          <w:i/>
          <w:iCs/>
          <w:sz w:val="20"/>
          <w:szCs w:val="18"/>
        </w:rPr>
        <w:t xml:space="preserve">a proto je možné toto využít, </w:t>
      </w:r>
      <w:r w:rsidR="000A43EC">
        <w:rPr>
          <w:rFonts w:cs="Arial"/>
          <w:i/>
          <w:iCs/>
          <w:sz w:val="20"/>
          <w:szCs w:val="18"/>
        </w:rPr>
        <w:t>mluvme s nimi o tom.</w:t>
      </w:r>
      <w:r w:rsidR="006A258E">
        <w:rPr>
          <w:rFonts w:cs="Arial"/>
          <w:i/>
          <w:iCs/>
          <w:sz w:val="20"/>
          <w:szCs w:val="18"/>
        </w:rPr>
        <w:t xml:space="preserve"> I v</w:t>
      </w:r>
      <w:r w:rsidR="00E71BDA">
        <w:rPr>
          <w:rFonts w:cs="Arial"/>
          <w:i/>
          <w:iCs/>
          <w:sz w:val="20"/>
          <w:szCs w:val="18"/>
        </w:rPr>
        <w:t> </w:t>
      </w:r>
      <w:r w:rsidR="006A258E">
        <w:rPr>
          <w:rFonts w:cs="Arial"/>
          <w:i/>
          <w:iCs/>
          <w:sz w:val="20"/>
          <w:szCs w:val="18"/>
        </w:rPr>
        <w:t>těžkostech</w:t>
      </w:r>
      <w:r w:rsidR="00E71BDA">
        <w:rPr>
          <w:rFonts w:cs="Arial"/>
          <w:i/>
          <w:iCs/>
          <w:sz w:val="20"/>
          <w:szCs w:val="18"/>
        </w:rPr>
        <w:t xml:space="preserve"> zkusme nají</w:t>
      </w:r>
      <w:r w:rsidR="006A258E">
        <w:rPr>
          <w:rFonts w:cs="Arial"/>
          <w:i/>
          <w:iCs/>
          <w:sz w:val="20"/>
          <w:szCs w:val="18"/>
        </w:rPr>
        <w:t>t příležitost, jak se učit a do budoucna poučit</w:t>
      </w:r>
      <w:r w:rsidR="009B23BF" w:rsidRPr="00D22477">
        <w:rPr>
          <w:rFonts w:cs="Arial"/>
          <w:i/>
          <w:iCs/>
          <w:sz w:val="20"/>
          <w:szCs w:val="18"/>
        </w:rPr>
        <w:t>,“</w:t>
      </w:r>
      <w:r w:rsidR="009B23BF">
        <w:rPr>
          <w:rFonts w:cs="Arial"/>
          <w:sz w:val="20"/>
          <w:szCs w:val="18"/>
        </w:rPr>
        <w:t xml:space="preserve"> komentuje Brychová a doplňuje, že </w:t>
      </w:r>
      <w:r w:rsidR="00CB5242">
        <w:rPr>
          <w:rFonts w:cs="Arial"/>
          <w:sz w:val="20"/>
          <w:szCs w:val="18"/>
        </w:rPr>
        <w:t xml:space="preserve">právě o tom by finanční vzdělávání mělo být. </w:t>
      </w:r>
    </w:p>
    <w:p w14:paraId="1A83B1F1" w14:textId="77777777" w:rsidR="00CB5242" w:rsidRDefault="00CB5242" w:rsidP="0011331C">
      <w:pPr>
        <w:overflowPunct/>
        <w:autoSpaceDE/>
        <w:autoSpaceDN/>
        <w:adjustRightInd/>
        <w:textAlignment w:val="auto"/>
        <w:rPr>
          <w:rFonts w:cs="Arial"/>
          <w:sz w:val="20"/>
          <w:szCs w:val="18"/>
        </w:rPr>
      </w:pPr>
    </w:p>
    <w:p w14:paraId="7A050B18" w14:textId="6EEF644D" w:rsidR="00911F26" w:rsidRDefault="00E71BDA" w:rsidP="00072DBF">
      <w:pPr>
        <w:overflowPunct/>
        <w:autoSpaceDE/>
        <w:autoSpaceDN/>
        <w:adjustRightInd/>
        <w:textAlignment w:val="auto"/>
        <w:rPr>
          <w:rFonts w:cs="Arial"/>
          <w:sz w:val="20"/>
          <w:szCs w:val="18"/>
        </w:rPr>
      </w:pPr>
      <w:r>
        <w:rPr>
          <w:rFonts w:cs="Arial"/>
          <w:sz w:val="20"/>
          <w:szCs w:val="18"/>
        </w:rPr>
        <w:t>Subjektů, které se finančnímu vzdělávání věnují a nabízejí možnosti, které lze využít i v domácí výuce, je dnes již celá řada. ČBA patří mezi</w:t>
      </w:r>
      <w:r w:rsidR="009068C8">
        <w:rPr>
          <w:rFonts w:cs="Arial"/>
          <w:sz w:val="20"/>
          <w:szCs w:val="18"/>
        </w:rPr>
        <w:t xml:space="preserve"> průkopníky a</w:t>
      </w:r>
      <w:r>
        <w:rPr>
          <w:rFonts w:cs="Arial"/>
          <w:sz w:val="20"/>
          <w:szCs w:val="18"/>
        </w:rPr>
        <w:t xml:space="preserve"> iniciátory </w:t>
      </w:r>
      <w:r w:rsidR="009B23BF">
        <w:rPr>
          <w:rFonts w:cs="Arial"/>
          <w:sz w:val="20"/>
          <w:szCs w:val="18"/>
        </w:rPr>
        <w:t>projektů</w:t>
      </w:r>
      <w:r>
        <w:rPr>
          <w:rFonts w:cs="Arial"/>
          <w:sz w:val="20"/>
          <w:szCs w:val="18"/>
        </w:rPr>
        <w:t>, které</w:t>
      </w:r>
      <w:r w:rsidR="00AE2842">
        <w:rPr>
          <w:rFonts w:cs="Arial"/>
          <w:sz w:val="20"/>
          <w:szCs w:val="18"/>
        </w:rPr>
        <w:t xml:space="preserve"> dlouhodobě přispívají</w:t>
      </w:r>
      <w:r>
        <w:rPr>
          <w:rFonts w:cs="Arial"/>
          <w:sz w:val="20"/>
          <w:szCs w:val="18"/>
        </w:rPr>
        <w:t xml:space="preserve"> ke zvyšování finanční gramotnosti různých </w:t>
      </w:r>
      <w:r w:rsidR="000A43EC">
        <w:rPr>
          <w:rFonts w:cs="Arial"/>
          <w:sz w:val="20"/>
          <w:szCs w:val="18"/>
        </w:rPr>
        <w:t>věkových</w:t>
      </w:r>
      <w:r>
        <w:rPr>
          <w:rFonts w:cs="Arial"/>
          <w:sz w:val="20"/>
          <w:szCs w:val="18"/>
        </w:rPr>
        <w:t xml:space="preserve"> skupin</w:t>
      </w:r>
      <w:r w:rsidR="00072DBF">
        <w:rPr>
          <w:rFonts w:cs="Arial"/>
          <w:sz w:val="20"/>
          <w:szCs w:val="18"/>
        </w:rPr>
        <w:t xml:space="preserve">. </w:t>
      </w:r>
    </w:p>
    <w:p w14:paraId="4B28C1AC" w14:textId="196F0CDA" w:rsidR="00911F26" w:rsidRDefault="00816357" w:rsidP="00911F26">
      <w:pPr>
        <w:overflowPunct/>
        <w:autoSpaceDE/>
        <w:autoSpaceDN/>
        <w:adjustRightInd/>
        <w:textAlignment w:val="auto"/>
        <w:rPr>
          <w:rFonts w:cs="Arial"/>
          <w:sz w:val="20"/>
          <w:szCs w:val="18"/>
        </w:rPr>
      </w:pPr>
      <w:r>
        <w:rPr>
          <w:rFonts w:cs="Arial"/>
          <w:sz w:val="20"/>
          <w:szCs w:val="18"/>
        </w:rPr>
        <w:t xml:space="preserve">Pod hlavičkou Finance hladce, která zastřešuje vzdělávací aktivity asociace určené veřejnosti můžete najít např.  </w:t>
      </w:r>
      <w:r w:rsidR="00400594">
        <w:rPr>
          <w:rFonts w:cs="Arial"/>
          <w:sz w:val="20"/>
          <w:szCs w:val="18"/>
        </w:rPr>
        <w:t>nezávislý vzdělávací webový portál financnivzdelavani.cz</w:t>
      </w:r>
      <w:r w:rsidR="00911F26">
        <w:rPr>
          <w:rFonts w:cs="Arial"/>
          <w:sz w:val="20"/>
          <w:szCs w:val="18"/>
        </w:rPr>
        <w:t xml:space="preserve"> či bezpecnebanky.cz. Osvětové kampaně ČBA, které </w:t>
      </w:r>
      <w:r w:rsidR="00911F26" w:rsidRPr="00CE2982">
        <w:rPr>
          <w:rFonts w:cs="Arial"/>
          <w:sz w:val="20"/>
          <w:szCs w:val="18"/>
        </w:rPr>
        <w:t xml:space="preserve">probíhají na sociálních sítích a směřují jak k základům finanční gramotnosti, tak k pravidlům kyberbezpečnosti, lze sledovat právě pod </w:t>
      </w:r>
      <w:r w:rsidR="00BE50CF">
        <w:rPr>
          <w:rFonts w:cs="Arial"/>
          <w:sz w:val="20"/>
          <w:szCs w:val="18"/>
        </w:rPr>
        <w:t xml:space="preserve">tímto </w:t>
      </w:r>
      <w:r w:rsidR="00911F26" w:rsidRPr="00CE2982">
        <w:rPr>
          <w:rFonts w:cs="Arial"/>
          <w:sz w:val="20"/>
          <w:szCs w:val="18"/>
        </w:rPr>
        <w:t>označením.</w:t>
      </w:r>
      <w:r w:rsidR="00911F26">
        <w:rPr>
          <w:rFonts w:ascii="Calibri" w:hAnsi="Calibri" w:cs="Calibri"/>
          <w:sz w:val="20"/>
          <w:szCs w:val="18"/>
        </w:rPr>
        <w:t xml:space="preserve"> </w:t>
      </w:r>
    </w:p>
    <w:p w14:paraId="2A36E925" w14:textId="77777777" w:rsidR="00911F26" w:rsidRDefault="00911F26" w:rsidP="00072DBF">
      <w:pPr>
        <w:overflowPunct/>
        <w:autoSpaceDE/>
        <w:autoSpaceDN/>
        <w:adjustRightInd/>
        <w:textAlignment w:val="auto"/>
        <w:rPr>
          <w:rFonts w:cs="Arial"/>
          <w:sz w:val="20"/>
          <w:szCs w:val="18"/>
        </w:rPr>
      </w:pPr>
    </w:p>
    <w:p w14:paraId="7345BEDF" w14:textId="7D7F4356" w:rsidR="00072DBF" w:rsidRDefault="00072DBF" w:rsidP="00072DBF">
      <w:pPr>
        <w:overflowPunct/>
        <w:autoSpaceDE/>
        <w:autoSpaceDN/>
        <w:adjustRightInd/>
        <w:textAlignment w:val="auto"/>
        <w:rPr>
          <w:rFonts w:cs="Arial"/>
          <w:sz w:val="20"/>
          <w:szCs w:val="18"/>
        </w:rPr>
      </w:pPr>
      <w:r>
        <w:rPr>
          <w:rFonts w:cs="Arial"/>
          <w:sz w:val="20"/>
          <w:szCs w:val="18"/>
        </w:rPr>
        <w:t xml:space="preserve">Vzdělávání dětí mají pomoci již etablované projekty – na podzim Bankéři do škol a na jaře mezinárodní soutěž ve finanční gramotnosti </w:t>
      </w:r>
      <w:proofErr w:type="spellStart"/>
      <w:r>
        <w:rPr>
          <w:rFonts w:cs="Arial"/>
          <w:sz w:val="20"/>
          <w:szCs w:val="18"/>
        </w:rPr>
        <w:t>European</w:t>
      </w:r>
      <w:proofErr w:type="spellEnd"/>
      <w:r>
        <w:rPr>
          <w:rFonts w:cs="Arial"/>
          <w:sz w:val="20"/>
          <w:szCs w:val="18"/>
        </w:rPr>
        <w:t xml:space="preserve"> Money </w:t>
      </w:r>
      <w:proofErr w:type="spellStart"/>
      <w:r>
        <w:rPr>
          <w:rFonts w:cs="Arial"/>
          <w:sz w:val="20"/>
          <w:szCs w:val="18"/>
        </w:rPr>
        <w:t>Quiz</w:t>
      </w:r>
      <w:proofErr w:type="spellEnd"/>
      <w:r>
        <w:rPr>
          <w:rFonts w:cs="Arial"/>
          <w:sz w:val="20"/>
          <w:szCs w:val="18"/>
        </w:rPr>
        <w:t xml:space="preserve">, jejíž letošní 3. ročník musel být odložen. </w:t>
      </w:r>
      <w:r w:rsidR="006C0C68">
        <w:rPr>
          <w:rFonts w:cs="Arial"/>
          <w:sz w:val="20"/>
          <w:szCs w:val="18"/>
        </w:rPr>
        <w:t>Aby však rodiče na</w:t>
      </w:r>
      <w:r w:rsidR="00400594">
        <w:rPr>
          <w:rFonts w:cs="Arial"/>
          <w:sz w:val="20"/>
          <w:szCs w:val="18"/>
        </w:rPr>
        <w:t xml:space="preserve"> </w:t>
      </w:r>
      <w:r>
        <w:rPr>
          <w:rFonts w:cs="Arial"/>
          <w:sz w:val="20"/>
          <w:szCs w:val="18"/>
        </w:rPr>
        <w:t xml:space="preserve">domácí výuku </w:t>
      </w:r>
      <w:r w:rsidR="006C0C68">
        <w:rPr>
          <w:rFonts w:cs="Arial"/>
          <w:sz w:val="20"/>
          <w:szCs w:val="18"/>
        </w:rPr>
        <w:t>nezůstali sami, připravila</w:t>
      </w:r>
      <w:r>
        <w:rPr>
          <w:rFonts w:cs="Arial"/>
          <w:sz w:val="20"/>
          <w:szCs w:val="18"/>
        </w:rPr>
        <w:t xml:space="preserve"> asociace </w:t>
      </w:r>
      <w:r w:rsidR="006C0C68">
        <w:rPr>
          <w:rFonts w:cs="Arial"/>
          <w:sz w:val="20"/>
          <w:szCs w:val="18"/>
        </w:rPr>
        <w:t>kampaň</w:t>
      </w:r>
      <w:r w:rsidR="00515932">
        <w:rPr>
          <w:rFonts w:cs="Arial"/>
          <w:sz w:val="20"/>
          <w:szCs w:val="18"/>
        </w:rPr>
        <w:t xml:space="preserve"> </w:t>
      </w:r>
      <w:r w:rsidRPr="00072DBF">
        <w:rPr>
          <w:rFonts w:cs="Arial"/>
          <w:i/>
          <w:iCs/>
          <w:sz w:val="20"/>
          <w:szCs w:val="18"/>
        </w:rPr>
        <w:t>„Mluvit s dětmi o penězích se vždycky vyplatí“ aneb rady a tipy pro bezradné rodiče</w:t>
      </w:r>
      <w:r w:rsidR="00C6109C">
        <w:rPr>
          <w:rFonts w:cs="Arial"/>
          <w:sz w:val="20"/>
          <w:szCs w:val="18"/>
        </w:rPr>
        <w:t xml:space="preserve">, kterou naleznete </w:t>
      </w:r>
      <w:hyperlink r:id="rId10" w:history="1">
        <w:r w:rsidR="00C6109C" w:rsidRPr="00C6109C">
          <w:rPr>
            <w:rStyle w:val="Hypertextovodkaz"/>
            <w:rFonts w:cs="Arial"/>
            <w:sz w:val="20"/>
            <w:szCs w:val="18"/>
          </w:rPr>
          <w:t>zde</w:t>
        </w:r>
      </w:hyperlink>
      <w:r w:rsidR="00C6109C">
        <w:rPr>
          <w:rFonts w:cs="Arial"/>
          <w:sz w:val="20"/>
          <w:szCs w:val="18"/>
        </w:rPr>
        <w:t>.</w:t>
      </w:r>
      <w:r w:rsidRPr="00072DBF">
        <w:rPr>
          <w:rFonts w:cs="Arial"/>
          <w:sz w:val="20"/>
          <w:szCs w:val="18"/>
        </w:rPr>
        <w:t xml:space="preserve"> „</w:t>
      </w:r>
      <w:r w:rsidRPr="00072DBF">
        <w:rPr>
          <w:rFonts w:cs="Arial"/>
          <w:i/>
          <w:iCs/>
          <w:sz w:val="20"/>
          <w:szCs w:val="18"/>
        </w:rPr>
        <w:t xml:space="preserve">Jednou z našich dlouhodobých aktivit na poli finančního vzdělávání je také seriál </w:t>
      </w:r>
      <w:proofErr w:type="spellStart"/>
      <w:r w:rsidRPr="00072DBF">
        <w:rPr>
          <w:rFonts w:cs="Arial"/>
          <w:i/>
          <w:iCs/>
          <w:sz w:val="20"/>
          <w:szCs w:val="18"/>
        </w:rPr>
        <w:t>Bankovkovi</w:t>
      </w:r>
      <w:proofErr w:type="spellEnd"/>
      <w:r w:rsidRPr="00072DBF">
        <w:rPr>
          <w:rFonts w:cs="Arial"/>
          <w:i/>
          <w:iCs/>
          <w:sz w:val="20"/>
          <w:szCs w:val="18"/>
        </w:rPr>
        <w:t xml:space="preserve">, který připravujeme společně s ČT pro dětský televizní kanál </w:t>
      </w:r>
      <w:hyperlink r:id="rId11" w:history="1">
        <w:r w:rsidRPr="00072DBF">
          <w:rPr>
            <w:rStyle w:val="Hypertextovodkaz"/>
            <w:rFonts w:cs="Arial"/>
            <w:i/>
            <w:iCs/>
            <w:sz w:val="20"/>
            <w:szCs w:val="18"/>
          </w:rPr>
          <w:t>Déčko</w:t>
        </w:r>
      </w:hyperlink>
      <w:r w:rsidRPr="00072DBF">
        <w:rPr>
          <w:rFonts w:cs="Arial"/>
          <w:i/>
          <w:iCs/>
          <w:sz w:val="20"/>
          <w:szCs w:val="18"/>
        </w:rPr>
        <w:t xml:space="preserve">. V letošním roce jsme </w:t>
      </w:r>
      <w:proofErr w:type="spellStart"/>
      <w:r w:rsidRPr="00072DBF">
        <w:rPr>
          <w:rFonts w:cs="Arial"/>
          <w:i/>
          <w:iCs/>
          <w:sz w:val="20"/>
          <w:szCs w:val="18"/>
        </w:rPr>
        <w:t>sit-com</w:t>
      </w:r>
      <w:proofErr w:type="spellEnd"/>
      <w:r w:rsidRPr="00072DBF">
        <w:rPr>
          <w:rFonts w:cs="Arial"/>
          <w:i/>
          <w:iCs/>
          <w:sz w:val="20"/>
          <w:szCs w:val="18"/>
        </w:rPr>
        <w:t xml:space="preserve"> rozšířili o </w:t>
      </w:r>
      <w:r w:rsidR="00785E55">
        <w:rPr>
          <w:rFonts w:cs="Arial"/>
          <w:i/>
          <w:iCs/>
          <w:sz w:val="20"/>
          <w:szCs w:val="18"/>
        </w:rPr>
        <w:t>kratší</w:t>
      </w:r>
      <w:r w:rsidRPr="00072DBF">
        <w:rPr>
          <w:rFonts w:cs="Arial"/>
          <w:i/>
          <w:iCs/>
          <w:sz w:val="20"/>
          <w:szCs w:val="18"/>
        </w:rPr>
        <w:t xml:space="preserve"> epizody určené mladším </w:t>
      </w:r>
      <w:r w:rsidR="00785E55">
        <w:rPr>
          <w:rFonts w:cs="Arial"/>
          <w:i/>
          <w:iCs/>
          <w:sz w:val="20"/>
          <w:szCs w:val="18"/>
        </w:rPr>
        <w:t>dětem</w:t>
      </w:r>
      <w:r>
        <w:rPr>
          <w:rFonts w:cs="Arial"/>
          <w:i/>
          <w:iCs/>
          <w:sz w:val="20"/>
          <w:szCs w:val="18"/>
        </w:rPr>
        <w:t>, které</w:t>
      </w:r>
      <w:r w:rsidRPr="00072DBF">
        <w:rPr>
          <w:rFonts w:cs="Arial"/>
          <w:i/>
          <w:iCs/>
          <w:sz w:val="20"/>
          <w:szCs w:val="18"/>
        </w:rPr>
        <w:t xml:space="preserve"> je mohou sledovat od začátku dubna na Planetě YO</w:t>
      </w:r>
      <w:r w:rsidRPr="00072DBF">
        <w:rPr>
          <w:rFonts w:cs="Arial"/>
          <w:sz w:val="20"/>
          <w:szCs w:val="18"/>
        </w:rPr>
        <w:t>,“</w:t>
      </w:r>
      <w:r w:rsidR="00400594">
        <w:rPr>
          <w:rFonts w:cs="Arial"/>
          <w:sz w:val="20"/>
          <w:szCs w:val="18"/>
        </w:rPr>
        <w:t xml:space="preserve"> </w:t>
      </w:r>
      <w:r w:rsidRPr="00072DBF">
        <w:rPr>
          <w:rFonts w:cs="Arial"/>
          <w:sz w:val="20"/>
          <w:szCs w:val="18"/>
        </w:rPr>
        <w:t>uzavírá Helena Brychová.</w:t>
      </w:r>
    </w:p>
    <w:p w14:paraId="50FD5CF9" w14:textId="212F572C" w:rsidR="006C0C68" w:rsidRDefault="00197CC0" w:rsidP="0011331C">
      <w:pPr>
        <w:overflowPunct/>
        <w:autoSpaceDE/>
        <w:autoSpaceDN/>
        <w:adjustRightInd/>
        <w:textAlignment w:val="auto"/>
        <w:rPr>
          <w:rFonts w:cs="Arial"/>
          <w:sz w:val="20"/>
          <w:szCs w:val="18"/>
        </w:rPr>
      </w:pPr>
      <w:r w:rsidRPr="00A848E4">
        <w:rPr>
          <w:rFonts w:eastAsiaTheme="minorEastAsia" w:cs="Arial"/>
          <w:noProof/>
          <w:sz w:val="16"/>
          <w:szCs w:val="18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909A58D" wp14:editId="2AE45A97">
                <wp:simplePos x="0" y="0"/>
                <wp:positionH relativeFrom="margin">
                  <wp:posOffset>635</wp:posOffset>
                </wp:positionH>
                <wp:positionV relativeFrom="paragraph">
                  <wp:posOffset>81915</wp:posOffset>
                </wp:positionV>
                <wp:extent cx="6545580" cy="762000"/>
                <wp:effectExtent l="0" t="0" r="7620" b="0"/>
                <wp:wrapNone/>
                <wp:docPr id="5" name="Obdélník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545580" cy="7620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A9D985E" w14:textId="1B86FDC1" w:rsidR="0065124E" w:rsidRPr="00400594" w:rsidRDefault="0065124E" w:rsidP="00F8461A">
                            <w:pPr>
                              <w:spacing w:after="120" w:line="276" w:lineRule="auto"/>
                              <w:contextualSpacing/>
                              <w:rPr>
                                <w:rFonts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400594">
                              <w:rPr>
                                <w:rFonts w:cs="Arial"/>
                                <w:b/>
                                <w:sz w:val="16"/>
                                <w:szCs w:val="16"/>
                              </w:rPr>
                              <w:t xml:space="preserve">O </w:t>
                            </w:r>
                            <w:r w:rsidR="00222692" w:rsidRPr="00400594">
                              <w:rPr>
                                <w:rFonts w:cs="Arial"/>
                                <w:b/>
                                <w:sz w:val="16"/>
                                <w:szCs w:val="16"/>
                              </w:rPr>
                              <w:t>průzkum</w:t>
                            </w:r>
                            <w:r w:rsidR="00921D7A" w:rsidRPr="00400594">
                              <w:rPr>
                                <w:rFonts w:cs="Arial"/>
                                <w:b/>
                                <w:sz w:val="16"/>
                                <w:szCs w:val="16"/>
                              </w:rPr>
                              <w:t>ech</w:t>
                            </w:r>
                          </w:p>
                          <w:p w14:paraId="2AEB175B" w14:textId="303A33AD" w:rsidR="007363B8" w:rsidRPr="00400594" w:rsidRDefault="0005379C" w:rsidP="00F8461A">
                            <w:pPr>
                              <w:spacing w:after="120" w:line="276" w:lineRule="auto"/>
                              <w:contextualSpacing/>
                              <w:rPr>
                                <w:rFonts w:cs="Arial"/>
                                <w:sz w:val="16"/>
                                <w:szCs w:val="16"/>
                              </w:rPr>
                            </w:pPr>
                            <w:r w:rsidRPr="00400594">
                              <w:rPr>
                                <w:rFonts w:cs="Arial"/>
                                <w:sz w:val="16"/>
                                <w:szCs w:val="16"/>
                              </w:rPr>
                              <w:t>Průzkumu</w:t>
                            </w:r>
                            <w:r w:rsidR="00D93025" w:rsidRPr="00400594">
                              <w:rPr>
                                <w:rFonts w:cs="Arial"/>
                                <w:sz w:val="16"/>
                                <w:szCs w:val="16"/>
                              </w:rPr>
                              <w:t xml:space="preserve"> „Děti a finance“, zaměřeného na rodiče dětí do 18 let včetně, se zúčastnilo 1010 respondentů starších 18 let. Sběr dat probíhal online dotazníkem v březnu 2020.</w:t>
                            </w:r>
                          </w:p>
                          <w:p w14:paraId="43DD32A3" w14:textId="3A238783" w:rsidR="00921D7A" w:rsidRPr="00400594" w:rsidRDefault="00921D7A" w:rsidP="00F8461A">
                            <w:pPr>
                              <w:spacing w:after="120" w:line="276" w:lineRule="auto"/>
                              <w:contextualSpacing/>
                              <w:rPr>
                                <w:rFonts w:cs="Arial"/>
                                <w:sz w:val="16"/>
                                <w:szCs w:val="16"/>
                              </w:rPr>
                            </w:pPr>
                            <w:r w:rsidRPr="00921D7A">
                              <w:rPr>
                                <w:rFonts w:cs="Arial"/>
                                <w:sz w:val="16"/>
                                <w:szCs w:val="16"/>
                              </w:rPr>
                              <w:t>Průzkum</w:t>
                            </w:r>
                            <w:r w:rsidRPr="00400594">
                              <w:rPr>
                                <w:rFonts w:cs="Arial"/>
                                <w:sz w:val="16"/>
                                <w:szCs w:val="16"/>
                              </w:rPr>
                              <w:t xml:space="preserve">u </w:t>
                            </w:r>
                            <w:r w:rsidRPr="00921D7A">
                              <w:rPr>
                                <w:rFonts w:cs="Arial"/>
                                <w:sz w:val="16"/>
                                <w:szCs w:val="16"/>
                              </w:rPr>
                              <w:t>Finanční gramotnost Čechů</w:t>
                            </w:r>
                            <w:r w:rsidRPr="00400594">
                              <w:rPr>
                                <w:rFonts w:cs="Arial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921D7A">
                              <w:rPr>
                                <w:rFonts w:cs="Arial"/>
                                <w:sz w:val="16"/>
                                <w:szCs w:val="16"/>
                              </w:rPr>
                              <w:t xml:space="preserve">se zúčastnilo 1102 respondentů ve věku 18 až 79 let. Sběr dat probíhal metodou CAPRI </w:t>
                            </w:r>
                            <w:r w:rsidRPr="00400594">
                              <w:rPr>
                                <w:rFonts w:cs="Arial"/>
                                <w:sz w:val="16"/>
                                <w:szCs w:val="16"/>
                              </w:rPr>
                              <w:t xml:space="preserve">v </w:t>
                            </w:r>
                            <w:r w:rsidRPr="00921D7A">
                              <w:rPr>
                                <w:rFonts w:cs="Arial"/>
                                <w:sz w:val="16"/>
                                <w:szCs w:val="16"/>
                              </w:rPr>
                              <w:t>lednu 2020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08000" tIns="108000" rIns="108000" bIns="10800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09A58D" id="Obdélník 5" o:spid="_x0000_s1026" style="position:absolute;left:0;text-align:left;margin-left:.05pt;margin-top:6.45pt;width:515.4pt;height:60pt;z-index:251692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" fillcolor="#bfbfbf [2412]" stroked="f" strokeweight="1pt">
                <v:textbox inset="3mm,3mm,3mm,3mm">
                  <w:txbxContent>
                    <w:p w14:paraId="1A9D985E" w14:textId="1B86FDC1" w:rsidR="0065124E" w:rsidRPr="00400594" w:rsidRDefault="0065124E" w:rsidP="00F8461A">
                      <w:pPr>
                        <w:spacing w:after="120" w:line="276" w:lineRule="auto"/>
                        <w:contextualSpacing/>
                        <w:rPr>
                          <w:rFonts w:cs="Arial"/>
                          <w:b/>
                          <w:sz w:val="16"/>
                          <w:szCs w:val="16"/>
                        </w:rPr>
                      </w:pPr>
                      <w:r w:rsidRPr="00400594">
                        <w:rPr>
                          <w:rFonts w:cs="Arial"/>
                          <w:b/>
                          <w:sz w:val="16"/>
                          <w:szCs w:val="16"/>
                        </w:rPr>
                        <w:t xml:space="preserve">O </w:t>
                      </w:r>
                      <w:r w:rsidR="00222692" w:rsidRPr="00400594">
                        <w:rPr>
                          <w:rFonts w:cs="Arial"/>
                          <w:b/>
                          <w:sz w:val="16"/>
                          <w:szCs w:val="16"/>
                        </w:rPr>
                        <w:t>průzkum</w:t>
                      </w:r>
                      <w:r w:rsidR="00921D7A" w:rsidRPr="00400594">
                        <w:rPr>
                          <w:rFonts w:cs="Arial"/>
                          <w:b/>
                          <w:sz w:val="16"/>
                          <w:szCs w:val="16"/>
                        </w:rPr>
                        <w:t>ech</w:t>
                      </w:r>
                    </w:p>
                    <w:p w14:paraId="2AEB175B" w14:textId="303A33AD" w:rsidR="007363B8" w:rsidRPr="00400594" w:rsidRDefault="0005379C" w:rsidP="00F8461A">
                      <w:pPr>
                        <w:spacing w:after="120" w:line="276" w:lineRule="auto"/>
                        <w:contextualSpacing/>
                        <w:rPr>
                          <w:rFonts w:cs="Arial"/>
                          <w:sz w:val="16"/>
                          <w:szCs w:val="16"/>
                        </w:rPr>
                      </w:pPr>
                      <w:r w:rsidRPr="00400594">
                        <w:rPr>
                          <w:rFonts w:cs="Arial"/>
                          <w:sz w:val="16"/>
                          <w:szCs w:val="16"/>
                        </w:rPr>
                        <w:t>Průzkumu</w:t>
                      </w:r>
                      <w:r w:rsidR="00D93025" w:rsidRPr="00400594">
                        <w:rPr>
                          <w:rFonts w:cs="Arial"/>
                          <w:sz w:val="16"/>
                          <w:szCs w:val="16"/>
                        </w:rPr>
                        <w:t xml:space="preserve"> „Děti a finance“, zaměřeného na rodiče dětí do 18 let včetně, se zúčastnilo 1010 respondentů starších 18 let. Sběr dat probíhal online dotazníkem v březnu 2020.</w:t>
                      </w:r>
                    </w:p>
                    <w:p w14:paraId="43DD32A3" w14:textId="3A238783" w:rsidR="00921D7A" w:rsidRPr="00400594" w:rsidRDefault="00921D7A" w:rsidP="00F8461A">
                      <w:pPr>
                        <w:spacing w:after="120" w:line="276" w:lineRule="auto"/>
                        <w:contextualSpacing/>
                        <w:rPr>
                          <w:rFonts w:cs="Arial"/>
                          <w:sz w:val="16"/>
                          <w:szCs w:val="16"/>
                        </w:rPr>
                      </w:pPr>
                      <w:r w:rsidRPr="00921D7A">
                        <w:rPr>
                          <w:rFonts w:cs="Arial"/>
                          <w:sz w:val="16"/>
                          <w:szCs w:val="16"/>
                        </w:rPr>
                        <w:t>Průzkum</w:t>
                      </w:r>
                      <w:r w:rsidRPr="00400594">
                        <w:rPr>
                          <w:rFonts w:cs="Arial"/>
                          <w:sz w:val="16"/>
                          <w:szCs w:val="16"/>
                        </w:rPr>
                        <w:t xml:space="preserve">u </w:t>
                      </w:r>
                      <w:r w:rsidRPr="00921D7A">
                        <w:rPr>
                          <w:rFonts w:cs="Arial"/>
                          <w:sz w:val="16"/>
                          <w:szCs w:val="16"/>
                        </w:rPr>
                        <w:t>Finanční gramotnost Čechů</w:t>
                      </w:r>
                      <w:r w:rsidRPr="00400594">
                        <w:rPr>
                          <w:rFonts w:cs="Arial"/>
                          <w:sz w:val="16"/>
                          <w:szCs w:val="16"/>
                        </w:rPr>
                        <w:t xml:space="preserve"> </w:t>
                      </w:r>
                      <w:r w:rsidRPr="00921D7A">
                        <w:rPr>
                          <w:rFonts w:cs="Arial"/>
                          <w:sz w:val="16"/>
                          <w:szCs w:val="16"/>
                        </w:rPr>
                        <w:t xml:space="preserve">se zúčastnilo 1102 respondentů ve věku 18 až 79 let. Sběr dat probíhal metodou CAPRI </w:t>
                      </w:r>
                      <w:r w:rsidRPr="00400594">
                        <w:rPr>
                          <w:rFonts w:cs="Arial"/>
                          <w:sz w:val="16"/>
                          <w:szCs w:val="16"/>
                        </w:rPr>
                        <w:t xml:space="preserve">v </w:t>
                      </w:r>
                      <w:r w:rsidRPr="00921D7A">
                        <w:rPr>
                          <w:rFonts w:cs="Arial"/>
                          <w:sz w:val="16"/>
                          <w:szCs w:val="16"/>
                        </w:rPr>
                        <w:t>lednu 2020.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DD7BE64" w14:textId="2B1A0B46" w:rsidR="005D1239" w:rsidRDefault="005D1239" w:rsidP="0011331C">
      <w:pPr>
        <w:overflowPunct/>
        <w:autoSpaceDE/>
        <w:autoSpaceDN/>
        <w:adjustRightInd/>
        <w:textAlignment w:val="auto"/>
        <w:rPr>
          <w:rFonts w:cs="Arial"/>
          <w:sz w:val="20"/>
          <w:szCs w:val="18"/>
        </w:rPr>
      </w:pPr>
    </w:p>
    <w:p w14:paraId="18662C1C" w14:textId="3EB95625" w:rsidR="00AE2842" w:rsidRDefault="00AE2842" w:rsidP="0011331C">
      <w:pPr>
        <w:overflowPunct/>
        <w:autoSpaceDE/>
        <w:autoSpaceDN/>
        <w:adjustRightInd/>
        <w:textAlignment w:val="auto"/>
        <w:rPr>
          <w:rFonts w:cs="Arial"/>
          <w:sz w:val="20"/>
          <w:szCs w:val="18"/>
        </w:rPr>
      </w:pPr>
    </w:p>
    <w:p w14:paraId="127D622F" w14:textId="3202C2A6" w:rsidR="00AB0ED1" w:rsidRPr="00A848E4" w:rsidRDefault="00AB0ED1" w:rsidP="003900F8">
      <w:pPr>
        <w:spacing w:line="276" w:lineRule="auto"/>
        <w:contextualSpacing/>
        <w:rPr>
          <w:rFonts w:cs="Arial"/>
          <w:sz w:val="16"/>
          <w:szCs w:val="16"/>
        </w:rPr>
      </w:pPr>
    </w:p>
    <w:p w14:paraId="6F2C61EA" w14:textId="480DBD4A" w:rsidR="00FF052C" w:rsidRPr="00A848E4" w:rsidRDefault="00FF052C" w:rsidP="003900F8">
      <w:pPr>
        <w:spacing w:line="276" w:lineRule="auto"/>
        <w:contextualSpacing/>
        <w:rPr>
          <w:rFonts w:cs="Arial"/>
          <w:sz w:val="16"/>
          <w:szCs w:val="16"/>
        </w:rPr>
      </w:pPr>
    </w:p>
    <w:p w14:paraId="14B53ABB" w14:textId="2669A972" w:rsidR="00FF052C" w:rsidRPr="00A848E4" w:rsidRDefault="00FF052C" w:rsidP="003900F8">
      <w:pPr>
        <w:spacing w:line="276" w:lineRule="auto"/>
        <w:contextualSpacing/>
        <w:rPr>
          <w:rFonts w:cs="Arial"/>
          <w:sz w:val="16"/>
          <w:szCs w:val="16"/>
        </w:rPr>
      </w:pPr>
    </w:p>
    <w:p w14:paraId="079AE0FE" w14:textId="28F715B9" w:rsidR="00FF052C" w:rsidRPr="00A848E4" w:rsidRDefault="002A4430" w:rsidP="003900F8">
      <w:pPr>
        <w:spacing w:line="276" w:lineRule="auto"/>
        <w:contextualSpacing/>
        <w:rPr>
          <w:rFonts w:cs="Arial"/>
          <w:sz w:val="16"/>
          <w:szCs w:val="16"/>
        </w:rPr>
      </w:pPr>
      <w:r w:rsidRPr="00A848E4">
        <w:rPr>
          <w:rFonts w:eastAsiaTheme="minorEastAsia" w:cs="Arial"/>
          <w:noProof/>
          <w:sz w:val="16"/>
          <w:szCs w:val="18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D6E10B8" wp14:editId="17065C00">
                <wp:simplePos x="0" y="0"/>
                <wp:positionH relativeFrom="margin">
                  <wp:posOffset>4382135</wp:posOffset>
                </wp:positionH>
                <wp:positionV relativeFrom="paragraph">
                  <wp:posOffset>67310</wp:posOffset>
                </wp:positionV>
                <wp:extent cx="2164080" cy="1262380"/>
                <wp:effectExtent l="0" t="0" r="7620" b="0"/>
                <wp:wrapNone/>
                <wp:docPr id="3" name="Obdélník 2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64080" cy="1262380"/>
                        </a:xfrm>
                        <a:prstGeom prst="rect">
                          <a:avLst/>
                        </a:prstGeom>
                        <a:solidFill>
                          <a:srgbClr val="007E79">
                            <a:alpha val="86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AFE7CA" w14:textId="77777777" w:rsidR="0065124E" w:rsidRPr="00400594" w:rsidRDefault="0065124E" w:rsidP="00044002">
                            <w:pPr>
                              <w:spacing w:line="276" w:lineRule="auto"/>
                              <w:ind w:left="28" w:hanging="28"/>
                              <w:jc w:val="left"/>
                              <w:outlineLvl w:val="0"/>
                              <w:rPr>
                                <w:rFonts w:cs="Arial"/>
                                <w:b/>
                                <w:color w:val="FFFFFF" w:themeColor="background1"/>
                                <w:szCs w:val="16"/>
                              </w:rPr>
                            </w:pPr>
                            <w:r w:rsidRPr="00400594">
                              <w:rPr>
                                <w:rFonts w:cs="Arial"/>
                                <w:b/>
                                <w:color w:val="FFFFFF" w:themeColor="background1"/>
                                <w:szCs w:val="16"/>
                              </w:rPr>
                              <w:t xml:space="preserve">Další informace </w:t>
                            </w:r>
                          </w:p>
                          <w:p w14:paraId="595C1E87" w14:textId="77777777" w:rsidR="0065124E" w:rsidRPr="00400594" w:rsidRDefault="0065124E" w:rsidP="00044002">
                            <w:pPr>
                              <w:spacing w:line="276" w:lineRule="auto"/>
                              <w:ind w:left="28" w:hanging="28"/>
                              <w:jc w:val="left"/>
                              <w:outlineLvl w:val="0"/>
                              <w:rPr>
                                <w:rFonts w:cs="Arial"/>
                                <w:b/>
                                <w:color w:val="FFFFFF" w:themeColor="background1"/>
                                <w:szCs w:val="16"/>
                              </w:rPr>
                            </w:pPr>
                            <w:r w:rsidRPr="00400594">
                              <w:rPr>
                                <w:rFonts w:cs="Arial"/>
                                <w:b/>
                                <w:color w:val="FFFFFF" w:themeColor="background1"/>
                                <w:szCs w:val="16"/>
                              </w:rPr>
                              <w:t>obdržíte na adrese:</w:t>
                            </w:r>
                          </w:p>
                          <w:p w14:paraId="3E0BFB55" w14:textId="77777777" w:rsidR="0065124E" w:rsidRPr="00400594" w:rsidRDefault="0065124E" w:rsidP="00044002">
                            <w:pPr>
                              <w:spacing w:line="276" w:lineRule="auto"/>
                              <w:jc w:val="left"/>
                              <w:rPr>
                                <w:rFonts w:cs="Arial"/>
                                <w:b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</w:p>
                          <w:p w14:paraId="6CB5C0FF" w14:textId="77777777" w:rsidR="0065124E" w:rsidRPr="00400594" w:rsidRDefault="0065124E" w:rsidP="00044002">
                            <w:pPr>
                              <w:spacing w:line="276" w:lineRule="auto"/>
                              <w:jc w:val="left"/>
                              <w:rPr>
                                <w:rFonts w:cs="Arial"/>
                                <w:noProof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400594">
                              <w:rPr>
                                <w:rFonts w:cs="Arial"/>
                                <w:noProof/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Monika Petrásková, </w:t>
                            </w:r>
                          </w:p>
                          <w:p w14:paraId="13B9DDAB" w14:textId="77777777" w:rsidR="0065124E" w:rsidRPr="00400594" w:rsidRDefault="0065124E" w:rsidP="00044002">
                            <w:pPr>
                              <w:spacing w:line="276" w:lineRule="auto"/>
                              <w:jc w:val="left"/>
                              <w:rPr>
                                <w:rFonts w:cs="Arial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400594">
                              <w:rPr>
                                <w:rFonts w:cs="Arial"/>
                                <w:noProof/>
                                <w:color w:val="FFFFFF" w:themeColor="background1"/>
                                <w:sz w:val="16"/>
                                <w:szCs w:val="16"/>
                              </w:rPr>
                              <w:t>m</w:t>
                            </w:r>
                            <w:proofErr w:type="spellStart"/>
                            <w:r w:rsidRPr="00400594">
                              <w:rPr>
                                <w:rFonts w:cs="Arial"/>
                                <w:color w:val="FFFFFF" w:themeColor="background1"/>
                                <w:sz w:val="16"/>
                                <w:szCs w:val="16"/>
                              </w:rPr>
                              <w:t>anažerka</w:t>
                            </w:r>
                            <w:proofErr w:type="spellEnd"/>
                            <w:r w:rsidRPr="00400594">
                              <w:rPr>
                                <w:rFonts w:cs="Arial"/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 PR a komunikace ČBA</w:t>
                            </w:r>
                          </w:p>
                          <w:p w14:paraId="5C79934E" w14:textId="0AD25BED" w:rsidR="0065124E" w:rsidRPr="00400594" w:rsidRDefault="00D93025" w:rsidP="00044002">
                            <w:pPr>
                              <w:spacing w:line="276" w:lineRule="auto"/>
                              <w:jc w:val="left"/>
                              <w:rPr>
                                <w:rFonts w:cs="Arial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400594">
                              <w:rPr>
                                <w:rFonts w:cs="Arial"/>
                                <w:color w:val="FFFFFF" w:themeColor="background1"/>
                                <w:sz w:val="16"/>
                                <w:szCs w:val="16"/>
                              </w:rPr>
                              <w:t>monika.</w:t>
                            </w:r>
                            <w:r w:rsidR="0065124E" w:rsidRPr="00400594">
                              <w:rPr>
                                <w:rFonts w:cs="Arial"/>
                                <w:color w:val="FFFFFF" w:themeColor="background1"/>
                                <w:sz w:val="16"/>
                                <w:szCs w:val="16"/>
                              </w:rPr>
                              <w:t>petraskova@</w:t>
                            </w:r>
                            <w:r w:rsidRPr="00400594">
                              <w:rPr>
                                <w:rFonts w:cs="Arial"/>
                                <w:color w:val="FFFFFF" w:themeColor="background1"/>
                                <w:sz w:val="16"/>
                                <w:szCs w:val="16"/>
                              </w:rPr>
                              <w:t>cbaonline</w:t>
                            </w:r>
                            <w:r w:rsidR="0065124E" w:rsidRPr="00400594">
                              <w:rPr>
                                <w:rFonts w:cs="Arial"/>
                                <w:color w:val="FFFFFF" w:themeColor="background1"/>
                                <w:sz w:val="16"/>
                                <w:szCs w:val="16"/>
                              </w:rPr>
                              <w:t>.cz</w:t>
                            </w:r>
                          </w:p>
                          <w:p w14:paraId="3F14FB4A" w14:textId="77777777" w:rsidR="0065124E" w:rsidRPr="00400594" w:rsidRDefault="0065124E" w:rsidP="00044002">
                            <w:pPr>
                              <w:spacing w:line="276" w:lineRule="auto"/>
                              <w:jc w:val="left"/>
                              <w:rPr>
                                <w:rFonts w:cs="Arial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400594">
                              <w:rPr>
                                <w:rFonts w:cs="Arial"/>
                                <w:color w:val="FFFFFF" w:themeColor="background1"/>
                                <w:sz w:val="16"/>
                                <w:szCs w:val="16"/>
                              </w:rPr>
                              <w:t>tel: + 420 733 130 282</w:t>
                            </w:r>
                          </w:p>
                          <w:p w14:paraId="22F92B90" w14:textId="77777777" w:rsidR="0065124E" w:rsidRDefault="0065124E" w:rsidP="00044002">
                            <w:pPr>
                              <w:jc w:val="left"/>
                            </w:pPr>
                          </w:p>
                        </w:txbxContent>
                      </wps:txbx>
                      <wps:bodyPr rot="0" vert="horz" wrap="square" lIns="108000" tIns="108000" rIns="108000" bIns="10800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6E10B8" id="Obdélník 200" o:spid="_x0000_s1027" style="position:absolute;left:0;text-align:left;margin-left:345.05pt;margin-top:5.3pt;width:170.4pt;height:99.4pt;z-index:251688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" fillcolor="#007e79" stroked="f" strokeweight="1pt">
                <v:fill opacity="56283f"/>
                <v:textbox inset="3mm,3mm,3mm,3mm">
                  <w:txbxContent>
                    <w:p w14:paraId="4AAFE7CA" w14:textId="77777777" w:rsidR="0065124E" w:rsidRPr="00400594" w:rsidRDefault="0065124E" w:rsidP="00044002">
                      <w:pPr>
                        <w:spacing w:line="276" w:lineRule="auto"/>
                        <w:ind w:left="28" w:hanging="28"/>
                        <w:jc w:val="left"/>
                        <w:outlineLvl w:val="0"/>
                        <w:rPr>
                          <w:rFonts w:cs="Arial"/>
                          <w:b/>
                          <w:color w:val="FFFFFF" w:themeColor="background1"/>
                          <w:szCs w:val="16"/>
                        </w:rPr>
                      </w:pPr>
                      <w:r w:rsidRPr="00400594">
                        <w:rPr>
                          <w:rFonts w:cs="Arial"/>
                          <w:b/>
                          <w:color w:val="FFFFFF" w:themeColor="background1"/>
                          <w:szCs w:val="16"/>
                        </w:rPr>
                        <w:t xml:space="preserve">Další informace </w:t>
                      </w:r>
                    </w:p>
                    <w:p w14:paraId="595C1E87" w14:textId="77777777" w:rsidR="0065124E" w:rsidRPr="00400594" w:rsidRDefault="0065124E" w:rsidP="00044002">
                      <w:pPr>
                        <w:spacing w:line="276" w:lineRule="auto"/>
                        <w:ind w:left="28" w:hanging="28"/>
                        <w:jc w:val="left"/>
                        <w:outlineLvl w:val="0"/>
                        <w:rPr>
                          <w:rFonts w:cs="Arial"/>
                          <w:b/>
                          <w:color w:val="FFFFFF" w:themeColor="background1"/>
                          <w:szCs w:val="16"/>
                        </w:rPr>
                      </w:pPr>
                      <w:r w:rsidRPr="00400594">
                        <w:rPr>
                          <w:rFonts w:cs="Arial"/>
                          <w:b/>
                          <w:color w:val="FFFFFF" w:themeColor="background1"/>
                          <w:szCs w:val="16"/>
                        </w:rPr>
                        <w:t>obdržíte na adrese:</w:t>
                      </w:r>
                    </w:p>
                    <w:p w14:paraId="3E0BFB55" w14:textId="77777777" w:rsidR="0065124E" w:rsidRPr="00400594" w:rsidRDefault="0065124E" w:rsidP="00044002">
                      <w:pPr>
                        <w:spacing w:line="276" w:lineRule="auto"/>
                        <w:jc w:val="left"/>
                        <w:rPr>
                          <w:rFonts w:cs="Arial"/>
                          <w:b/>
                          <w:color w:val="FFFFFF" w:themeColor="background1"/>
                          <w:sz w:val="16"/>
                          <w:szCs w:val="16"/>
                        </w:rPr>
                      </w:pPr>
                    </w:p>
                    <w:p w14:paraId="6CB5C0FF" w14:textId="77777777" w:rsidR="0065124E" w:rsidRPr="00400594" w:rsidRDefault="0065124E" w:rsidP="00044002">
                      <w:pPr>
                        <w:spacing w:line="276" w:lineRule="auto"/>
                        <w:jc w:val="left"/>
                        <w:rPr>
                          <w:rFonts w:cs="Arial"/>
                          <w:noProof/>
                          <w:color w:val="FFFFFF" w:themeColor="background1"/>
                          <w:sz w:val="16"/>
                          <w:szCs w:val="16"/>
                        </w:rPr>
                      </w:pPr>
                      <w:r w:rsidRPr="00400594">
                        <w:rPr>
                          <w:rFonts w:cs="Arial"/>
                          <w:noProof/>
                          <w:color w:val="FFFFFF" w:themeColor="background1"/>
                          <w:sz w:val="16"/>
                          <w:szCs w:val="16"/>
                        </w:rPr>
                        <w:t xml:space="preserve">Monika Petrásková, </w:t>
                      </w:r>
                    </w:p>
                    <w:p w14:paraId="13B9DDAB" w14:textId="77777777" w:rsidR="0065124E" w:rsidRPr="00400594" w:rsidRDefault="0065124E" w:rsidP="00044002">
                      <w:pPr>
                        <w:spacing w:line="276" w:lineRule="auto"/>
                        <w:jc w:val="left"/>
                        <w:rPr>
                          <w:rFonts w:cs="Arial"/>
                          <w:color w:val="FFFFFF" w:themeColor="background1"/>
                          <w:sz w:val="16"/>
                          <w:szCs w:val="16"/>
                        </w:rPr>
                      </w:pPr>
                      <w:r w:rsidRPr="00400594">
                        <w:rPr>
                          <w:rFonts w:cs="Arial"/>
                          <w:noProof/>
                          <w:color w:val="FFFFFF" w:themeColor="background1"/>
                          <w:sz w:val="16"/>
                          <w:szCs w:val="16"/>
                        </w:rPr>
                        <w:t>m</w:t>
                      </w:r>
                      <w:r w:rsidRPr="00400594">
                        <w:rPr>
                          <w:rFonts w:cs="Arial"/>
                          <w:color w:val="FFFFFF" w:themeColor="background1"/>
                          <w:sz w:val="16"/>
                          <w:szCs w:val="16"/>
                        </w:rPr>
                        <w:t>anažerka PR a komunikace ČBA</w:t>
                      </w:r>
                    </w:p>
                    <w:p w14:paraId="5C79934E" w14:textId="0AD25BED" w:rsidR="0065124E" w:rsidRPr="00400594" w:rsidRDefault="00D93025" w:rsidP="00044002">
                      <w:pPr>
                        <w:spacing w:line="276" w:lineRule="auto"/>
                        <w:jc w:val="left"/>
                        <w:rPr>
                          <w:rFonts w:cs="Arial"/>
                          <w:color w:val="FFFFFF" w:themeColor="background1"/>
                          <w:sz w:val="16"/>
                          <w:szCs w:val="16"/>
                        </w:rPr>
                      </w:pPr>
                      <w:r w:rsidRPr="00400594">
                        <w:rPr>
                          <w:rFonts w:cs="Arial"/>
                          <w:color w:val="FFFFFF" w:themeColor="background1"/>
                          <w:sz w:val="16"/>
                          <w:szCs w:val="16"/>
                        </w:rPr>
                        <w:t>monika.</w:t>
                      </w:r>
                      <w:r w:rsidR="0065124E" w:rsidRPr="00400594">
                        <w:rPr>
                          <w:rFonts w:cs="Arial"/>
                          <w:color w:val="FFFFFF" w:themeColor="background1"/>
                          <w:sz w:val="16"/>
                          <w:szCs w:val="16"/>
                        </w:rPr>
                        <w:t>petraskova@</w:t>
                      </w:r>
                      <w:r w:rsidRPr="00400594">
                        <w:rPr>
                          <w:rFonts w:cs="Arial"/>
                          <w:color w:val="FFFFFF" w:themeColor="background1"/>
                          <w:sz w:val="16"/>
                          <w:szCs w:val="16"/>
                        </w:rPr>
                        <w:t>cbaonline</w:t>
                      </w:r>
                      <w:r w:rsidR="0065124E" w:rsidRPr="00400594">
                        <w:rPr>
                          <w:rFonts w:cs="Arial"/>
                          <w:color w:val="FFFFFF" w:themeColor="background1"/>
                          <w:sz w:val="16"/>
                          <w:szCs w:val="16"/>
                        </w:rPr>
                        <w:t>.cz</w:t>
                      </w:r>
                    </w:p>
                    <w:p w14:paraId="3F14FB4A" w14:textId="77777777" w:rsidR="0065124E" w:rsidRPr="00400594" w:rsidRDefault="0065124E" w:rsidP="00044002">
                      <w:pPr>
                        <w:spacing w:line="276" w:lineRule="auto"/>
                        <w:jc w:val="left"/>
                        <w:rPr>
                          <w:rFonts w:cs="Arial"/>
                          <w:color w:val="FFFFFF" w:themeColor="background1"/>
                          <w:sz w:val="16"/>
                          <w:szCs w:val="16"/>
                        </w:rPr>
                      </w:pPr>
                      <w:r w:rsidRPr="00400594">
                        <w:rPr>
                          <w:rFonts w:cs="Arial"/>
                          <w:color w:val="FFFFFF" w:themeColor="background1"/>
                          <w:sz w:val="16"/>
                          <w:szCs w:val="16"/>
                        </w:rPr>
                        <w:t>tel: + 420 733 130 282</w:t>
                      </w:r>
                    </w:p>
                    <w:p w14:paraId="22F92B90" w14:textId="77777777" w:rsidR="0065124E" w:rsidRDefault="0065124E" w:rsidP="00044002">
                      <w:pPr>
                        <w:jc w:val="left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197CC0" w:rsidRPr="00A848E4">
        <w:rPr>
          <w:rFonts w:eastAsiaTheme="minorEastAsia" w:cs="Arial"/>
          <w:noProof/>
          <w:sz w:val="16"/>
          <w:szCs w:val="18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E261D2E" wp14:editId="063B978A">
                <wp:simplePos x="0" y="0"/>
                <wp:positionH relativeFrom="margin">
                  <wp:posOffset>635</wp:posOffset>
                </wp:positionH>
                <wp:positionV relativeFrom="paragraph">
                  <wp:posOffset>69850</wp:posOffset>
                </wp:positionV>
                <wp:extent cx="4328160" cy="1264920"/>
                <wp:effectExtent l="0" t="0" r="0" b="0"/>
                <wp:wrapNone/>
                <wp:docPr id="199" name="Obdélník 1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328160" cy="12649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F5664DB" w14:textId="77777777" w:rsidR="0065124E" w:rsidRPr="00400594" w:rsidRDefault="0065124E" w:rsidP="00060D7F">
                            <w:pPr>
                              <w:pStyle w:val="Standard"/>
                              <w:spacing w:line="276" w:lineRule="auto"/>
                              <w:jc w:val="left"/>
                              <w:rPr>
                                <w:rFonts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400594">
                              <w:rPr>
                                <w:rFonts w:cs="Arial"/>
                                <w:b/>
                                <w:sz w:val="16"/>
                                <w:szCs w:val="16"/>
                              </w:rPr>
                              <w:t>O České bankovní asociaci</w:t>
                            </w:r>
                          </w:p>
                          <w:p w14:paraId="0067E241" w14:textId="0B922C58" w:rsidR="0065124E" w:rsidRPr="00400594" w:rsidRDefault="0065124E" w:rsidP="00060D7F">
                            <w:pPr>
                              <w:pStyle w:val="Standard"/>
                              <w:spacing w:line="276" w:lineRule="auto"/>
                              <w:jc w:val="left"/>
                              <w:rPr>
                                <w:rFonts w:cs="Arial"/>
                                <w:sz w:val="16"/>
                                <w:szCs w:val="16"/>
                              </w:rPr>
                            </w:pPr>
                            <w:r w:rsidRPr="00400594">
                              <w:rPr>
                                <w:rFonts w:cs="Arial"/>
                                <w:sz w:val="16"/>
                                <w:szCs w:val="16"/>
                              </w:rPr>
                              <w:t>Česká bankovní asociace vznikla v roce 1990 a je dobrovolným sdružením právnických osob podnikajících v oblasti peněžnictví. V současné době sdružuje 3</w:t>
                            </w:r>
                            <w:r w:rsidR="00D93025" w:rsidRPr="00400594">
                              <w:rPr>
                                <w:rFonts w:cs="Arial"/>
                                <w:sz w:val="16"/>
                                <w:szCs w:val="16"/>
                              </w:rPr>
                              <w:t>9</w:t>
                            </w:r>
                            <w:r w:rsidRPr="00400594">
                              <w:rPr>
                                <w:rFonts w:cs="Arial"/>
                                <w:sz w:val="16"/>
                                <w:szCs w:val="16"/>
                              </w:rPr>
                              <w:t xml:space="preserve"> členů. Rolí asociace je především zastupovat a prosazovat společné zájmy členů, prezentovat roli a zájmy bankovnictví vůči veřejnosti, podílet se na standardizaci postupů v</w:t>
                            </w:r>
                            <w:r w:rsidRPr="00400594">
                              <w:rPr>
                                <w:rFonts w:cs="Arial"/>
                                <w:i/>
                                <w:sz w:val="16"/>
                                <w:szCs w:val="16"/>
                              </w:rPr>
                              <w:t> </w:t>
                            </w:r>
                            <w:r w:rsidRPr="00400594">
                              <w:rPr>
                                <w:rFonts w:cs="Arial"/>
                                <w:sz w:val="16"/>
                                <w:szCs w:val="16"/>
                              </w:rPr>
                              <w:t>bankovnictví a na vytváření odborných zvyklostí, podporovat harmonizaci bankovní legislativy s legislativou Evropské unie a vyvíjet aktivitu v informativní a školící oblasti. ČBA je členem Evropské bankovní federace a</w:t>
                            </w:r>
                            <w:r w:rsidRPr="00400594">
                              <w:rPr>
                                <w:rFonts w:cs="Arial"/>
                                <w:i/>
                                <w:sz w:val="16"/>
                                <w:szCs w:val="16"/>
                              </w:rPr>
                              <w:t> </w:t>
                            </w:r>
                            <w:r w:rsidRPr="00400594">
                              <w:rPr>
                                <w:rFonts w:cs="Arial"/>
                                <w:sz w:val="16"/>
                                <w:szCs w:val="16"/>
                              </w:rPr>
                              <w:t>EMMI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08000" tIns="108000" rIns="108000" bIns="10800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261D2E" id="Obdélník 199" o:spid="_x0000_s1028" style="position:absolute;left:0;text-align:left;margin-left:.05pt;margin-top:5.5pt;width:340.8pt;height:99.6pt;z-index:251686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" fillcolor="#bfbfbf [2412]" stroked="f" strokeweight="1pt">
                <v:textbox inset="3mm,3mm,3mm,3mm">
                  <w:txbxContent>
                    <w:p w14:paraId="0F5664DB" w14:textId="77777777" w:rsidR="0065124E" w:rsidRPr="00400594" w:rsidRDefault="0065124E" w:rsidP="00060D7F">
                      <w:pPr>
                        <w:pStyle w:val="Standard"/>
                        <w:spacing w:line="276" w:lineRule="auto"/>
                        <w:jc w:val="left"/>
                        <w:rPr>
                          <w:rFonts w:cs="Arial"/>
                          <w:b/>
                          <w:sz w:val="16"/>
                          <w:szCs w:val="16"/>
                        </w:rPr>
                      </w:pPr>
                      <w:r w:rsidRPr="00400594">
                        <w:rPr>
                          <w:rFonts w:cs="Arial"/>
                          <w:b/>
                          <w:sz w:val="16"/>
                          <w:szCs w:val="16"/>
                        </w:rPr>
                        <w:t>O České bankovní asociaci</w:t>
                      </w:r>
                    </w:p>
                    <w:p w14:paraId="0067E241" w14:textId="0B922C58" w:rsidR="0065124E" w:rsidRPr="00400594" w:rsidRDefault="0065124E" w:rsidP="00060D7F">
                      <w:pPr>
                        <w:pStyle w:val="Standard"/>
                        <w:spacing w:line="276" w:lineRule="auto"/>
                        <w:jc w:val="left"/>
                        <w:rPr>
                          <w:rFonts w:cs="Arial"/>
                          <w:sz w:val="16"/>
                          <w:szCs w:val="16"/>
                        </w:rPr>
                      </w:pPr>
                      <w:r w:rsidRPr="00400594">
                        <w:rPr>
                          <w:rFonts w:cs="Arial"/>
                          <w:sz w:val="16"/>
                          <w:szCs w:val="16"/>
                        </w:rPr>
                        <w:t>Česká bankovní asociace vznikla v roce 1990 a je dobrovolným sdružením právnických osob podnikajících v oblasti peněžnictví. V současné době sdružuje 3</w:t>
                      </w:r>
                      <w:r w:rsidR="00D93025" w:rsidRPr="00400594">
                        <w:rPr>
                          <w:rFonts w:cs="Arial"/>
                          <w:sz w:val="16"/>
                          <w:szCs w:val="16"/>
                        </w:rPr>
                        <w:t>9</w:t>
                      </w:r>
                      <w:r w:rsidRPr="00400594">
                        <w:rPr>
                          <w:rFonts w:cs="Arial"/>
                          <w:sz w:val="16"/>
                          <w:szCs w:val="16"/>
                        </w:rPr>
                        <w:t xml:space="preserve"> členů. Rolí asociace je především zastupovat a prosazovat společné zájmy členů, prezentovat roli a zájmy bankovnictví vůči veřejnosti, podílet se na standardizaci postupů v</w:t>
                      </w:r>
                      <w:r w:rsidRPr="00400594">
                        <w:rPr>
                          <w:rFonts w:cs="Arial"/>
                          <w:i/>
                          <w:sz w:val="16"/>
                          <w:szCs w:val="16"/>
                        </w:rPr>
                        <w:t> </w:t>
                      </w:r>
                      <w:r w:rsidRPr="00400594">
                        <w:rPr>
                          <w:rFonts w:cs="Arial"/>
                          <w:sz w:val="16"/>
                          <w:szCs w:val="16"/>
                        </w:rPr>
                        <w:t>bankovnictví a na vytváření odborných zvyklostí, podporovat harmonizaci bankovní legislativy s legislativou Evropské unie a vyvíjet aktivitu v informativní a školící oblasti. ČBA je členem Evropské bankovní federace a</w:t>
                      </w:r>
                      <w:r w:rsidRPr="00400594">
                        <w:rPr>
                          <w:rFonts w:cs="Arial"/>
                          <w:i/>
                          <w:sz w:val="16"/>
                          <w:szCs w:val="16"/>
                        </w:rPr>
                        <w:t> </w:t>
                      </w:r>
                      <w:r w:rsidRPr="00400594">
                        <w:rPr>
                          <w:rFonts w:cs="Arial"/>
                          <w:sz w:val="16"/>
                          <w:szCs w:val="16"/>
                        </w:rPr>
                        <w:t>EMMI.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5BB62792" w14:textId="26B92CC4" w:rsidR="00FF052C" w:rsidRPr="00A848E4" w:rsidRDefault="00FF052C" w:rsidP="003900F8">
      <w:pPr>
        <w:spacing w:line="276" w:lineRule="auto"/>
        <w:contextualSpacing/>
        <w:rPr>
          <w:rFonts w:cs="Arial"/>
          <w:sz w:val="16"/>
          <w:szCs w:val="16"/>
        </w:rPr>
      </w:pPr>
    </w:p>
    <w:p w14:paraId="7618E7D3" w14:textId="418204DD" w:rsidR="00FF052C" w:rsidRPr="00A848E4" w:rsidRDefault="00FF052C" w:rsidP="003900F8">
      <w:pPr>
        <w:spacing w:line="276" w:lineRule="auto"/>
        <w:contextualSpacing/>
        <w:rPr>
          <w:rFonts w:cs="Arial"/>
          <w:sz w:val="16"/>
          <w:szCs w:val="16"/>
        </w:rPr>
      </w:pPr>
    </w:p>
    <w:p w14:paraId="3482770C" w14:textId="76C0B762" w:rsidR="00FF052C" w:rsidRPr="00A848E4" w:rsidRDefault="00FF052C" w:rsidP="003900F8">
      <w:pPr>
        <w:spacing w:line="276" w:lineRule="auto"/>
        <w:contextualSpacing/>
        <w:rPr>
          <w:rFonts w:cs="Arial"/>
          <w:sz w:val="16"/>
          <w:szCs w:val="16"/>
        </w:rPr>
      </w:pPr>
    </w:p>
    <w:p w14:paraId="0C1DE8B2" w14:textId="77777777" w:rsidR="00E373B4" w:rsidRPr="00E27F2F" w:rsidRDefault="00E373B4" w:rsidP="003900F8">
      <w:pPr>
        <w:spacing w:line="276" w:lineRule="auto"/>
        <w:contextualSpacing/>
        <w:rPr>
          <w:rFonts w:cs="Arial"/>
          <w:sz w:val="16"/>
          <w:szCs w:val="16"/>
        </w:rPr>
      </w:pPr>
    </w:p>
    <w:p w14:paraId="358ACDF3" w14:textId="3259C938" w:rsidR="00F8461A" w:rsidRPr="00E27F2F" w:rsidRDefault="00F8461A" w:rsidP="003900F8">
      <w:pPr>
        <w:spacing w:line="276" w:lineRule="auto"/>
        <w:contextualSpacing/>
        <w:rPr>
          <w:rFonts w:cs="Arial"/>
          <w:sz w:val="16"/>
          <w:szCs w:val="16"/>
        </w:rPr>
      </w:pPr>
    </w:p>
    <w:sectPr w:rsidR="00F8461A" w:rsidRPr="00E27F2F" w:rsidSect="00921D7A">
      <w:headerReference w:type="default" r:id="rId12"/>
      <w:footerReference w:type="default" r:id="rId13"/>
      <w:pgSz w:w="11906" w:h="16838"/>
      <w:pgMar w:top="2127" w:right="849" w:bottom="1135" w:left="851" w:header="709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9B0FD1" w14:textId="77777777" w:rsidR="008A0340" w:rsidRDefault="008A0340" w:rsidP="00F573F1">
      <w:r>
        <w:separator/>
      </w:r>
    </w:p>
  </w:endnote>
  <w:endnote w:type="continuationSeparator" w:id="0">
    <w:p w14:paraId="6F8375B5" w14:textId="77777777" w:rsidR="008A0340" w:rsidRDefault="008A0340" w:rsidP="00F573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altName w:val="Arial"/>
    <w:panose1 w:val="020B0604020202020204"/>
    <w:charset w:val="EE"/>
    <w:family w:val="swiss"/>
    <w:pitch w:val="variable"/>
    <w:sig w:usb0="20002A87" w:usb1="80000000" w:usb2="00000008" w:usb3="00000000" w:csb0="000001FF" w:csb1="00000000"/>
  </w:font>
  <w:font w:name="Times New Roman">
    <w:panose1 w:val="02020603050405020304"/>
    <w:charset w:val="EE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  <w:font w:name="Calibri">
    <w:altName w:val="Calibri"/>
    <w:panose1 w:val="020F0502020204030204"/>
    <w:charset w:val="EE"/>
    <w:family w:val="swiss"/>
    <w:pitch w:val="variable"/>
    <w:sig w:usb0="A0002AEF" w:usb1="4000207B" w:usb2="00000000" w:usb3="00000000" w:csb0="000001FF" w:csb1="00000000"/>
  </w:font>
  <w:font w:name="Arial Unicode MS">
    <w:altName w:val="Arial"/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color w:val="A6A6A6" w:themeColor="background1" w:themeShade="A6"/>
        <w:sz w:val="14"/>
      </w:rPr>
      <w:id w:val="211002874"/>
      <w:docPartObj>
        <w:docPartGallery w:val="Page Numbers (Bottom of Page)"/>
        <w:docPartUnique/>
      </w:docPartObj>
    </w:sdtPr>
    <w:sdtEndPr/>
    <w:sdtContent>
      <w:p w14:paraId="570519EF" w14:textId="77777777" w:rsidR="0065124E" w:rsidRPr="00FB4A1C" w:rsidRDefault="0065124E">
        <w:pPr>
          <w:pStyle w:val="Zpat"/>
          <w:rPr>
            <w:color w:val="A6A6A6" w:themeColor="background1" w:themeShade="A6"/>
            <w:sz w:val="14"/>
          </w:rPr>
        </w:pPr>
        <w:r w:rsidRPr="00FB4A1C">
          <w:rPr>
            <w:color w:val="A6A6A6" w:themeColor="background1" w:themeShade="A6"/>
            <w:sz w:val="14"/>
          </w:rPr>
          <w:fldChar w:fldCharType="begin"/>
        </w:r>
        <w:r w:rsidRPr="00FB4A1C">
          <w:rPr>
            <w:color w:val="A6A6A6" w:themeColor="background1" w:themeShade="A6"/>
            <w:sz w:val="14"/>
          </w:rPr>
          <w:instrText>PAGE   \* MERGEFORMAT</w:instrText>
        </w:r>
        <w:r w:rsidRPr="00FB4A1C">
          <w:rPr>
            <w:color w:val="A6A6A6" w:themeColor="background1" w:themeShade="A6"/>
            <w:sz w:val="14"/>
          </w:rPr>
          <w:fldChar w:fldCharType="separate"/>
        </w:r>
        <w:r w:rsidR="00EA1B82">
          <w:rPr>
            <w:noProof/>
            <w:color w:val="A6A6A6" w:themeColor="background1" w:themeShade="A6"/>
            <w:sz w:val="14"/>
          </w:rPr>
          <w:t>1</w:t>
        </w:r>
        <w:r w:rsidRPr="00FB4A1C">
          <w:rPr>
            <w:color w:val="A6A6A6" w:themeColor="background1" w:themeShade="A6"/>
            <w:sz w:val="14"/>
          </w:rPr>
          <w:fldChar w:fldCharType="end"/>
        </w:r>
      </w:p>
    </w:sdtContent>
  </w:sdt>
  <w:p w14:paraId="79C0D58A" w14:textId="77777777" w:rsidR="0065124E" w:rsidRPr="00FB4A1C" w:rsidRDefault="0065124E" w:rsidP="00FB4A1C">
    <w:pPr>
      <w:pStyle w:val="Zpat"/>
      <w:tabs>
        <w:tab w:val="clear" w:pos="4536"/>
        <w:tab w:val="clear" w:pos="9072"/>
        <w:tab w:val="left" w:pos="6080"/>
      </w:tabs>
      <w:rPr>
        <w:color w:val="A6A6A6" w:themeColor="background1" w:themeShade="A6"/>
        <w:sz w:val="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15C7EB" w14:textId="77777777" w:rsidR="008A0340" w:rsidRDefault="008A0340" w:rsidP="00F573F1">
      <w:r>
        <w:separator/>
      </w:r>
    </w:p>
  </w:footnote>
  <w:footnote w:type="continuationSeparator" w:id="0">
    <w:p w14:paraId="1DCAAFA8" w14:textId="77777777" w:rsidR="008A0340" w:rsidRDefault="008A0340" w:rsidP="00F573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56818A" w14:textId="77777777" w:rsidR="0065124E" w:rsidRDefault="0065124E">
    <w:pPr>
      <w:pStyle w:val="Zhlav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0DD04F3" wp14:editId="3A1389E3">
          <wp:simplePos x="0" y="0"/>
          <wp:positionH relativeFrom="page">
            <wp:posOffset>112395</wp:posOffset>
          </wp:positionH>
          <wp:positionV relativeFrom="paragraph">
            <wp:posOffset>-413385</wp:posOffset>
          </wp:positionV>
          <wp:extent cx="3196206" cy="1612900"/>
          <wp:effectExtent l="0" t="0" r="4445" b="6350"/>
          <wp:wrapNone/>
          <wp:docPr id="9" name="Obrázek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ČBA_logo_cz_en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96206" cy="16129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669A1"/>
    <w:multiLevelType w:val="hybridMultilevel"/>
    <w:tmpl w:val="28EA1BD4"/>
    <w:lvl w:ilvl="0" w:tplc="F8600A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954B5E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2304C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CA221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31CD5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83A2E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A1254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47E408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8E09F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45843AD"/>
    <w:multiLevelType w:val="hybridMultilevel"/>
    <w:tmpl w:val="EB828C7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15A72"/>
    <w:multiLevelType w:val="hybridMultilevel"/>
    <w:tmpl w:val="4222A8D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C72C3C"/>
    <w:multiLevelType w:val="hybridMultilevel"/>
    <w:tmpl w:val="163C6E86"/>
    <w:lvl w:ilvl="0" w:tplc="0405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4" w15:restartNumberingAfterBreak="0">
    <w:nsid w:val="1206309C"/>
    <w:multiLevelType w:val="hybridMultilevel"/>
    <w:tmpl w:val="855E01C6"/>
    <w:lvl w:ilvl="0" w:tplc="9F3AF1EC"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B92919"/>
    <w:multiLevelType w:val="hybridMultilevel"/>
    <w:tmpl w:val="2B56FAFE"/>
    <w:lvl w:ilvl="0" w:tplc="69881738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E42FC1"/>
    <w:multiLevelType w:val="hybridMultilevel"/>
    <w:tmpl w:val="C296AEE6"/>
    <w:lvl w:ilvl="0" w:tplc="B25606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0FA4577"/>
    <w:multiLevelType w:val="hybridMultilevel"/>
    <w:tmpl w:val="553EAC9E"/>
    <w:lvl w:ilvl="0" w:tplc="8B20C2B0">
      <w:start w:val="3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3343A30"/>
    <w:multiLevelType w:val="hybridMultilevel"/>
    <w:tmpl w:val="26BEA028"/>
    <w:lvl w:ilvl="0" w:tplc="886E46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24078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B82BD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94E0B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282AF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D02FB2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1CE20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8245F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3A85D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2ABB14DD"/>
    <w:multiLevelType w:val="hybridMultilevel"/>
    <w:tmpl w:val="17628C18"/>
    <w:lvl w:ilvl="0" w:tplc="E50CA2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9C6437B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CCB6EF00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89EEF108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42ECDBEA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3A6A64DA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785E48AA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15F0E15A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D38AD362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0" w15:restartNumberingAfterBreak="0">
    <w:nsid w:val="2C5A2A51"/>
    <w:multiLevelType w:val="hybridMultilevel"/>
    <w:tmpl w:val="633C88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A34772"/>
    <w:multiLevelType w:val="hybridMultilevel"/>
    <w:tmpl w:val="376A4F76"/>
    <w:lvl w:ilvl="0" w:tplc="C9EA99E8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1D2D878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C9CA1D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3425DA4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00289FA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4BE82D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8244A34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E7A43BC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F38C002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5B2B28"/>
    <w:multiLevelType w:val="hybridMultilevel"/>
    <w:tmpl w:val="A77CBF6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170A7D"/>
    <w:multiLevelType w:val="hybridMultilevel"/>
    <w:tmpl w:val="E76A65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1A024A"/>
    <w:multiLevelType w:val="hybridMultilevel"/>
    <w:tmpl w:val="123AA014"/>
    <w:lvl w:ilvl="0" w:tplc="A1E66C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D3A39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120F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F847E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AC0A5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F887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8863F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A545B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FEB4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4D8A7633"/>
    <w:multiLevelType w:val="hybridMultilevel"/>
    <w:tmpl w:val="A68019BE"/>
    <w:lvl w:ilvl="0" w:tplc="D6BA4E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B7C91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F5E82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E66A9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92238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C7666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DCED4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DB482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BF0AF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509105EB"/>
    <w:multiLevelType w:val="hybridMultilevel"/>
    <w:tmpl w:val="25882682"/>
    <w:lvl w:ilvl="0" w:tplc="E586E02A">
      <w:start w:val="1"/>
      <w:numFmt w:val="decimal"/>
      <w:lvlText w:val="%1."/>
      <w:lvlJc w:val="left"/>
      <w:pPr>
        <w:ind w:left="410" w:hanging="360"/>
      </w:pPr>
    </w:lvl>
    <w:lvl w:ilvl="1" w:tplc="08090019">
      <w:start w:val="1"/>
      <w:numFmt w:val="lowerLetter"/>
      <w:lvlText w:val="%2."/>
      <w:lvlJc w:val="left"/>
      <w:pPr>
        <w:ind w:left="1130" w:hanging="360"/>
      </w:pPr>
    </w:lvl>
    <w:lvl w:ilvl="2" w:tplc="0809001B">
      <w:start w:val="1"/>
      <w:numFmt w:val="lowerRoman"/>
      <w:lvlText w:val="%3."/>
      <w:lvlJc w:val="right"/>
      <w:pPr>
        <w:ind w:left="1850" w:hanging="180"/>
      </w:pPr>
    </w:lvl>
    <w:lvl w:ilvl="3" w:tplc="0809000F">
      <w:start w:val="1"/>
      <w:numFmt w:val="decimal"/>
      <w:lvlText w:val="%4."/>
      <w:lvlJc w:val="left"/>
      <w:pPr>
        <w:ind w:left="2570" w:hanging="360"/>
      </w:pPr>
    </w:lvl>
    <w:lvl w:ilvl="4" w:tplc="08090019">
      <w:start w:val="1"/>
      <w:numFmt w:val="lowerLetter"/>
      <w:lvlText w:val="%5."/>
      <w:lvlJc w:val="left"/>
      <w:pPr>
        <w:ind w:left="3290" w:hanging="360"/>
      </w:pPr>
    </w:lvl>
    <w:lvl w:ilvl="5" w:tplc="0809001B">
      <w:start w:val="1"/>
      <w:numFmt w:val="lowerRoman"/>
      <w:lvlText w:val="%6."/>
      <w:lvlJc w:val="right"/>
      <w:pPr>
        <w:ind w:left="4010" w:hanging="180"/>
      </w:pPr>
    </w:lvl>
    <w:lvl w:ilvl="6" w:tplc="0809000F">
      <w:start w:val="1"/>
      <w:numFmt w:val="decimal"/>
      <w:lvlText w:val="%7."/>
      <w:lvlJc w:val="left"/>
      <w:pPr>
        <w:ind w:left="4730" w:hanging="360"/>
      </w:pPr>
    </w:lvl>
    <w:lvl w:ilvl="7" w:tplc="08090019">
      <w:start w:val="1"/>
      <w:numFmt w:val="lowerLetter"/>
      <w:lvlText w:val="%8."/>
      <w:lvlJc w:val="left"/>
      <w:pPr>
        <w:ind w:left="5450" w:hanging="360"/>
      </w:pPr>
    </w:lvl>
    <w:lvl w:ilvl="8" w:tplc="0809001B">
      <w:start w:val="1"/>
      <w:numFmt w:val="lowerRoman"/>
      <w:lvlText w:val="%9."/>
      <w:lvlJc w:val="right"/>
      <w:pPr>
        <w:ind w:left="6170" w:hanging="180"/>
      </w:pPr>
    </w:lvl>
  </w:abstractNum>
  <w:abstractNum w:abstractNumId="17" w15:restartNumberingAfterBreak="0">
    <w:nsid w:val="66E1214D"/>
    <w:multiLevelType w:val="hybridMultilevel"/>
    <w:tmpl w:val="9F34024E"/>
    <w:lvl w:ilvl="0" w:tplc="ADB0AA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4B2907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F848D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77AB6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08623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81EBA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29A9B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1AC96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88235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67613CD2"/>
    <w:multiLevelType w:val="hybridMultilevel"/>
    <w:tmpl w:val="0CF0BB3A"/>
    <w:lvl w:ilvl="0" w:tplc="150827A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166CD3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590C27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AEABB6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43CC31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620587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1AE11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3FCFD3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21EA8F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765577F"/>
    <w:multiLevelType w:val="hybridMultilevel"/>
    <w:tmpl w:val="BBB23B48"/>
    <w:lvl w:ilvl="0" w:tplc="AC68AD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55AC0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E6873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92084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B46B4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2EA0F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D860D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A8628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674DC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8FD055A"/>
    <w:multiLevelType w:val="hybridMultilevel"/>
    <w:tmpl w:val="F490C338"/>
    <w:lvl w:ilvl="0" w:tplc="0405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1" w15:restartNumberingAfterBreak="0">
    <w:nsid w:val="6EA509EA"/>
    <w:multiLevelType w:val="hybridMultilevel"/>
    <w:tmpl w:val="14E0161E"/>
    <w:lvl w:ilvl="0" w:tplc="9F3AF1EC">
      <w:numFmt w:val="bullet"/>
      <w:lvlText w:val="-"/>
      <w:lvlJc w:val="left"/>
      <w:pPr>
        <w:ind w:left="360" w:hanging="360"/>
      </w:pPr>
      <w:rPr>
        <w:rFonts w:ascii="Calibri Light" w:eastAsia="Times New Roman" w:hAnsi="Calibri Light" w:cs="Calibri Light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F137D7D"/>
    <w:multiLevelType w:val="hybridMultilevel"/>
    <w:tmpl w:val="F856C146"/>
    <w:lvl w:ilvl="0" w:tplc="F37A31CE">
      <w:start w:val="10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55767A3"/>
    <w:multiLevelType w:val="hybridMultilevel"/>
    <w:tmpl w:val="50648AEA"/>
    <w:lvl w:ilvl="0" w:tplc="A25066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35E907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14C93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1BC9A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DC8C3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32496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FFACD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2AE4BF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FF2D8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79FB636A"/>
    <w:multiLevelType w:val="hybridMultilevel"/>
    <w:tmpl w:val="4454BAA0"/>
    <w:lvl w:ilvl="0" w:tplc="3A1A42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692F1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2446C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E4AC4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6124D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42272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5648C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126DD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C16C1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5" w15:restartNumberingAfterBreak="0">
    <w:nsid w:val="7C2B4724"/>
    <w:multiLevelType w:val="hybridMultilevel"/>
    <w:tmpl w:val="A274A7E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6"/>
  </w:num>
  <w:num w:numId="3">
    <w:abstractNumId w:val="22"/>
  </w:num>
  <w:num w:numId="4">
    <w:abstractNumId w:val="12"/>
  </w:num>
  <w:num w:numId="5">
    <w:abstractNumId w:val="3"/>
  </w:num>
  <w:num w:numId="6">
    <w:abstractNumId w:val="20"/>
  </w:num>
  <w:num w:numId="7">
    <w:abstractNumId w:val="5"/>
  </w:num>
  <w:num w:numId="8">
    <w:abstractNumId w:val="24"/>
  </w:num>
  <w:num w:numId="9">
    <w:abstractNumId w:val="4"/>
  </w:num>
  <w:num w:numId="10">
    <w:abstractNumId w:val="21"/>
  </w:num>
  <w:num w:numId="11">
    <w:abstractNumId w:val="1"/>
  </w:num>
  <w:num w:numId="1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3"/>
  </w:num>
  <w:num w:numId="15">
    <w:abstractNumId w:val="10"/>
  </w:num>
  <w:num w:numId="16">
    <w:abstractNumId w:val="7"/>
  </w:num>
  <w:num w:numId="17">
    <w:abstractNumId w:val="9"/>
  </w:num>
  <w:num w:numId="18">
    <w:abstractNumId w:val="15"/>
  </w:num>
  <w:num w:numId="19">
    <w:abstractNumId w:val="17"/>
  </w:num>
  <w:num w:numId="20">
    <w:abstractNumId w:val="8"/>
  </w:num>
  <w:num w:numId="21">
    <w:abstractNumId w:val="0"/>
  </w:num>
  <w:num w:numId="22">
    <w:abstractNumId w:val="19"/>
  </w:num>
  <w:num w:numId="23">
    <w:abstractNumId w:val="23"/>
  </w:num>
  <w:num w:numId="24">
    <w:abstractNumId w:val="18"/>
  </w:num>
  <w:num w:numId="25">
    <w:abstractNumId w:val="14"/>
  </w:num>
  <w:num w:numId="2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sLQwNDMwMzKyMDZQ0lEKTi0uzszPAykwqQUAHnqUTSwAAAA="/>
  </w:docVars>
  <w:rsids>
    <w:rsidRoot w:val="005C1943"/>
    <w:rsid w:val="00000807"/>
    <w:rsid w:val="000043FC"/>
    <w:rsid w:val="00004CDE"/>
    <w:rsid w:val="000054D2"/>
    <w:rsid w:val="00007BFC"/>
    <w:rsid w:val="00010564"/>
    <w:rsid w:val="0001061E"/>
    <w:rsid w:val="000118C2"/>
    <w:rsid w:val="00012E41"/>
    <w:rsid w:val="00015933"/>
    <w:rsid w:val="000159E5"/>
    <w:rsid w:val="00020581"/>
    <w:rsid w:val="000213CC"/>
    <w:rsid w:val="00023E9F"/>
    <w:rsid w:val="00037707"/>
    <w:rsid w:val="00037F53"/>
    <w:rsid w:val="00043889"/>
    <w:rsid w:val="00044002"/>
    <w:rsid w:val="00051A5B"/>
    <w:rsid w:val="0005379C"/>
    <w:rsid w:val="000559DE"/>
    <w:rsid w:val="00057396"/>
    <w:rsid w:val="00060D7F"/>
    <w:rsid w:val="00062624"/>
    <w:rsid w:val="00064BBD"/>
    <w:rsid w:val="000723B8"/>
    <w:rsid w:val="00072447"/>
    <w:rsid w:val="00072DBF"/>
    <w:rsid w:val="0007445A"/>
    <w:rsid w:val="000842AE"/>
    <w:rsid w:val="00086094"/>
    <w:rsid w:val="0009491E"/>
    <w:rsid w:val="00097293"/>
    <w:rsid w:val="000A2C3B"/>
    <w:rsid w:val="000A3ECF"/>
    <w:rsid w:val="000A43EC"/>
    <w:rsid w:val="000A4D59"/>
    <w:rsid w:val="000A664C"/>
    <w:rsid w:val="000B2AA6"/>
    <w:rsid w:val="000B4C8F"/>
    <w:rsid w:val="000C0298"/>
    <w:rsid w:val="000C234E"/>
    <w:rsid w:val="000C4910"/>
    <w:rsid w:val="000D4F26"/>
    <w:rsid w:val="000D5D2B"/>
    <w:rsid w:val="000E2B4E"/>
    <w:rsid w:val="000E4ABC"/>
    <w:rsid w:val="000E563F"/>
    <w:rsid w:val="000F70CA"/>
    <w:rsid w:val="0010268F"/>
    <w:rsid w:val="0010277A"/>
    <w:rsid w:val="001126B2"/>
    <w:rsid w:val="0011331C"/>
    <w:rsid w:val="0011443F"/>
    <w:rsid w:val="00116F4B"/>
    <w:rsid w:val="00120A9E"/>
    <w:rsid w:val="0012291D"/>
    <w:rsid w:val="00123FF9"/>
    <w:rsid w:val="00131E94"/>
    <w:rsid w:val="00144D53"/>
    <w:rsid w:val="00146F46"/>
    <w:rsid w:val="0015125A"/>
    <w:rsid w:val="0015295E"/>
    <w:rsid w:val="001622C2"/>
    <w:rsid w:val="00165DDC"/>
    <w:rsid w:val="001666C9"/>
    <w:rsid w:val="0017441E"/>
    <w:rsid w:val="00175A85"/>
    <w:rsid w:val="00176C20"/>
    <w:rsid w:val="00195C6D"/>
    <w:rsid w:val="00197CC0"/>
    <w:rsid w:val="001A2623"/>
    <w:rsid w:val="001A46CC"/>
    <w:rsid w:val="001A6304"/>
    <w:rsid w:val="001B0DDD"/>
    <w:rsid w:val="001C091C"/>
    <w:rsid w:val="001C13B8"/>
    <w:rsid w:val="001C2261"/>
    <w:rsid w:val="001C6945"/>
    <w:rsid w:val="001C7F88"/>
    <w:rsid w:val="001D5BB9"/>
    <w:rsid w:val="001D5F49"/>
    <w:rsid w:val="001E15FD"/>
    <w:rsid w:val="001E27B8"/>
    <w:rsid w:val="001E6F5D"/>
    <w:rsid w:val="001F132F"/>
    <w:rsid w:val="001F3DF4"/>
    <w:rsid w:val="001F5CF7"/>
    <w:rsid w:val="001F6D86"/>
    <w:rsid w:val="002045A5"/>
    <w:rsid w:val="002137B0"/>
    <w:rsid w:val="00217881"/>
    <w:rsid w:val="0022075B"/>
    <w:rsid w:val="00221FF5"/>
    <w:rsid w:val="00222692"/>
    <w:rsid w:val="00225F51"/>
    <w:rsid w:val="0022648E"/>
    <w:rsid w:val="00226F32"/>
    <w:rsid w:val="00227ACD"/>
    <w:rsid w:val="002375B2"/>
    <w:rsid w:val="002443DF"/>
    <w:rsid w:val="00244923"/>
    <w:rsid w:val="002472A6"/>
    <w:rsid w:val="00247512"/>
    <w:rsid w:val="00247AC5"/>
    <w:rsid w:val="0025305E"/>
    <w:rsid w:val="00253D09"/>
    <w:rsid w:val="0025537F"/>
    <w:rsid w:val="002567A3"/>
    <w:rsid w:val="00262B7F"/>
    <w:rsid w:val="00266980"/>
    <w:rsid w:val="00267ACA"/>
    <w:rsid w:val="00276F52"/>
    <w:rsid w:val="00283681"/>
    <w:rsid w:val="00290498"/>
    <w:rsid w:val="002A31A1"/>
    <w:rsid w:val="002A4430"/>
    <w:rsid w:val="002A50FD"/>
    <w:rsid w:val="002A6290"/>
    <w:rsid w:val="002B4617"/>
    <w:rsid w:val="002C2C2B"/>
    <w:rsid w:val="002C30D4"/>
    <w:rsid w:val="002C513E"/>
    <w:rsid w:val="002D1376"/>
    <w:rsid w:val="002D49FB"/>
    <w:rsid w:val="002D5FB4"/>
    <w:rsid w:val="002E112C"/>
    <w:rsid w:val="002E1390"/>
    <w:rsid w:val="002E5E57"/>
    <w:rsid w:val="002F1752"/>
    <w:rsid w:val="002F477C"/>
    <w:rsid w:val="002F557F"/>
    <w:rsid w:val="003028DC"/>
    <w:rsid w:val="00315F32"/>
    <w:rsid w:val="00327407"/>
    <w:rsid w:val="00335341"/>
    <w:rsid w:val="00340BDC"/>
    <w:rsid w:val="00341D86"/>
    <w:rsid w:val="003472AF"/>
    <w:rsid w:val="003508FE"/>
    <w:rsid w:val="00351369"/>
    <w:rsid w:val="00354CD7"/>
    <w:rsid w:val="003561DB"/>
    <w:rsid w:val="003608FD"/>
    <w:rsid w:val="0036420C"/>
    <w:rsid w:val="00366057"/>
    <w:rsid w:val="003677E2"/>
    <w:rsid w:val="0037072F"/>
    <w:rsid w:val="00370F35"/>
    <w:rsid w:val="00372EB9"/>
    <w:rsid w:val="003739F0"/>
    <w:rsid w:val="00376918"/>
    <w:rsid w:val="00376F07"/>
    <w:rsid w:val="00380788"/>
    <w:rsid w:val="003847A3"/>
    <w:rsid w:val="003900F8"/>
    <w:rsid w:val="00391C4B"/>
    <w:rsid w:val="00391FA6"/>
    <w:rsid w:val="003952ED"/>
    <w:rsid w:val="00396F9D"/>
    <w:rsid w:val="00397430"/>
    <w:rsid w:val="003A5636"/>
    <w:rsid w:val="003B0433"/>
    <w:rsid w:val="003B04C1"/>
    <w:rsid w:val="003B2564"/>
    <w:rsid w:val="003B2C84"/>
    <w:rsid w:val="003B3B9F"/>
    <w:rsid w:val="003B4F01"/>
    <w:rsid w:val="003B5E6F"/>
    <w:rsid w:val="003C373E"/>
    <w:rsid w:val="003C3D7F"/>
    <w:rsid w:val="003C6326"/>
    <w:rsid w:val="003D079C"/>
    <w:rsid w:val="003D224C"/>
    <w:rsid w:val="003D3C0D"/>
    <w:rsid w:val="003D5C1B"/>
    <w:rsid w:val="003E14DF"/>
    <w:rsid w:val="003E1DAA"/>
    <w:rsid w:val="003E3DCB"/>
    <w:rsid w:val="003E4ADE"/>
    <w:rsid w:val="003E5891"/>
    <w:rsid w:val="003F021E"/>
    <w:rsid w:val="003F03DF"/>
    <w:rsid w:val="003F1CB9"/>
    <w:rsid w:val="003F3F67"/>
    <w:rsid w:val="003F54B9"/>
    <w:rsid w:val="003F7F31"/>
    <w:rsid w:val="00400594"/>
    <w:rsid w:val="00402FA1"/>
    <w:rsid w:val="00403744"/>
    <w:rsid w:val="004131B7"/>
    <w:rsid w:val="0041521E"/>
    <w:rsid w:val="00425B3B"/>
    <w:rsid w:val="0043208A"/>
    <w:rsid w:val="004325D3"/>
    <w:rsid w:val="004335ED"/>
    <w:rsid w:val="00436397"/>
    <w:rsid w:val="00436BA1"/>
    <w:rsid w:val="00437589"/>
    <w:rsid w:val="00445609"/>
    <w:rsid w:val="004476C2"/>
    <w:rsid w:val="00447F05"/>
    <w:rsid w:val="00450F60"/>
    <w:rsid w:val="00451368"/>
    <w:rsid w:val="004641CC"/>
    <w:rsid w:val="0046651A"/>
    <w:rsid w:val="004714FB"/>
    <w:rsid w:val="00472210"/>
    <w:rsid w:val="0047757F"/>
    <w:rsid w:val="00477AF5"/>
    <w:rsid w:val="0048354D"/>
    <w:rsid w:val="0048489E"/>
    <w:rsid w:val="00490E1A"/>
    <w:rsid w:val="00492636"/>
    <w:rsid w:val="004979BF"/>
    <w:rsid w:val="004A1724"/>
    <w:rsid w:val="004A435C"/>
    <w:rsid w:val="004A519F"/>
    <w:rsid w:val="004A53BB"/>
    <w:rsid w:val="004A6CE0"/>
    <w:rsid w:val="004A74F4"/>
    <w:rsid w:val="004B0327"/>
    <w:rsid w:val="004B1766"/>
    <w:rsid w:val="004B7ECE"/>
    <w:rsid w:val="004C0A56"/>
    <w:rsid w:val="004C50BF"/>
    <w:rsid w:val="004C751A"/>
    <w:rsid w:val="004D4333"/>
    <w:rsid w:val="004D6531"/>
    <w:rsid w:val="004E011D"/>
    <w:rsid w:val="004E1AC6"/>
    <w:rsid w:val="004E395C"/>
    <w:rsid w:val="004E4B5B"/>
    <w:rsid w:val="004F6CFB"/>
    <w:rsid w:val="004F6EA8"/>
    <w:rsid w:val="004F70A7"/>
    <w:rsid w:val="005069C2"/>
    <w:rsid w:val="0051164C"/>
    <w:rsid w:val="00512176"/>
    <w:rsid w:val="00515932"/>
    <w:rsid w:val="00517111"/>
    <w:rsid w:val="0051771C"/>
    <w:rsid w:val="005208BD"/>
    <w:rsid w:val="00521FF6"/>
    <w:rsid w:val="00525373"/>
    <w:rsid w:val="00530B72"/>
    <w:rsid w:val="0053589B"/>
    <w:rsid w:val="00537D95"/>
    <w:rsid w:val="0054462E"/>
    <w:rsid w:val="00546214"/>
    <w:rsid w:val="00546646"/>
    <w:rsid w:val="00552694"/>
    <w:rsid w:val="0055377C"/>
    <w:rsid w:val="00554717"/>
    <w:rsid w:val="005557D5"/>
    <w:rsid w:val="00555E73"/>
    <w:rsid w:val="005563E0"/>
    <w:rsid w:val="00556DE6"/>
    <w:rsid w:val="00561ED7"/>
    <w:rsid w:val="005642DD"/>
    <w:rsid w:val="00564453"/>
    <w:rsid w:val="005666D7"/>
    <w:rsid w:val="00571BEE"/>
    <w:rsid w:val="00571C08"/>
    <w:rsid w:val="00573F62"/>
    <w:rsid w:val="00576B38"/>
    <w:rsid w:val="00576C13"/>
    <w:rsid w:val="00576CF4"/>
    <w:rsid w:val="00580591"/>
    <w:rsid w:val="00584718"/>
    <w:rsid w:val="00584BB0"/>
    <w:rsid w:val="00587350"/>
    <w:rsid w:val="0059042F"/>
    <w:rsid w:val="0059556C"/>
    <w:rsid w:val="005A0C34"/>
    <w:rsid w:val="005A2501"/>
    <w:rsid w:val="005A34B6"/>
    <w:rsid w:val="005A3E34"/>
    <w:rsid w:val="005A44FF"/>
    <w:rsid w:val="005A51C6"/>
    <w:rsid w:val="005A5BAB"/>
    <w:rsid w:val="005B3439"/>
    <w:rsid w:val="005B5E17"/>
    <w:rsid w:val="005C1943"/>
    <w:rsid w:val="005C4562"/>
    <w:rsid w:val="005C6B0C"/>
    <w:rsid w:val="005C6D52"/>
    <w:rsid w:val="005C7858"/>
    <w:rsid w:val="005D11A5"/>
    <w:rsid w:val="005D1239"/>
    <w:rsid w:val="005D4BC8"/>
    <w:rsid w:val="005D5112"/>
    <w:rsid w:val="005D55D6"/>
    <w:rsid w:val="005D593D"/>
    <w:rsid w:val="005D769A"/>
    <w:rsid w:val="005E092E"/>
    <w:rsid w:val="005E1DD8"/>
    <w:rsid w:val="005E58E1"/>
    <w:rsid w:val="005E5F8B"/>
    <w:rsid w:val="005E6C1D"/>
    <w:rsid w:val="005F73A6"/>
    <w:rsid w:val="00600D9B"/>
    <w:rsid w:val="0060308F"/>
    <w:rsid w:val="0060552B"/>
    <w:rsid w:val="00606E04"/>
    <w:rsid w:val="00611C5C"/>
    <w:rsid w:val="006131E9"/>
    <w:rsid w:val="0061392C"/>
    <w:rsid w:val="006226EA"/>
    <w:rsid w:val="0062336F"/>
    <w:rsid w:val="0063314F"/>
    <w:rsid w:val="00637F57"/>
    <w:rsid w:val="006445A3"/>
    <w:rsid w:val="00650724"/>
    <w:rsid w:val="0065113F"/>
    <w:rsid w:val="0065124E"/>
    <w:rsid w:val="006513A0"/>
    <w:rsid w:val="00654F37"/>
    <w:rsid w:val="00661C43"/>
    <w:rsid w:val="00662C23"/>
    <w:rsid w:val="006752FB"/>
    <w:rsid w:val="00676326"/>
    <w:rsid w:val="006777C7"/>
    <w:rsid w:val="00677C94"/>
    <w:rsid w:val="006839E8"/>
    <w:rsid w:val="00685206"/>
    <w:rsid w:val="00685F12"/>
    <w:rsid w:val="00685FD8"/>
    <w:rsid w:val="006963D2"/>
    <w:rsid w:val="006A0B4A"/>
    <w:rsid w:val="006A0F4A"/>
    <w:rsid w:val="006A1D16"/>
    <w:rsid w:val="006A258E"/>
    <w:rsid w:val="006A398A"/>
    <w:rsid w:val="006A7BD0"/>
    <w:rsid w:val="006B120F"/>
    <w:rsid w:val="006B2EBD"/>
    <w:rsid w:val="006B2F86"/>
    <w:rsid w:val="006B37A6"/>
    <w:rsid w:val="006B4B63"/>
    <w:rsid w:val="006C0C68"/>
    <w:rsid w:val="006C5227"/>
    <w:rsid w:val="006D0D11"/>
    <w:rsid w:val="006D0EE8"/>
    <w:rsid w:val="006D1002"/>
    <w:rsid w:val="006D20E5"/>
    <w:rsid w:val="006D23EF"/>
    <w:rsid w:val="006D2C97"/>
    <w:rsid w:val="006D61DA"/>
    <w:rsid w:val="006E0941"/>
    <w:rsid w:val="006E1DC5"/>
    <w:rsid w:val="006E3420"/>
    <w:rsid w:val="006E3FA9"/>
    <w:rsid w:val="006F2196"/>
    <w:rsid w:val="006F2B29"/>
    <w:rsid w:val="006F4812"/>
    <w:rsid w:val="00702D07"/>
    <w:rsid w:val="007078D6"/>
    <w:rsid w:val="007133E9"/>
    <w:rsid w:val="00714837"/>
    <w:rsid w:val="00717B00"/>
    <w:rsid w:val="00720DE3"/>
    <w:rsid w:val="00721158"/>
    <w:rsid w:val="00722F2C"/>
    <w:rsid w:val="00727012"/>
    <w:rsid w:val="0072723A"/>
    <w:rsid w:val="00730A28"/>
    <w:rsid w:val="00733C05"/>
    <w:rsid w:val="007363B8"/>
    <w:rsid w:val="007365D8"/>
    <w:rsid w:val="00737713"/>
    <w:rsid w:val="007402C2"/>
    <w:rsid w:val="00743577"/>
    <w:rsid w:val="0076053C"/>
    <w:rsid w:val="007609D5"/>
    <w:rsid w:val="007630AB"/>
    <w:rsid w:val="00774022"/>
    <w:rsid w:val="007813D1"/>
    <w:rsid w:val="00785E55"/>
    <w:rsid w:val="0078687A"/>
    <w:rsid w:val="00786BB9"/>
    <w:rsid w:val="00786FE5"/>
    <w:rsid w:val="007953B5"/>
    <w:rsid w:val="007964DC"/>
    <w:rsid w:val="007A3BFB"/>
    <w:rsid w:val="007A651A"/>
    <w:rsid w:val="007B02A8"/>
    <w:rsid w:val="007B5E3D"/>
    <w:rsid w:val="007B6B28"/>
    <w:rsid w:val="007B7B44"/>
    <w:rsid w:val="007C105D"/>
    <w:rsid w:val="007C1935"/>
    <w:rsid w:val="007C4C83"/>
    <w:rsid w:val="007D1FF7"/>
    <w:rsid w:val="007D275E"/>
    <w:rsid w:val="007D4025"/>
    <w:rsid w:val="007E1035"/>
    <w:rsid w:val="007E18D1"/>
    <w:rsid w:val="007E5A59"/>
    <w:rsid w:val="007F166D"/>
    <w:rsid w:val="007F1EDF"/>
    <w:rsid w:val="007F1FDA"/>
    <w:rsid w:val="007F40D6"/>
    <w:rsid w:val="007F742B"/>
    <w:rsid w:val="007F7CBC"/>
    <w:rsid w:val="00800195"/>
    <w:rsid w:val="00802F9F"/>
    <w:rsid w:val="00803E55"/>
    <w:rsid w:val="00804827"/>
    <w:rsid w:val="00804F92"/>
    <w:rsid w:val="00806914"/>
    <w:rsid w:val="00807F85"/>
    <w:rsid w:val="00811FE2"/>
    <w:rsid w:val="00816357"/>
    <w:rsid w:val="00820A66"/>
    <w:rsid w:val="008234C1"/>
    <w:rsid w:val="00826371"/>
    <w:rsid w:val="0082668B"/>
    <w:rsid w:val="00830214"/>
    <w:rsid w:val="00830902"/>
    <w:rsid w:val="00833059"/>
    <w:rsid w:val="00834366"/>
    <w:rsid w:val="008347A0"/>
    <w:rsid w:val="008363D1"/>
    <w:rsid w:val="00842443"/>
    <w:rsid w:val="00843285"/>
    <w:rsid w:val="00843386"/>
    <w:rsid w:val="008466C4"/>
    <w:rsid w:val="008522B5"/>
    <w:rsid w:val="00854190"/>
    <w:rsid w:val="00854418"/>
    <w:rsid w:val="00854682"/>
    <w:rsid w:val="00857A3C"/>
    <w:rsid w:val="00860613"/>
    <w:rsid w:val="0086094E"/>
    <w:rsid w:val="008612B4"/>
    <w:rsid w:val="0086454A"/>
    <w:rsid w:val="00867845"/>
    <w:rsid w:val="00870102"/>
    <w:rsid w:val="00872437"/>
    <w:rsid w:val="00872847"/>
    <w:rsid w:val="00872C9B"/>
    <w:rsid w:val="00874FFE"/>
    <w:rsid w:val="008825CE"/>
    <w:rsid w:val="0088460D"/>
    <w:rsid w:val="008857AA"/>
    <w:rsid w:val="00890B66"/>
    <w:rsid w:val="008A0340"/>
    <w:rsid w:val="008A5D38"/>
    <w:rsid w:val="008A6398"/>
    <w:rsid w:val="008B19B7"/>
    <w:rsid w:val="008B1C16"/>
    <w:rsid w:val="008B76EF"/>
    <w:rsid w:val="008C1507"/>
    <w:rsid w:val="008C5671"/>
    <w:rsid w:val="008D4972"/>
    <w:rsid w:val="008D5D79"/>
    <w:rsid w:val="008E2336"/>
    <w:rsid w:val="008E66A3"/>
    <w:rsid w:val="008F047E"/>
    <w:rsid w:val="008F2959"/>
    <w:rsid w:val="008F399F"/>
    <w:rsid w:val="00902531"/>
    <w:rsid w:val="009038F9"/>
    <w:rsid w:val="00905AAB"/>
    <w:rsid w:val="009068C8"/>
    <w:rsid w:val="00911F26"/>
    <w:rsid w:val="009139AF"/>
    <w:rsid w:val="00916EE8"/>
    <w:rsid w:val="009219AC"/>
    <w:rsid w:val="00921D7A"/>
    <w:rsid w:val="0092288F"/>
    <w:rsid w:val="009234FD"/>
    <w:rsid w:val="00924258"/>
    <w:rsid w:val="00924973"/>
    <w:rsid w:val="00931E42"/>
    <w:rsid w:val="00935EAC"/>
    <w:rsid w:val="00941769"/>
    <w:rsid w:val="009435F6"/>
    <w:rsid w:val="00944529"/>
    <w:rsid w:val="00944D10"/>
    <w:rsid w:val="009454B6"/>
    <w:rsid w:val="00946929"/>
    <w:rsid w:val="00950493"/>
    <w:rsid w:val="00953C6B"/>
    <w:rsid w:val="00956232"/>
    <w:rsid w:val="00962CB7"/>
    <w:rsid w:val="0096342B"/>
    <w:rsid w:val="00963AA3"/>
    <w:rsid w:val="00963B80"/>
    <w:rsid w:val="00966080"/>
    <w:rsid w:val="009664DD"/>
    <w:rsid w:val="00975439"/>
    <w:rsid w:val="0097655E"/>
    <w:rsid w:val="00977317"/>
    <w:rsid w:val="00980C11"/>
    <w:rsid w:val="0098257D"/>
    <w:rsid w:val="00987232"/>
    <w:rsid w:val="00991B95"/>
    <w:rsid w:val="00992840"/>
    <w:rsid w:val="00994CC4"/>
    <w:rsid w:val="009976E7"/>
    <w:rsid w:val="009A11ED"/>
    <w:rsid w:val="009A1795"/>
    <w:rsid w:val="009A1CB0"/>
    <w:rsid w:val="009A35FD"/>
    <w:rsid w:val="009A65F0"/>
    <w:rsid w:val="009A7026"/>
    <w:rsid w:val="009A74AD"/>
    <w:rsid w:val="009B23BF"/>
    <w:rsid w:val="009B393A"/>
    <w:rsid w:val="009B7972"/>
    <w:rsid w:val="009C0DD6"/>
    <w:rsid w:val="009C1492"/>
    <w:rsid w:val="009C1B29"/>
    <w:rsid w:val="009C55BE"/>
    <w:rsid w:val="009C70D8"/>
    <w:rsid w:val="009D00D7"/>
    <w:rsid w:val="009D0E88"/>
    <w:rsid w:val="009D24D7"/>
    <w:rsid w:val="009D2DB6"/>
    <w:rsid w:val="009D2F47"/>
    <w:rsid w:val="009D7835"/>
    <w:rsid w:val="009E056E"/>
    <w:rsid w:val="009E172B"/>
    <w:rsid w:val="009E39C0"/>
    <w:rsid w:val="009E5367"/>
    <w:rsid w:val="009F1E76"/>
    <w:rsid w:val="009F3268"/>
    <w:rsid w:val="009F6C56"/>
    <w:rsid w:val="00A0323B"/>
    <w:rsid w:val="00A033EE"/>
    <w:rsid w:val="00A05C9B"/>
    <w:rsid w:val="00A05E56"/>
    <w:rsid w:val="00A13F1D"/>
    <w:rsid w:val="00A155ED"/>
    <w:rsid w:val="00A15F37"/>
    <w:rsid w:val="00A163E3"/>
    <w:rsid w:val="00A22A52"/>
    <w:rsid w:val="00A27CB4"/>
    <w:rsid w:val="00A425BA"/>
    <w:rsid w:val="00A4316F"/>
    <w:rsid w:val="00A45FC0"/>
    <w:rsid w:val="00A5314F"/>
    <w:rsid w:val="00A54B25"/>
    <w:rsid w:val="00A569E0"/>
    <w:rsid w:val="00A60546"/>
    <w:rsid w:val="00A7149F"/>
    <w:rsid w:val="00A72FF3"/>
    <w:rsid w:val="00A74057"/>
    <w:rsid w:val="00A7410C"/>
    <w:rsid w:val="00A77A8F"/>
    <w:rsid w:val="00A832BA"/>
    <w:rsid w:val="00A848E4"/>
    <w:rsid w:val="00A85048"/>
    <w:rsid w:val="00A8750A"/>
    <w:rsid w:val="00A87FAE"/>
    <w:rsid w:val="00A90878"/>
    <w:rsid w:val="00A950F4"/>
    <w:rsid w:val="00A97F5A"/>
    <w:rsid w:val="00AB0ED1"/>
    <w:rsid w:val="00AB23B0"/>
    <w:rsid w:val="00AB365A"/>
    <w:rsid w:val="00AB4CFC"/>
    <w:rsid w:val="00AB58F2"/>
    <w:rsid w:val="00AC6C46"/>
    <w:rsid w:val="00AD20AF"/>
    <w:rsid w:val="00AD3BBF"/>
    <w:rsid w:val="00AE2387"/>
    <w:rsid w:val="00AE2842"/>
    <w:rsid w:val="00AE6E19"/>
    <w:rsid w:val="00AF09A0"/>
    <w:rsid w:val="00AF18CA"/>
    <w:rsid w:val="00AF58F3"/>
    <w:rsid w:val="00B05777"/>
    <w:rsid w:val="00B15438"/>
    <w:rsid w:val="00B17A33"/>
    <w:rsid w:val="00B210A7"/>
    <w:rsid w:val="00B2310C"/>
    <w:rsid w:val="00B24E54"/>
    <w:rsid w:val="00B27646"/>
    <w:rsid w:val="00B44EAC"/>
    <w:rsid w:val="00B506AC"/>
    <w:rsid w:val="00B50E2C"/>
    <w:rsid w:val="00B54F8C"/>
    <w:rsid w:val="00B55310"/>
    <w:rsid w:val="00B60C22"/>
    <w:rsid w:val="00B61C42"/>
    <w:rsid w:val="00B73636"/>
    <w:rsid w:val="00B7657E"/>
    <w:rsid w:val="00B76C42"/>
    <w:rsid w:val="00B77096"/>
    <w:rsid w:val="00B84219"/>
    <w:rsid w:val="00B85546"/>
    <w:rsid w:val="00B913AA"/>
    <w:rsid w:val="00B95673"/>
    <w:rsid w:val="00BA04E1"/>
    <w:rsid w:val="00BA18D1"/>
    <w:rsid w:val="00BA1F8A"/>
    <w:rsid w:val="00BA41C1"/>
    <w:rsid w:val="00BA47DA"/>
    <w:rsid w:val="00BA4E91"/>
    <w:rsid w:val="00BB50DE"/>
    <w:rsid w:val="00BB7A89"/>
    <w:rsid w:val="00BC0CB8"/>
    <w:rsid w:val="00BC1B82"/>
    <w:rsid w:val="00BC5978"/>
    <w:rsid w:val="00BD0100"/>
    <w:rsid w:val="00BD297C"/>
    <w:rsid w:val="00BD483C"/>
    <w:rsid w:val="00BD7A55"/>
    <w:rsid w:val="00BE00E4"/>
    <w:rsid w:val="00BE21A8"/>
    <w:rsid w:val="00BE2827"/>
    <w:rsid w:val="00BE48B7"/>
    <w:rsid w:val="00BE50CF"/>
    <w:rsid w:val="00BE53BC"/>
    <w:rsid w:val="00BE5574"/>
    <w:rsid w:val="00BE711C"/>
    <w:rsid w:val="00BE74B4"/>
    <w:rsid w:val="00BF0B84"/>
    <w:rsid w:val="00BF5B50"/>
    <w:rsid w:val="00BF5F81"/>
    <w:rsid w:val="00BF6087"/>
    <w:rsid w:val="00C04F50"/>
    <w:rsid w:val="00C05E06"/>
    <w:rsid w:val="00C12095"/>
    <w:rsid w:val="00C12AFA"/>
    <w:rsid w:val="00C15BC0"/>
    <w:rsid w:val="00C17244"/>
    <w:rsid w:val="00C2020E"/>
    <w:rsid w:val="00C21CA1"/>
    <w:rsid w:val="00C3654D"/>
    <w:rsid w:val="00C44924"/>
    <w:rsid w:val="00C461EB"/>
    <w:rsid w:val="00C50C5C"/>
    <w:rsid w:val="00C520D7"/>
    <w:rsid w:val="00C57866"/>
    <w:rsid w:val="00C57869"/>
    <w:rsid w:val="00C6109C"/>
    <w:rsid w:val="00C627A3"/>
    <w:rsid w:val="00C64C2F"/>
    <w:rsid w:val="00C6528A"/>
    <w:rsid w:val="00C7375A"/>
    <w:rsid w:val="00C74048"/>
    <w:rsid w:val="00C74654"/>
    <w:rsid w:val="00C842EF"/>
    <w:rsid w:val="00C862F4"/>
    <w:rsid w:val="00C8685C"/>
    <w:rsid w:val="00C87795"/>
    <w:rsid w:val="00C908CA"/>
    <w:rsid w:val="00C9786B"/>
    <w:rsid w:val="00C97936"/>
    <w:rsid w:val="00CA7866"/>
    <w:rsid w:val="00CB1580"/>
    <w:rsid w:val="00CB4072"/>
    <w:rsid w:val="00CB517A"/>
    <w:rsid w:val="00CB5242"/>
    <w:rsid w:val="00CC5AF3"/>
    <w:rsid w:val="00CC68BF"/>
    <w:rsid w:val="00CC7C45"/>
    <w:rsid w:val="00CE2982"/>
    <w:rsid w:val="00CE570E"/>
    <w:rsid w:val="00CF4CD4"/>
    <w:rsid w:val="00CF6FE4"/>
    <w:rsid w:val="00CF72AC"/>
    <w:rsid w:val="00D004E5"/>
    <w:rsid w:val="00D0142A"/>
    <w:rsid w:val="00D0150B"/>
    <w:rsid w:val="00D038D7"/>
    <w:rsid w:val="00D07A84"/>
    <w:rsid w:val="00D10717"/>
    <w:rsid w:val="00D13EDA"/>
    <w:rsid w:val="00D22477"/>
    <w:rsid w:val="00D2261D"/>
    <w:rsid w:val="00D24515"/>
    <w:rsid w:val="00D324DA"/>
    <w:rsid w:val="00D32A14"/>
    <w:rsid w:val="00D32B43"/>
    <w:rsid w:val="00D32C93"/>
    <w:rsid w:val="00D33B35"/>
    <w:rsid w:val="00D357A4"/>
    <w:rsid w:val="00D36238"/>
    <w:rsid w:val="00D41347"/>
    <w:rsid w:val="00D4634D"/>
    <w:rsid w:val="00D46865"/>
    <w:rsid w:val="00D477C3"/>
    <w:rsid w:val="00D55406"/>
    <w:rsid w:val="00D6571C"/>
    <w:rsid w:val="00D670D3"/>
    <w:rsid w:val="00D67470"/>
    <w:rsid w:val="00D67FC9"/>
    <w:rsid w:val="00D719D2"/>
    <w:rsid w:val="00D7580B"/>
    <w:rsid w:val="00D775D2"/>
    <w:rsid w:val="00D8118D"/>
    <w:rsid w:val="00D81B3E"/>
    <w:rsid w:val="00D85155"/>
    <w:rsid w:val="00D93025"/>
    <w:rsid w:val="00D93EB9"/>
    <w:rsid w:val="00D97E49"/>
    <w:rsid w:val="00DA1274"/>
    <w:rsid w:val="00DA4875"/>
    <w:rsid w:val="00DA4917"/>
    <w:rsid w:val="00DB67E5"/>
    <w:rsid w:val="00DC1241"/>
    <w:rsid w:val="00DC13F9"/>
    <w:rsid w:val="00DC545A"/>
    <w:rsid w:val="00DC585F"/>
    <w:rsid w:val="00DC7B9B"/>
    <w:rsid w:val="00DD4F3E"/>
    <w:rsid w:val="00DE217E"/>
    <w:rsid w:val="00DE27EF"/>
    <w:rsid w:val="00DF3F44"/>
    <w:rsid w:val="00DF431A"/>
    <w:rsid w:val="00DF6D21"/>
    <w:rsid w:val="00E02136"/>
    <w:rsid w:val="00E03E17"/>
    <w:rsid w:val="00E06813"/>
    <w:rsid w:val="00E075C5"/>
    <w:rsid w:val="00E10053"/>
    <w:rsid w:val="00E148D1"/>
    <w:rsid w:val="00E21AD9"/>
    <w:rsid w:val="00E27F2F"/>
    <w:rsid w:val="00E315D6"/>
    <w:rsid w:val="00E3317B"/>
    <w:rsid w:val="00E3386F"/>
    <w:rsid w:val="00E350BD"/>
    <w:rsid w:val="00E373B4"/>
    <w:rsid w:val="00E51225"/>
    <w:rsid w:val="00E51449"/>
    <w:rsid w:val="00E528C6"/>
    <w:rsid w:val="00E54596"/>
    <w:rsid w:val="00E56000"/>
    <w:rsid w:val="00E56061"/>
    <w:rsid w:val="00E56378"/>
    <w:rsid w:val="00E62E41"/>
    <w:rsid w:val="00E642DC"/>
    <w:rsid w:val="00E64F71"/>
    <w:rsid w:val="00E66736"/>
    <w:rsid w:val="00E66C5D"/>
    <w:rsid w:val="00E67590"/>
    <w:rsid w:val="00E703B1"/>
    <w:rsid w:val="00E7045C"/>
    <w:rsid w:val="00E718EA"/>
    <w:rsid w:val="00E71A6E"/>
    <w:rsid w:val="00E71BDA"/>
    <w:rsid w:val="00E72E55"/>
    <w:rsid w:val="00E76443"/>
    <w:rsid w:val="00E77101"/>
    <w:rsid w:val="00E818A8"/>
    <w:rsid w:val="00E82DCF"/>
    <w:rsid w:val="00E8561A"/>
    <w:rsid w:val="00E85DE8"/>
    <w:rsid w:val="00E877A7"/>
    <w:rsid w:val="00E87F5E"/>
    <w:rsid w:val="00E900CF"/>
    <w:rsid w:val="00E91608"/>
    <w:rsid w:val="00E9372A"/>
    <w:rsid w:val="00E9511D"/>
    <w:rsid w:val="00E979A5"/>
    <w:rsid w:val="00E97A08"/>
    <w:rsid w:val="00EA0258"/>
    <w:rsid w:val="00EA1B82"/>
    <w:rsid w:val="00EA5747"/>
    <w:rsid w:val="00EA70CA"/>
    <w:rsid w:val="00EB1E5C"/>
    <w:rsid w:val="00EB322E"/>
    <w:rsid w:val="00EB3F96"/>
    <w:rsid w:val="00EB4281"/>
    <w:rsid w:val="00EB4C96"/>
    <w:rsid w:val="00EC03D2"/>
    <w:rsid w:val="00EC0719"/>
    <w:rsid w:val="00EC202F"/>
    <w:rsid w:val="00EC5679"/>
    <w:rsid w:val="00ED2264"/>
    <w:rsid w:val="00ED412E"/>
    <w:rsid w:val="00ED41A8"/>
    <w:rsid w:val="00ED452D"/>
    <w:rsid w:val="00ED5DD6"/>
    <w:rsid w:val="00EE29BE"/>
    <w:rsid w:val="00EE3CDA"/>
    <w:rsid w:val="00EF038F"/>
    <w:rsid w:val="00EF07C3"/>
    <w:rsid w:val="00EF0DAB"/>
    <w:rsid w:val="00EF6331"/>
    <w:rsid w:val="00EF6FA5"/>
    <w:rsid w:val="00F00241"/>
    <w:rsid w:val="00F01AED"/>
    <w:rsid w:val="00F071A2"/>
    <w:rsid w:val="00F11C81"/>
    <w:rsid w:val="00F1303C"/>
    <w:rsid w:val="00F15E8D"/>
    <w:rsid w:val="00F175AF"/>
    <w:rsid w:val="00F2354A"/>
    <w:rsid w:val="00F247BC"/>
    <w:rsid w:val="00F2719D"/>
    <w:rsid w:val="00F304E6"/>
    <w:rsid w:val="00F313E8"/>
    <w:rsid w:val="00F34786"/>
    <w:rsid w:val="00F36405"/>
    <w:rsid w:val="00F44575"/>
    <w:rsid w:val="00F53132"/>
    <w:rsid w:val="00F5456A"/>
    <w:rsid w:val="00F545FC"/>
    <w:rsid w:val="00F573F1"/>
    <w:rsid w:val="00F57CAC"/>
    <w:rsid w:val="00F66320"/>
    <w:rsid w:val="00F6767A"/>
    <w:rsid w:val="00F67E6A"/>
    <w:rsid w:val="00F7568A"/>
    <w:rsid w:val="00F81073"/>
    <w:rsid w:val="00F83EEA"/>
    <w:rsid w:val="00F8461A"/>
    <w:rsid w:val="00F87FA4"/>
    <w:rsid w:val="00F90063"/>
    <w:rsid w:val="00F91222"/>
    <w:rsid w:val="00F92073"/>
    <w:rsid w:val="00F9267B"/>
    <w:rsid w:val="00F94AE5"/>
    <w:rsid w:val="00F970A7"/>
    <w:rsid w:val="00F9738D"/>
    <w:rsid w:val="00F9749E"/>
    <w:rsid w:val="00FA1EEC"/>
    <w:rsid w:val="00FA2228"/>
    <w:rsid w:val="00FA59C6"/>
    <w:rsid w:val="00FB47A9"/>
    <w:rsid w:val="00FB4A1C"/>
    <w:rsid w:val="00FB60CC"/>
    <w:rsid w:val="00FB60FB"/>
    <w:rsid w:val="00FB63F4"/>
    <w:rsid w:val="00FC23C7"/>
    <w:rsid w:val="00FC5A6D"/>
    <w:rsid w:val="00FC5B2A"/>
    <w:rsid w:val="00FD12DB"/>
    <w:rsid w:val="00FD1306"/>
    <w:rsid w:val="00FD3713"/>
    <w:rsid w:val="00FD57E2"/>
    <w:rsid w:val="00FD6858"/>
    <w:rsid w:val="00FE2ED7"/>
    <w:rsid w:val="00FE4BE9"/>
    <w:rsid w:val="00FE6010"/>
    <w:rsid w:val="00FE6BEF"/>
    <w:rsid w:val="00FE797F"/>
    <w:rsid w:val="00FF052C"/>
    <w:rsid w:val="00FF27FB"/>
    <w:rsid w:val="00FF2842"/>
    <w:rsid w:val="00FF4658"/>
    <w:rsid w:val="00FF6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60E622"/>
  <w15:docId w15:val="{A3C56C42-C2BB-4C69-A941-45FEB8511F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A2501"/>
    <w:pPr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Arial" w:eastAsia="Times New Roman" w:hAnsi="Arial" w:cs="Times New Roman"/>
      <w:sz w:val="18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573F1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F573F1"/>
  </w:style>
  <w:style w:type="paragraph" w:styleId="Zpat">
    <w:name w:val="footer"/>
    <w:basedOn w:val="Normln"/>
    <w:link w:val="ZpatChar"/>
    <w:uiPriority w:val="99"/>
    <w:unhideWhenUsed/>
    <w:rsid w:val="00F573F1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F573F1"/>
  </w:style>
  <w:style w:type="paragraph" w:customStyle="1" w:styleId="Standard">
    <w:name w:val="Standard"/>
    <w:rsid w:val="00F573F1"/>
    <w:pPr>
      <w:suppressAutoHyphens/>
      <w:autoSpaceDN w:val="0"/>
      <w:spacing w:after="0" w:line="240" w:lineRule="auto"/>
      <w:jc w:val="both"/>
      <w:textAlignment w:val="baseline"/>
    </w:pPr>
    <w:rPr>
      <w:rFonts w:ascii="Arial" w:eastAsia="Times New Roman" w:hAnsi="Arial" w:cs="Arial Unicode MS"/>
      <w:kern w:val="3"/>
      <w:sz w:val="18"/>
      <w:szCs w:val="20"/>
      <w:lang w:eastAsia="zh-CN" w:bidi="hi-IN"/>
    </w:rPr>
  </w:style>
  <w:style w:type="character" w:styleId="Hypertextovodkaz">
    <w:name w:val="Hyperlink"/>
    <w:basedOn w:val="Standardnpsmoodstavce"/>
    <w:uiPriority w:val="99"/>
    <w:rsid w:val="005A2501"/>
    <w:rPr>
      <w:rFonts w:cs="Times New Roman"/>
      <w:color w:val="0000FF"/>
      <w:u w:val="single"/>
    </w:rPr>
  </w:style>
  <w:style w:type="paragraph" w:styleId="Normlnweb">
    <w:name w:val="Normal (Web)"/>
    <w:basedOn w:val="Normln"/>
    <w:uiPriority w:val="99"/>
    <w:rsid w:val="005A2501"/>
    <w:pPr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rFonts w:ascii="Times New Roman" w:eastAsia="Calibri" w:hAnsi="Times New Roman"/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517111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9139AF"/>
    <w:rPr>
      <w:rFonts w:cs="Arial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139AF"/>
    <w:rPr>
      <w:rFonts w:ascii="Arial" w:eastAsia="Times New Roman" w:hAnsi="Arial" w:cs="Arial"/>
      <w:sz w:val="18"/>
      <w:szCs w:val="18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EA5747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A5747"/>
    <w:rPr>
      <w:sz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A5747"/>
    <w:rPr>
      <w:rFonts w:ascii="Arial" w:eastAsia="Times New Roman" w:hAnsi="Arial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A574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A5747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ize">
    <w:name w:val="Revision"/>
    <w:hidden/>
    <w:uiPriority w:val="99"/>
    <w:semiHidden/>
    <w:rsid w:val="0046651A"/>
    <w:pPr>
      <w:spacing w:after="0" w:line="240" w:lineRule="auto"/>
    </w:pPr>
    <w:rPr>
      <w:rFonts w:ascii="Arial" w:eastAsia="Times New Roman" w:hAnsi="Arial" w:cs="Times New Roman"/>
      <w:sz w:val="18"/>
      <w:szCs w:val="20"/>
      <w:lang w:eastAsia="cs-CZ"/>
    </w:rPr>
  </w:style>
  <w:style w:type="character" w:styleId="Siln">
    <w:name w:val="Strong"/>
    <w:basedOn w:val="Standardnpsmoodstavce"/>
    <w:uiPriority w:val="22"/>
    <w:qFormat/>
    <w:rsid w:val="00C12AFA"/>
    <w:rPr>
      <w:b/>
      <w:bCs/>
    </w:rPr>
  </w:style>
  <w:style w:type="character" w:styleId="Nevyeenzmnka">
    <w:name w:val="Unresolved Mention"/>
    <w:basedOn w:val="Standardnpsmoodstavce"/>
    <w:uiPriority w:val="99"/>
    <w:semiHidden/>
    <w:unhideWhenUsed/>
    <w:rsid w:val="008001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3063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33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266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7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1144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64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39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3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135723">
          <w:marLeft w:val="288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7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0865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3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947238">
          <w:marLeft w:val="288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7784">
          <w:marLeft w:val="1080"/>
          <w:marRight w:val="0"/>
          <w:marTop w:val="360"/>
          <w:marBottom w:val="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65497">
          <w:marLeft w:val="1080"/>
          <w:marRight w:val="0"/>
          <w:marTop w:val="360"/>
          <w:marBottom w:val="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68414">
          <w:marLeft w:val="288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51847">
          <w:marLeft w:val="288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89034">
          <w:marLeft w:val="288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738889">
          <w:marLeft w:val="288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59719">
          <w:marLeft w:val="288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48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9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14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0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0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87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3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201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35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169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93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5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7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2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3634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617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30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438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9545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3805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8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20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01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4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0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8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6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4982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706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773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7028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3505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2250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7213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93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5432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05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94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5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52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50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ecko.ceskatelevize.cz/bankovkovi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native.seznamzpravy.cz/mluvit-s-detmi-o-penezich-se-vzdycky-vyplati/" TargetMode="External"/><Relationship Id="rId4" Type="http://schemas.openxmlformats.org/officeDocument/2006/relationships/settings" Target="settings.xml"/><Relationship Id="rId9" Type="http://schemas.openxmlformats.org/officeDocument/2006/relationships/chart" Target="charts/chart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900" b="0" i="0" u="none" strike="noStrike" kern="1200" spc="0" baseline="0">
                <a:solidFill>
                  <a:srgbClr val="007E79"/>
                </a:solidFill>
                <a:latin typeface="+mn-lt"/>
                <a:ea typeface="+mn-ea"/>
                <a:cs typeface="+mn-cs"/>
              </a:defRPr>
            </a:pPr>
            <a:r>
              <a:rPr lang="cs-CZ" sz="900" b="1">
                <a:solidFill>
                  <a:srgbClr val="007E79"/>
                </a:solidFill>
                <a:latin typeface="Arial" panose="020B0604020202020204" pitchFamily="34" charset="0"/>
                <a:cs typeface="Arial" panose="020B0604020202020204" pitchFamily="34" charset="0"/>
              </a:rPr>
              <a:t>Jaká je zhruba výše týdenního kapesného na jedno dítě?</a:t>
            </a:r>
          </a:p>
        </c:rich>
      </c:tx>
      <c:layout>
        <c:manualLayout>
          <c:xMode val="edge"/>
          <c:yMode val="edge"/>
          <c:x val="0.16367849768578446"/>
          <c:y val="7.2158749248346366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spc="0" baseline="0">
              <a:solidFill>
                <a:srgbClr val="007E79"/>
              </a:solidFill>
              <a:latin typeface="+mn-lt"/>
              <a:ea typeface="+mn-ea"/>
              <a:cs typeface="+mn-cs"/>
            </a:defRPr>
          </a:pPr>
          <a:endParaRPr lang="cs-CZ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List1!$B$1</c:f>
              <c:strCache>
                <c:ptCount val="1"/>
                <c:pt idx="0">
                  <c:v>Prodej</c:v>
                </c:pt>
              </c:strCache>
            </c:strRef>
          </c:tx>
          <c:spPr>
            <a:solidFill>
              <a:srgbClr val="007E79"/>
            </a:solidFill>
            <a:ln w="19050">
              <a:solidFill>
                <a:srgbClr val="007E79"/>
              </a:solidFill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rgbClr val="595959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endParaRPr lang="cs-CZ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List1!$A$2:$A$8</c:f>
              <c:strCache>
                <c:ptCount val="7"/>
                <c:pt idx="0">
                  <c:v>do 50 Kč</c:v>
                </c:pt>
                <c:pt idx="1">
                  <c:v>51 - 100 Kč</c:v>
                </c:pt>
                <c:pt idx="2">
                  <c:v>101 - 200 Kč</c:v>
                </c:pt>
                <c:pt idx="3">
                  <c:v>201 - 500 Kč</c:v>
                </c:pt>
                <c:pt idx="4">
                  <c:v>501 - 1000 Kč</c:v>
                </c:pt>
                <c:pt idx="5">
                  <c:v>1001 a více Kč</c:v>
                </c:pt>
                <c:pt idx="6">
                  <c:v>Kapesné nedostávají</c:v>
                </c:pt>
              </c:strCache>
            </c:strRef>
          </c:cat>
          <c:val>
            <c:numRef>
              <c:f>List1!$B$2:$B$8</c:f>
              <c:numCache>
                <c:formatCode>0%</c:formatCode>
                <c:ptCount val="7"/>
                <c:pt idx="0">
                  <c:v>0.2</c:v>
                </c:pt>
                <c:pt idx="1">
                  <c:v>0.24</c:v>
                </c:pt>
                <c:pt idx="2">
                  <c:v>0.19</c:v>
                </c:pt>
                <c:pt idx="3">
                  <c:v>0.08</c:v>
                </c:pt>
                <c:pt idx="4">
                  <c:v>0.02</c:v>
                </c:pt>
                <c:pt idx="5">
                  <c:v>0.01</c:v>
                </c:pt>
                <c:pt idx="6">
                  <c:v>0.2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FCB-4794-83CA-DB04D8A07C8C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150"/>
        <c:overlap val="-25"/>
        <c:axId val="526670096"/>
        <c:axId val="526674360"/>
      </c:barChart>
      <c:catAx>
        <c:axId val="526670096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1" i="0" u="none" strike="noStrike" kern="1200" baseline="0">
                <a:solidFill>
                  <a:srgbClr val="595959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cs-CZ"/>
          </a:p>
        </c:txPr>
        <c:crossAx val="526674360"/>
        <c:crosses val="autoZero"/>
        <c:auto val="1"/>
        <c:lblAlgn val="ctr"/>
        <c:lblOffset val="100"/>
        <c:noMultiLvlLbl val="0"/>
      </c:catAx>
      <c:valAx>
        <c:axId val="526674360"/>
        <c:scaling>
          <c:orientation val="minMax"/>
        </c:scaling>
        <c:delete val="1"/>
        <c:axPos val="b"/>
        <c:numFmt formatCode="0%" sourceLinked="1"/>
        <c:majorTickMark val="out"/>
        <c:minorTickMark val="none"/>
        <c:tickLblPos val="nextTo"/>
        <c:crossAx val="52667009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9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cs-CZ" sz="900" b="1">
                <a:solidFill>
                  <a:srgbClr val="007E79"/>
                </a:solidFill>
                <a:latin typeface="Arial" panose="020B0604020202020204" pitchFamily="34" charset="0"/>
                <a:cs typeface="Arial" panose="020B0604020202020204" pitchFamily="34" charset="0"/>
              </a:rPr>
              <a:t>Jaké finanční produkty</a:t>
            </a:r>
            <a:r>
              <a:rPr lang="cs-CZ" sz="900" b="1" baseline="0">
                <a:solidFill>
                  <a:srgbClr val="007E79"/>
                </a:solidFill>
                <a:latin typeface="Arial" panose="020B0604020202020204" pitchFamily="34" charset="0"/>
                <a:cs typeface="Arial" panose="020B0604020202020204" pitchFamily="34" charset="0"/>
              </a:rPr>
              <a:t> jste dětem založili?</a:t>
            </a:r>
            <a:endParaRPr lang="cs-CZ" sz="900" b="1">
              <a:solidFill>
                <a:srgbClr val="007E79"/>
              </a:solidFill>
              <a:latin typeface="Arial" panose="020B0604020202020204" pitchFamily="34" charset="0"/>
              <a:cs typeface="Arial" panose="020B0604020202020204" pitchFamily="34" charset="0"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title>
    <c:autoTitleDeleted val="0"/>
    <c:plotArea>
      <c:layout>
        <c:manualLayout>
          <c:layoutTarget val="inner"/>
          <c:xMode val="edge"/>
          <c:yMode val="edge"/>
          <c:x val="2.0605441455680957E-2"/>
          <c:y val="0.26978990066433078"/>
          <c:w val="0.9547092125579002"/>
          <c:h val="0.41389576302962128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List1!$B$1</c:f>
              <c:strCache>
                <c:ptCount val="1"/>
                <c:pt idx="0">
                  <c:v>Prodej</c:v>
                </c:pt>
              </c:strCache>
            </c:strRef>
          </c:tx>
          <c:spPr>
            <a:solidFill>
              <a:srgbClr val="007E79"/>
            </a:solidFill>
            <a:ln w="19050">
              <a:solidFill>
                <a:srgbClr val="007E79"/>
              </a:solidFill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1" i="0" u="none" strike="noStrike" kern="1200" baseline="0">
                    <a:solidFill>
                      <a:srgbClr val="595959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endParaRPr lang="cs-CZ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List1!$A$2:$A$9</c:f>
              <c:strCache>
                <c:ptCount val="8"/>
                <c:pt idx="0">
                  <c:v>Karetní peněženku</c:v>
                </c:pt>
                <c:pt idx="1">
                  <c:v>Běžný bankovní účet s platební kartou</c:v>
                </c:pt>
                <c:pt idx="2">
                  <c:v>Předplacenou platební kartu</c:v>
                </c:pt>
                <c:pt idx="3">
                  <c:v>Stavební spoření</c:v>
                </c:pt>
                <c:pt idx="4">
                  <c:v>Spořicí účet</c:v>
                </c:pt>
                <c:pt idx="5">
                  <c:v>Investiční produkty</c:v>
                </c:pt>
                <c:pt idx="6">
                  <c:v>Žádné</c:v>
                </c:pt>
                <c:pt idx="7">
                  <c:v>Jiné</c:v>
                </c:pt>
              </c:strCache>
            </c:strRef>
          </c:cat>
          <c:val>
            <c:numRef>
              <c:f>List1!$B$2:$B$9</c:f>
              <c:numCache>
                <c:formatCode>0%</c:formatCode>
                <c:ptCount val="8"/>
                <c:pt idx="0">
                  <c:v>0.03</c:v>
                </c:pt>
                <c:pt idx="1">
                  <c:v>0.42</c:v>
                </c:pt>
                <c:pt idx="2">
                  <c:v>0.03</c:v>
                </c:pt>
                <c:pt idx="3">
                  <c:v>0.54</c:v>
                </c:pt>
                <c:pt idx="4">
                  <c:v>0.03</c:v>
                </c:pt>
                <c:pt idx="5">
                  <c:v>0.02</c:v>
                </c:pt>
                <c:pt idx="6">
                  <c:v>0.12</c:v>
                </c:pt>
                <c:pt idx="7">
                  <c:v>0.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37A-4DC9-91AA-510614D41B1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526670096"/>
        <c:axId val="526674360"/>
      </c:barChart>
      <c:catAx>
        <c:axId val="526670096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rgbClr val="595959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cs-CZ"/>
          </a:p>
        </c:txPr>
        <c:crossAx val="526674360"/>
        <c:crosses val="autoZero"/>
        <c:auto val="1"/>
        <c:lblAlgn val="ctr"/>
        <c:lblOffset val="100"/>
        <c:noMultiLvlLbl val="0"/>
      </c:catAx>
      <c:valAx>
        <c:axId val="526674360"/>
        <c:scaling>
          <c:orientation val="minMax"/>
        </c:scaling>
        <c:delete val="1"/>
        <c:axPos val="l"/>
        <c:numFmt formatCode="0%" sourceLinked="1"/>
        <c:majorTickMark val="out"/>
        <c:minorTickMark val="none"/>
        <c:tickLblPos val="nextTo"/>
        <c:crossAx val="52667009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33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197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197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1197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1197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197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1197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1197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862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1197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1197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33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197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197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1197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1197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197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1197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1197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862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1197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1197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Vlastní 1">
      <a:majorFont>
        <a:latin typeface="Calibri Light"/>
        <a:ea typeface=""/>
        <a:cs typeface=""/>
      </a:majorFont>
      <a:minorFont>
        <a:latin typeface="Calibri Light"/>
        <a:ea typeface=""/>
        <a:cs typeface="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E45EE0-93D2-4080-9EBF-B4463F82BE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9</TotalTime>
  <Pages>2</Pages>
  <Words>939</Words>
  <Characters>5541</Characters>
  <Application>Microsoft Office Word</Application>
  <DocSecurity>0</DocSecurity>
  <Lines>46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a vlachova</dc:creator>
  <cp:lastModifiedBy>Andrea Trudičová</cp:lastModifiedBy>
  <cp:revision>57</cp:revision>
  <cp:lastPrinted>2019-08-27T11:23:00Z</cp:lastPrinted>
  <dcterms:created xsi:type="dcterms:W3CDTF">2020-03-24T18:40:00Z</dcterms:created>
  <dcterms:modified xsi:type="dcterms:W3CDTF">2020-04-06T08:19:00Z</dcterms:modified>
</cp:coreProperties>
</file>